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2969" w:type="dxa"/>
        <w:tblLook w:val="04A0" w:firstRow="1" w:lastRow="0" w:firstColumn="1" w:lastColumn="0" w:noHBand="0" w:noVBand="1"/>
      </w:tblPr>
      <w:tblGrid>
        <w:gridCol w:w="6974"/>
        <w:gridCol w:w="6974"/>
      </w:tblGrid>
      <w:tr w:rsidR="005B5FEA" w:rsidRPr="00B25074" w14:paraId="59633384" w14:textId="77777777" w:rsidTr="00AF7F1A">
        <w:trPr>
          <w:trHeight w:val="547"/>
        </w:trPr>
        <w:tc>
          <w:tcPr>
            <w:tcW w:w="13948" w:type="dxa"/>
            <w:gridSpan w:val="2"/>
          </w:tcPr>
          <w:p w14:paraId="2B78EE85" w14:textId="30D3BC01" w:rsidR="005B5FEA" w:rsidRPr="00B25074" w:rsidRDefault="005B5FEA" w:rsidP="005B5FEA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  <w:sz w:val="28"/>
              </w:rPr>
              <w:t>Half-Termly Planning</w:t>
            </w:r>
          </w:p>
        </w:tc>
      </w:tr>
      <w:tr w:rsidR="005B5FEA" w:rsidRPr="00B25074" w14:paraId="6E4A0437" w14:textId="77777777" w:rsidTr="00AF7F1A">
        <w:tc>
          <w:tcPr>
            <w:tcW w:w="6974" w:type="dxa"/>
          </w:tcPr>
          <w:p w14:paraId="42913768" w14:textId="77777777" w:rsidR="005B5FEA" w:rsidRDefault="005B5FEA" w:rsidP="00640133">
            <w:pPr>
              <w:rPr>
                <w:rFonts w:ascii="Arial" w:hAnsi="Arial" w:cs="Arial"/>
                <w:b/>
              </w:rPr>
            </w:pPr>
            <w:r w:rsidRPr="00B25074">
              <w:rPr>
                <w:rFonts w:ascii="Arial" w:hAnsi="Arial" w:cs="Arial"/>
                <w:b/>
              </w:rPr>
              <w:t>THEME/TOPIC:</w:t>
            </w:r>
            <w:r w:rsidR="00491E62" w:rsidRPr="00B25074">
              <w:rPr>
                <w:rFonts w:ascii="Arial" w:hAnsi="Arial" w:cs="Arial"/>
                <w:b/>
              </w:rPr>
              <w:t xml:space="preserve"> </w:t>
            </w:r>
          </w:p>
          <w:p w14:paraId="30C5C510" w14:textId="77777777" w:rsidR="00640133" w:rsidRDefault="00640133" w:rsidP="00640133">
            <w:pPr>
              <w:jc w:val="center"/>
              <w:rPr>
                <w:rFonts w:ascii="Arial" w:hAnsi="Arial" w:cs="Arial"/>
                <w:b/>
              </w:rPr>
            </w:pPr>
          </w:p>
          <w:p w14:paraId="7424AEF4" w14:textId="580772A3" w:rsidR="00640133" w:rsidRPr="00B25074" w:rsidRDefault="00640133" w:rsidP="0064013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6974" w:type="dxa"/>
          </w:tcPr>
          <w:p w14:paraId="437E4703" w14:textId="77777777" w:rsidR="005B5FEA" w:rsidRDefault="005B5FEA" w:rsidP="00640133">
            <w:pPr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  <w:b/>
              </w:rPr>
              <w:t>CLASS:</w:t>
            </w:r>
            <w:r w:rsidR="00491E62" w:rsidRPr="00B25074">
              <w:rPr>
                <w:rFonts w:ascii="Arial" w:hAnsi="Arial" w:cs="Arial"/>
                <w:b/>
              </w:rPr>
              <w:t xml:space="preserve"> </w:t>
            </w:r>
          </w:p>
          <w:p w14:paraId="3E58C352" w14:textId="77A657AC" w:rsidR="00640133" w:rsidRPr="00B25074" w:rsidRDefault="00640133" w:rsidP="00640133">
            <w:pPr>
              <w:jc w:val="center"/>
              <w:rPr>
                <w:rFonts w:ascii="Arial" w:hAnsi="Arial" w:cs="Arial"/>
              </w:rPr>
            </w:pPr>
          </w:p>
        </w:tc>
      </w:tr>
      <w:tr w:rsidR="005B5FEA" w:rsidRPr="00B25074" w14:paraId="0E4DC272" w14:textId="77777777" w:rsidTr="00AF7F1A">
        <w:tc>
          <w:tcPr>
            <w:tcW w:w="6974" w:type="dxa"/>
          </w:tcPr>
          <w:p w14:paraId="2890B39C" w14:textId="0A748ACE" w:rsidR="005B5FEA" w:rsidRPr="00B25074" w:rsidRDefault="005B5FEA" w:rsidP="00640133">
            <w:pPr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  <w:b/>
              </w:rPr>
              <w:t>TERM:</w:t>
            </w:r>
            <w:r w:rsidR="00491E62" w:rsidRPr="00B25074">
              <w:rPr>
                <w:rFonts w:ascii="Arial" w:hAnsi="Arial" w:cs="Arial"/>
                <w:b/>
              </w:rPr>
              <w:t xml:space="preserve"> </w:t>
            </w:r>
            <w:r w:rsidR="00491E62" w:rsidRPr="00B2507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6974" w:type="dxa"/>
          </w:tcPr>
          <w:p w14:paraId="1D904394" w14:textId="1A95CEDC" w:rsidR="005B5FEA" w:rsidRDefault="005B5FEA" w:rsidP="00640133">
            <w:pPr>
              <w:jc w:val="both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  <w:b/>
              </w:rPr>
              <w:t>DATE:</w:t>
            </w:r>
            <w:r w:rsidR="00491E62" w:rsidRPr="00B25074">
              <w:rPr>
                <w:rFonts w:ascii="Arial" w:hAnsi="Arial" w:cs="Arial"/>
              </w:rPr>
              <w:t xml:space="preserve"> </w:t>
            </w:r>
          </w:p>
          <w:p w14:paraId="002D85BF" w14:textId="77777777" w:rsidR="00640133" w:rsidRPr="00B25074" w:rsidRDefault="00640133" w:rsidP="00491E62">
            <w:pPr>
              <w:jc w:val="center"/>
              <w:rPr>
                <w:rFonts w:ascii="Arial" w:hAnsi="Arial" w:cs="Arial"/>
              </w:rPr>
            </w:pPr>
          </w:p>
          <w:p w14:paraId="52472470" w14:textId="1765202E" w:rsidR="00491E62" w:rsidRPr="00B25074" w:rsidRDefault="00491E62" w:rsidP="00491E62">
            <w:pPr>
              <w:jc w:val="center"/>
              <w:rPr>
                <w:rFonts w:ascii="Arial" w:hAnsi="Arial" w:cs="Arial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18031" w:tblpY="-1612"/>
        <w:tblW w:w="0" w:type="auto"/>
        <w:tblLook w:val="04A0" w:firstRow="1" w:lastRow="0" w:firstColumn="1" w:lastColumn="0" w:noHBand="0" w:noVBand="1"/>
      </w:tblPr>
      <w:tblGrid>
        <w:gridCol w:w="5360"/>
      </w:tblGrid>
      <w:tr w:rsidR="00491E62" w:rsidRPr="00B25074" w14:paraId="6960A495" w14:textId="77777777" w:rsidTr="00AF7F1A">
        <w:trPr>
          <w:trHeight w:val="1545"/>
        </w:trPr>
        <w:tc>
          <w:tcPr>
            <w:tcW w:w="5360" w:type="dxa"/>
          </w:tcPr>
          <w:p w14:paraId="381B443D" w14:textId="005E9053" w:rsidR="00491E62" w:rsidRPr="00B25074" w:rsidRDefault="00F53EA3" w:rsidP="00491E62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B25074">
              <w:rPr>
                <w:rFonts w:ascii="Arial" w:hAnsi="Arial" w:cs="Arial"/>
                <w:b/>
                <w:u w:val="single"/>
              </w:rPr>
              <w:t>Accreditation</w:t>
            </w:r>
            <w:r w:rsidR="00491E62" w:rsidRPr="00B25074">
              <w:rPr>
                <w:rFonts w:ascii="Arial" w:hAnsi="Arial" w:cs="Arial"/>
                <w:b/>
                <w:u w:val="single"/>
              </w:rPr>
              <w:t>/Assessment Tools:</w:t>
            </w:r>
          </w:p>
          <w:p w14:paraId="5A2F7321" w14:textId="33FDB79C" w:rsidR="00491E62" w:rsidRPr="00AF7F1A" w:rsidRDefault="00491E62" w:rsidP="00AF7F1A">
            <w:pPr>
              <w:rPr>
                <w:rFonts w:ascii="Arial" w:hAnsi="Arial" w:cs="Arial"/>
                <w:sz w:val="20"/>
              </w:rPr>
            </w:pPr>
          </w:p>
        </w:tc>
      </w:tr>
    </w:tbl>
    <w:p w14:paraId="4A6CC83D" w14:textId="23593B5D" w:rsidR="00AF7F1A" w:rsidRPr="00AF7F1A" w:rsidRDefault="00AF7F1A" w:rsidP="00AF7F1A">
      <w:pPr>
        <w:rPr>
          <w:rFonts w:ascii="Arial" w:hAnsi="Arial" w:cs="Arial"/>
          <w:sz w:val="18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39B2F500" wp14:editId="74815DD8">
                <wp:simplePos x="0" y="0"/>
                <wp:positionH relativeFrom="margin">
                  <wp:align>left</wp:align>
                </wp:positionH>
                <wp:positionV relativeFrom="paragraph">
                  <wp:posOffset>-481653</wp:posOffset>
                </wp:positionV>
                <wp:extent cx="1811547" cy="586596"/>
                <wp:effectExtent l="0" t="0" r="17780" b="23495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1547" cy="58659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2A02A6" w14:textId="77777777" w:rsidR="00640133" w:rsidRPr="00AF7F1A" w:rsidRDefault="00640133" w:rsidP="00AF7F1A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</w:rPr>
                            </w:pPr>
                            <w:r w:rsidRPr="00AF7F1A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</w:rPr>
                              <w:t>Education should develop each child’s personality, talents and abilities to the fullest (Article 29)</w:t>
                            </w:r>
                          </w:p>
                          <w:p w14:paraId="613C32B0" w14:textId="77777777" w:rsidR="00640133" w:rsidRPr="00AF7F1A" w:rsidRDefault="00640133" w:rsidP="00AF7F1A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B2F500" id="Rectangle 45" o:spid="_x0000_s1026" style="position:absolute;margin-left:0;margin-top:-37.95pt;width:142.65pt;height:46.2pt;z-index:25173196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" fillcolor="white [3212]" strokecolor="white [3212]" strokeweight="1pt">
                <v:textbox>
                  <w:txbxContent>
                    <w:p w14:paraId="642A02A6" w14:textId="77777777" w:rsidR="00640133" w:rsidRPr="00AF7F1A" w:rsidRDefault="00640133" w:rsidP="00AF7F1A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:sz w:val="18"/>
                        </w:rPr>
                      </w:pPr>
                      <w:r w:rsidRPr="00AF7F1A">
                        <w:rPr>
                          <w:rFonts w:ascii="Arial" w:hAnsi="Arial" w:cs="Arial"/>
                          <w:color w:val="000000" w:themeColor="text1"/>
                          <w:sz w:val="18"/>
                        </w:rPr>
                        <w:t>Education should develop each child’s personality, talents and abilities to the fullest (Article 29)</w:t>
                      </w:r>
                    </w:p>
                    <w:p w14:paraId="613C32B0" w14:textId="77777777" w:rsidR="00640133" w:rsidRPr="00AF7F1A" w:rsidRDefault="00640133" w:rsidP="00AF7F1A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:sz w:val="18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Style w:val="TableGrid"/>
        <w:tblW w:w="22675" w:type="dxa"/>
        <w:tblLook w:val="04A0" w:firstRow="1" w:lastRow="0" w:firstColumn="1" w:lastColumn="0" w:noHBand="0" w:noVBand="1"/>
      </w:tblPr>
      <w:tblGrid>
        <w:gridCol w:w="2600"/>
        <w:gridCol w:w="4599"/>
        <w:gridCol w:w="2596"/>
        <w:gridCol w:w="2576"/>
        <w:gridCol w:w="2576"/>
        <w:gridCol w:w="2576"/>
        <w:gridCol w:w="2576"/>
        <w:gridCol w:w="2576"/>
      </w:tblGrid>
      <w:tr w:rsidR="00B25074" w:rsidRPr="00B25074" w14:paraId="5AA18E05" w14:textId="77777777" w:rsidTr="008450EF">
        <w:trPr>
          <w:trHeight w:val="525"/>
        </w:trPr>
        <w:tc>
          <w:tcPr>
            <w:tcW w:w="2600" w:type="dxa"/>
            <w:vMerge w:val="restart"/>
          </w:tcPr>
          <w:p w14:paraId="7B030C66" w14:textId="65065332" w:rsidR="005B5FEA" w:rsidRPr="00B25074" w:rsidRDefault="005B5FEA" w:rsidP="005B5FEA">
            <w:pPr>
              <w:jc w:val="center"/>
              <w:rPr>
                <w:rFonts w:ascii="Arial" w:hAnsi="Arial" w:cs="Arial"/>
                <w:b/>
                <w:sz w:val="32"/>
              </w:rPr>
            </w:pPr>
            <w:r w:rsidRPr="00B25074">
              <w:rPr>
                <w:rFonts w:ascii="Arial" w:hAnsi="Arial" w:cs="Arial"/>
                <w:b/>
                <w:sz w:val="32"/>
              </w:rPr>
              <w:t>AREAS OF LEARNING</w:t>
            </w:r>
          </w:p>
        </w:tc>
        <w:tc>
          <w:tcPr>
            <w:tcW w:w="4599" w:type="dxa"/>
            <w:vMerge w:val="restart"/>
          </w:tcPr>
          <w:p w14:paraId="3EFF9E4A" w14:textId="48CC4C2E" w:rsidR="005B5FEA" w:rsidRPr="00B25074" w:rsidRDefault="005B5FEA" w:rsidP="005B5FEA">
            <w:pPr>
              <w:jc w:val="center"/>
              <w:rPr>
                <w:rFonts w:ascii="Arial" w:hAnsi="Arial" w:cs="Arial"/>
                <w:b/>
                <w:sz w:val="32"/>
              </w:rPr>
            </w:pPr>
            <w:r w:rsidRPr="00B25074">
              <w:rPr>
                <w:rFonts w:ascii="Arial" w:hAnsi="Arial" w:cs="Arial"/>
                <w:b/>
                <w:sz w:val="32"/>
              </w:rPr>
              <w:t>LEARNING INTENTIONS</w:t>
            </w:r>
          </w:p>
        </w:tc>
        <w:tc>
          <w:tcPr>
            <w:tcW w:w="0" w:type="auto"/>
            <w:gridSpan w:val="6"/>
          </w:tcPr>
          <w:p w14:paraId="5D35238C" w14:textId="7923996F" w:rsidR="005B5FEA" w:rsidRPr="00B25074" w:rsidRDefault="005B5FEA" w:rsidP="005B5FEA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  <w:b/>
                <w:sz w:val="32"/>
              </w:rPr>
              <w:t>DIFFERENTIATED LEARNING EXPERIENCES</w:t>
            </w:r>
          </w:p>
        </w:tc>
      </w:tr>
      <w:tr w:rsidR="004362D6" w:rsidRPr="00B25074" w14:paraId="6493CE86" w14:textId="77777777" w:rsidTr="008450EF">
        <w:trPr>
          <w:trHeight w:val="525"/>
        </w:trPr>
        <w:tc>
          <w:tcPr>
            <w:tcW w:w="2600" w:type="dxa"/>
            <w:vMerge/>
          </w:tcPr>
          <w:p w14:paraId="02D23FB2" w14:textId="77777777" w:rsidR="005B5FEA" w:rsidRPr="00B25074" w:rsidRDefault="005B5FEA" w:rsidP="005B5FE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599" w:type="dxa"/>
            <w:vMerge/>
          </w:tcPr>
          <w:p w14:paraId="56E23607" w14:textId="77777777" w:rsidR="005B5FEA" w:rsidRPr="00B25074" w:rsidRDefault="005B5FEA" w:rsidP="005B5FE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96" w:type="dxa"/>
          </w:tcPr>
          <w:p w14:paraId="3EF2BADF" w14:textId="77777777" w:rsidR="005B5FEA" w:rsidRPr="00B25074" w:rsidRDefault="005B5FEA" w:rsidP="005B5FEA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1:</w:t>
            </w:r>
          </w:p>
          <w:p w14:paraId="3F3F8462" w14:textId="1F9A39F5" w:rsidR="005B5FEA" w:rsidRPr="00B25074" w:rsidRDefault="005B5FEA" w:rsidP="005B5FE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76" w:type="dxa"/>
          </w:tcPr>
          <w:p w14:paraId="2368B89C" w14:textId="53CCC3B1" w:rsidR="005B5FEA" w:rsidRPr="00B25074" w:rsidRDefault="005B5FEA" w:rsidP="005B5FEA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2:</w:t>
            </w:r>
          </w:p>
          <w:p w14:paraId="02C68C48" w14:textId="7AAE2339" w:rsidR="003014A4" w:rsidRPr="00B25074" w:rsidRDefault="003014A4" w:rsidP="005B5FE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76" w:type="dxa"/>
          </w:tcPr>
          <w:p w14:paraId="44D4E746" w14:textId="6B1AF096" w:rsidR="005B5FEA" w:rsidRPr="00B25074" w:rsidRDefault="003014A4" w:rsidP="005B5FEA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</w:t>
            </w:r>
            <w:r w:rsidR="005B5FEA" w:rsidRPr="00B25074">
              <w:rPr>
                <w:rFonts w:ascii="Arial" w:hAnsi="Arial" w:cs="Arial"/>
              </w:rPr>
              <w:t>eek 3:</w:t>
            </w:r>
          </w:p>
          <w:p w14:paraId="1600501E" w14:textId="058A3CE5" w:rsidR="003014A4" w:rsidRPr="00B25074" w:rsidRDefault="003014A4" w:rsidP="005B5FE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76" w:type="dxa"/>
          </w:tcPr>
          <w:p w14:paraId="6E426277" w14:textId="77777777" w:rsidR="005B5FEA" w:rsidRPr="00B25074" w:rsidRDefault="005B5FEA" w:rsidP="005B5FEA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4:</w:t>
            </w:r>
          </w:p>
          <w:p w14:paraId="250E5DF4" w14:textId="234EC1FC" w:rsidR="005B5FEA" w:rsidRPr="00B25074" w:rsidRDefault="005B5FEA" w:rsidP="005B5FEA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576" w:type="dxa"/>
          </w:tcPr>
          <w:p w14:paraId="707630A9" w14:textId="77777777" w:rsidR="005B5FEA" w:rsidRPr="00B25074" w:rsidRDefault="005B5FEA" w:rsidP="005B5FEA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5:</w:t>
            </w:r>
          </w:p>
          <w:p w14:paraId="333715F6" w14:textId="1F749B25" w:rsidR="005B5FEA" w:rsidRPr="00B25074" w:rsidRDefault="005B5FEA" w:rsidP="005B5FEA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576" w:type="dxa"/>
          </w:tcPr>
          <w:p w14:paraId="66F12B90" w14:textId="31B63630" w:rsidR="005B5FEA" w:rsidRPr="00B25074" w:rsidRDefault="003014A4" w:rsidP="005B5FEA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</w:t>
            </w:r>
            <w:r w:rsidR="005B5FEA" w:rsidRPr="00B25074">
              <w:rPr>
                <w:rFonts w:ascii="Arial" w:hAnsi="Arial" w:cs="Arial"/>
              </w:rPr>
              <w:t>eek 6:</w:t>
            </w:r>
          </w:p>
          <w:p w14:paraId="095C92FC" w14:textId="77777777" w:rsidR="00640133" w:rsidRDefault="00640133" w:rsidP="005B5FEA">
            <w:pPr>
              <w:jc w:val="center"/>
              <w:rPr>
                <w:rFonts w:ascii="Arial" w:hAnsi="Arial" w:cs="Arial"/>
              </w:rPr>
            </w:pPr>
          </w:p>
          <w:p w14:paraId="63523A4F" w14:textId="14407F33" w:rsidR="005B5FEA" w:rsidRPr="00B25074" w:rsidRDefault="005B5FEA" w:rsidP="005B5FEA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 xml:space="preserve"> </w:t>
            </w:r>
          </w:p>
        </w:tc>
      </w:tr>
      <w:tr w:rsidR="00B25074" w:rsidRPr="00B25074" w14:paraId="6E4D334E" w14:textId="77777777" w:rsidTr="00F53EA3">
        <w:trPr>
          <w:trHeight w:val="525"/>
        </w:trPr>
        <w:tc>
          <w:tcPr>
            <w:tcW w:w="2600" w:type="dxa"/>
            <w:vMerge w:val="restart"/>
          </w:tcPr>
          <w:p w14:paraId="1566E51E" w14:textId="6A6B781A" w:rsidR="00B25074" w:rsidRPr="00B25074" w:rsidRDefault="00B25074" w:rsidP="008450EF">
            <w:pPr>
              <w:jc w:val="center"/>
              <w:rPr>
                <w:rFonts w:ascii="Arial" w:hAnsi="Arial" w:cs="Arial"/>
                <w:b/>
              </w:rPr>
            </w:pPr>
            <w:r w:rsidRPr="00B25074">
              <w:rPr>
                <w:rFonts w:ascii="Arial" w:hAnsi="Arial" w:cs="Arial"/>
                <w:b/>
                <w:sz w:val="32"/>
              </w:rPr>
              <w:t xml:space="preserve">Language and Literacy </w:t>
            </w:r>
          </w:p>
        </w:tc>
        <w:tc>
          <w:tcPr>
            <w:tcW w:w="4599" w:type="dxa"/>
            <w:vMerge w:val="restart"/>
          </w:tcPr>
          <w:p w14:paraId="27705BBC" w14:textId="2AA5072C" w:rsidR="00B25074" w:rsidRPr="00B25074" w:rsidRDefault="00B25074" w:rsidP="00640133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5476" w:type="dxa"/>
            <w:gridSpan w:val="6"/>
          </w:tcPr>
          <w:p w14:paraId="105B4DBE" w14:textId="625F0DCC" w:rsidR="00B25074" w:rsidRPr="00B25074" w:rsidRDefault="00B25074" w:rsidP="00B25074">
            <w:pPr>
              <w:jc w:val="center"/>
              <w:rPr>
                <w:rFonts w:ascii="Arial" w:hAnsi="Arial" w:cs="Arial"/>
                <w:color w:val="0070C0"/>
                <w:sz w:val="18"/>
                <w:szCs w:val="18"/>
              </w:rPr>
            </w:pPr>
            <w:r w:rsidRPr="00B25074">
              <w:rPr>
                <w:rFonts w:ascii="Arial" w:hAnsi="Arial" w:cs="Arial"/>
                <w:color w:val="0070C0"/>
                <w:sz w:val="18"/>
                <w:szCs w:val="18"/>
              </w:rPr>
              <w:t>Phonics:</w:t>
            </w:r>
          </w:p>
          <w:p w14:paraId="7FD4DAF3" w14:textId="77777777" w:rsidR="00B25074" w:rsidRDefault="00B25074" w:rsidP="00B25074">
            <w:pPr>
              <w:jc w:val="center"/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7C279DAF" w14:textId="77777777" w:rsidR="00640133" w:rsidRDefault="00640133" w:rsidP="00B25074">
            <w:pPr>
              <w:jc w:val="center"/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6D26385D" w14:textId="23E0A506" w:rsidR="00640133" w:rsidRPr="00B25074" w:rsidRDefault="00640133" w:rsidP="00B25074">
            <w:pPr>
              <w:jc w:val="center"/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</w:tc>
      </w:tr>
      <w:tr w:rsidR="00B25074" w:rsidRPr="00B25074" w14:paraId="1CE127B9" w14:textId="77777777" w:rsidTr="00F53EA3">
        <w:trPr>
          <w:trHeight w:val="496"/>
        </w:trPr>
        <w:tc>
          <w:tcPr>
            <w:tcW w:w="2600" w:type="dxa"/>
            <w:vMerge/>
          </w:tcPr>
          <w:p w14:paraId="0A108746" w14:textId="77777777" w:rsidR="00B25074" w:rsidRPr="00B25074" w:rsidRDefault="00B25074" w:rsidP="008450E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599" w:type="dxa"/>
            <w:vMerge/>
          </w:tcPr>
          <w:p w14:paraId="37224892" w14:textId="77777777" w:rsidR="00B25074" w:rsidRPr="00B25074" w:rsidRDefault="00B25074" w:rsidP="008450EF">
            <w:pPr>
              <w:rPr>
                <w:rFonts w:ascii="Arial" w:hAnsi="Arial" w:cs="Arial"/>
              </w:rPr>
            </w:pPr>
          </w:p>
        </w:tc>
        <w:tc>
          <w:tcPr>
            <w:tcW w:w="15476" w:type="dxa"/>
            <w:gridSpan w:val="6"/>
          </w:tcPr>
          <w:p w14:paraId="04A3B6AF" w14:textId="45EA7E21" w:rsidR="00B25074" w:rsidRPr="00B25074" w:rsidRDefault="00640133" w:rsidP="00B25074">
            <w:pPr>
              <w:jc w:val="center"/>
              <w:rPr>
                <w:rFonts w:ascii="Arial" w:hAnsi="Arial" w:cs="Arial"/>
                <w:color w:val="0070C0"/>
                <w:sz w:val="18"/>
                <w:szCs w:val="18"/>
              </w:rPr>
            </w:pPr>
            <w:r>
              <w:rPr>
                <w:rFonts w:ascii="Arial" w:hAnsi="Arial" w:cs="Arial"/>
                <w:color w:val="0070C0"/>
                <w:sz w:val="18"/>
                <w:szCs w:val="18"/>
              </w:rPr>
              <w:t>R</w:t>
            </w:r>
            <w:r w:rsidR="00B25074" w:rsidRPr="00B25074">
              <w:rPr>
                <w:rFonts w:ascii="Arial" w:hAnsi="Arial" w:cs="Arial"/>
                <w:color w:val="0070C0"/>
                <w:sz w:val="18"/>
                <w:szCs w:val="18"/>
              </w:rPr>
              <w:t>eading Programme:</w:t>
            </w:r>
          </w:p>
          <w:p w14:paraId="7EBAA4F4" w14:textId="77777777" w:rsidR="00B25074" w:rsidRDefault="00B25074" w:rsidP="00640133">
            <w:pPr>
              <w:jc w:val="center"/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7BD4AAC0" w14:textId="77777777" w:rsidR="00640133" w:rsidRDefault="00640133" w:rsidP="00640133">
            <w:pPr>
              <w:jc w:val="center"/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3F22C149" w14:textId="77777777" w:rsidR="00640133" w:rsidRDefault="00640133" w:rsidP="00640133">
            <w:pPr>
              <w:jc w:val="center"/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0D58A5E6" w14:textId="28A78EEC" w:rsidR="00640133" w:rsidRPr="00B25074" w:rsidRDefault="00640133" w:rsidP="00640133">
            <w:pPr>
              <w:jc w:val="center"/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</w:tc>
      </w:tr>
      <w:tr w:rsidR="00B25074" w:rsidRPr="00B25074" w14:paraId="184CAA17" w14:textId="77777777" w:rsidTr="008450EF">
        <w:trPr>
          <w:trHeight w:val="496"/>
        </w:trPr>
        <w:tc>
          <w:tcPr>
            <w:tcW w:w="2600" w:type="dxa"/>
            <w:vMerge/>
          </w:tcPr>
          <w:p w14:paraId="22B62A5A" w14:textId="77777777" w:rsidR="00B25074" w:rsidRPr="00B25074" w:rsidRDefault="00B25074" w:rsidP="008450E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599" w:type="dxa"/>
            <w:vMerge/>
          </w:tcPr>
          <w:p w14:paraId="418391A4" w14:textId="77777777" w:rsidR="00B25074" w:rsidRPr="00B25074" w:rsidRDefault="00B25074" w:rsidP="008450EF">
            <w:pPr>
              <w:rPr>
                <w:rFonts w:ascii="Arial" w:hAnsi="Arial" w:cs="Arial"/>
              </w:rPr>
            </w:pPr>
          </w:p>
        </w:tc>
        <w:tc>
          <w:tcPr>
            <w:tcW w:w="2596" w:type="dxa"/>
          </w:tcPr>
          <w:p w14:paraId="6F771D56" w14:textId="1C97704B" w:rsidR="00B25074" w:rsidRPr="00B25074" w:rsidRDefault="00B25074" w:rsidP="004362D6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</w:tc>
        <w:tc>
          <w:tcPr>
            <w:tcW w:w="2576" w:type="dxa"/>
          </w:tcPr>
          <w:p w14:paraId="47AD6780" w14:textId="78BB9BEC" w:rsidR="00B25074" w:rsidRPr="00B25074" w:rsidRDefault="00B25074" w:rsidP="00640133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</w:tc>
        <w:tc>
          <w:tcPr>
            <w:tcW w:w="2576" w:type="dxa"/>
          </w:tcPr>
          <w:p w14:paraId="0483F7CB" w14:textId="5059B328" w:rsidR="00B25074" w:rsidRPr="00B25074" w:rsidRDefault="00B25074" w:rsidP="00640133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</w:tc>
        <w:tc>
          <w:tcPr>
            <w:tcW w:w="2576" w:type="dxa"/>
          </w:tcPr>
          <w:p w14:paraId="5AF86F78" w14:textId="1C3ADA47" w:rsidR="00B25074" w:rsidRPr="00B25074" w:rsidRDefault="00B25074" w:rsidP="00640133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</w:tc>
        <w:tc>
          <w:tcPr>
            <w:tcW w:w="2576" w:type="dxa"/>
          </w:tcPr>
          <w:p w14:paraId="10DD82AC" w14:textId="77777777" w:rsidR="00B25074" w:rsidRDefault="00B25074" w:rsidP="00640133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724EBE50" w14:textId="77777777" w:rsidR="00640133" w:rsidRDefault="00640133" w:rsidP="00640133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4C08E281" w14:textId="77777777" w:rsidR="00640133" w:rsidRDefault="00640133" w:rsidP="00640133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1AB6E7A1" w14:textId="77777777" w:rsidR="00640133" w:rsidRDefault="00640133" w:rsidP="00640133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4A6F76E0" w14:textId="77777777" w:rsidR="00640133" w:rsidRDefault="00640133" w:rsidP="00640133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07D92657" w14:textId="75E0C195" w:rsidR="00640133" w:rsidRPr="00B25074" w:rsidRDefault="00640133" w:rsidP="00640133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</w:tc>
        <w:tc>
          <w:tcPr>
            <w:tcW w:w="2576" w:type="dxa"/>
          </w:tcPr>
          <w:p w14:paraId="30A07F9E" w14:textId="77777777" w:rsidR="00B25074" w:rsidRPr="00B25074" w:rsidRDefault="00B25074" w:rsidP="008450EF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</w:tc>
      </w:tr>
      <w:tr w:rsidR="00B25074" w:rsidRPr="00B25074" w14:paraId="7C0B6BEA" w14:textId="77777777" w:rsidTr="00F53EA3">
        <w:trPr>
          <w:trHeight w:val="496"/>
        </w:trPr>
        <w:tc>
          <w:tcPr>
            <w:tcW w:w="2600" w:type="dxa"/>
            <w:vMerge/>
          </w:tcPr>
          <w:p w14:paraId="26C70C1F" w14:textId="77777777" w:rsidR="00B25074" w:rsidRPr="00B25074" w:rsidRDefault="00B25074" w:rsidP="008450E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599" w:type="dxa"/>
          </w:tcPr>
          <w:p w14:paraId="23BB084A" w14:textId="77777777" w:rsidR="00B25074" w:rsidRPr="00B25074" w:rsidRDefault="00B25074" w:rsidP="008450EF">
            <w:pPr>
              <w:rPr>
                <w:rFonts w:ascii="Arial" w:hAnsi="Arial" w:cs="Arial"/>
                <w:color w:val="00B050"/>
                <w:sz w:val="18"/>
                <w:szCs w:val="20"/>
              </w:rPr>
            </w:pPr>
            <w:r w:rsidRPr="00B25074">
              <w:rPr>
                <w:rFonts w:ascii="Arial" w:hAnsi="Arial" w:cs="Arial"/>
                <w:color w:val="00B050"/>
                <w:sz w:val="18"/>
                <w:szCs w:val="20"/>
              </w:rPr>
              <w:t xml:space="preserve">Pre-Writing/Writing </w:t>
            </w:r>
          </w:p>
          <w:p w14:paraId="0A070C4A" w14:textId="77777777" w:rsidR="00B25074" w:rsidRDefault="00B25074" w:rsidP="00640133">
            <w:pPr>
              <w:rPr>
                <w:rFonts w:ascii="Arial" w:hAnsi="Arial" w:cs="Arial"/>
                <w:color w:val="00B050"/>
                <w:sz w:val="18"/>
                <w:szCs w:val="20"/>
              </w:rPr>
            </w:pPr>
          </w:p>
          <w:p w14:paraId="7FE362D3" w14:textId="77777777" w:rsidR="00640133" w:rsidRDefault="00640133" w:rsidP="00640133">
            <w:pPr>
              <w:rPr>
                <w:rFonts w:ascii="Arial" w:hAnsi="Arial" w:cs="Arial"/>
                <w:color w:val="00B050"/>
                <w:sz w:val="18"/>
                <w:szCs w:val="20"/>
              </w:rPr>
            </w:pPr>
          </w:p>
          <w:p w14:paraId="02D28333" w14:textId="77777777" w:rsidR="00640133" w:rsidRDefault="00640133" w:rsidP="00640133">
            <w:pPr>
              <w:rPr>
                <w:rFonts w:ascii="Arial" w:hAnsi="Arial" w:cs="Arial"/>
                <w:color w:val="00B050"/>
                <w:sz w:val="18"/>
                <w:szCs w:val="20"/>
              </w:rPr>
            </w:pPr>
          </w:p>
          <w:p w14:paraId="5704D994" w14:textId="77777777" w:rsidR="00640133" w:rsidRDefault="00640133" w:rsidP="00640133">
            <w:pPr>
              <w:rPr>
                <w:rFonts w:ascii="Arial" w:hAnsi="Arial" w:cs="Arial"/>
                <w:color w:val="00B050"/>
                <w:sz w:val="18"/>
                <w:szCs w:val="20"/>
              </w:rPr>
            </w:pPr>
          </w:p>
          <w:p w14:paraId="78697249" w14:textId="77777777" w:rsidR="00640133" w:rsidRDefault="00640133" w:rsidP="00640133">
            <w:pPr>
              <w:rPr>
                <w:rFonts w:ascii="Arial" w:hAnsi="Arial" w:cs="Arial"/>
                <w:color w:val="00B050"/>
                <w:sz w:val="18"/>
                <w:szCs w:val="20"/>
              </w:rPr>
            </w:pPr>
          </w:p>
          <w:p w14:paraId="3D28CF0A" w14:textId="701BDFE6" w:rsidR="00640133" w:rsidRPr="00B25074" w:rsidRDefault="00640133" w:rsidP="00640133">
            <w:pPr>
              <w:rPr>
                <w:rFonts w:ascii="Arial" w:hAnsi="Arial" w:cs="Arial"/>
                <w:color w:val="00B050"/>
                <w:sz w:val="18"/>
                <w:szCs w:val="20"/>
              </w:rPr>
            </w:pPr>
          </w:p>
        </w:tc>
        <w:tc>
          <w:tcPr>
            <w:tcW w:w="15476" w:type="dxa"/>
            <w:gridSpan w:val="6"/>
          </w:tcPr>
          <w:p w14:paraId="2ABB9B34" w14:textId="22497328" w:rsidR="00B25074" w:rsidRPr="00B25074" w:rsidRDefault="00B25074" w:rsidP="00640133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B25074">
              <w:rPr>
                <w:rFonts w:ascii="Arial" w:hAnsi="Arial" w:cs="Arial"/>
                <w:color w:val="00B050"/>
                <w:sz w:val="18"/>
                <w:szCs w:val="18"/>
              </w:rPr>
              <w:t xml:space="preserve">Group 1: </w:t>
            </w:r>
          </w:p>
          <w:p w14:paraId="7A3DE1F8" w14:textId="25C8C565" w:rsidR="00B25074" w:rsidRPr="00B25074" w:rsidRDefault="00B25074" w:rsidP="00640133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B25074">
              <w:rPr>
                <w:rFonts w:ascii="Arial" w:hAnsi="Arial" w:cs="Arial"/>
                <w:color w:val="00B050"/>
                <w:sz w:val="18"/>
                <w:szCs w:val="18"/>
              </w:rPr>
              <w:t xml:space="preserve">Group 2: </w:t>
            </w:r>
          </w:p>
          <w:p w14:paraId="7B4AB4EA" w14:textId="3130520F" w:rsidR="00B25074" w:rsidRPr="00B25074" w:rsidRDefault="00B25074" w:rsidP="00640133">
            <w:pPr>
              <w:rPr>
                <w:rFonts w:ascii="Arial" w:hAnsi="Arial" w:cs="Arial"/>
                <w:sz w:val="18"/>
                <w:szCs w:val="18"/>
              </w:rPr>
            </w:pPr>
            <w:r w:rsidRPr="00B25074">
              <w:rPr>
                <w:rFonts w:ascii="Arial" w:hAnsi="Arial" w:cs="Arial"/>
                <w:color w:val="00B050"/>
                <w:sz w:val="18"/>
                <w:szCs w:val="18"/>
              </w:rPr>
              <w:t xml:space="preserve">Group 3: </w:t>
            </w:r>
          </w:p>
        </w:tc>
      </w:tr>
      <w:tr w:rsidR="00B25074" w:rsidRPr="00B25074" w14:paraId="728E5F17" w14:textId="77777777" w:rsidTr="008450EF">
        <w:trPr>
          <w:trHeight w:val="496"/>
        </w:trPr>
        <w:tc>
          <w:tcPr>
            <w:tcW w:w="2600" w:type="dxa"/>
            <w:vMerge/>
          </w:tcPr>
          <w:p w14:paraId="0072D210" w14:textId="77777777" w:rsidR="00B25074" w:rsidRPr="00B25074" w:rsidRDefault="00B25074" w:rsidP="008450E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599" w:type="dxa"/>
            <w:vMerge w:val="restart"/>
          </w:tcPr>
          <w:p w14:paraId="4FF15B58" w14:textId="76D39999" w:rsidR="00B25074" w:rsidRPr="00B25074" w:rsidRDefault="00B25074" w:rsidP="00640133">
            <w:pPr>
              <w:rPr>
                <w:rFonts w:ascii="Arial" w:hAnsi="Arial" w:cs="Arial"/>
                <w:color w:val="FF0000"/>
                <w:sz w:val="18"/>
                <w:szCs w:val="20"/>
              </w:rPr>
            </w:pPr>
          </w:p>
        </w:tc>
        <w:tc>
          <w:tcPr>
            <w:tcW w:w="15476" w:type="dxa"/>
            <w:gridSpan w:val="6"/>
          </w:tcPr>
          <w:p w14:paraId="1B213F2D" w14:textId="4E2D50B6" w:rsidR="00B25074" w:rsidRDefault="00FC77DF" w:rsidP="0064013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C</w:t>
            </w:r>
            <w:r w:rsidR="00B25074" w:rsidRPr="00B25074">
              <w:rPr>
                <w:rFonts w:ascii="Arial" w:hAnsi="Arial" w:cs="Arial"/>
                <w:color w:val="FF0000"/>
                <w:sz w:val="18"/>
                <w:szCs w:val="18"/>
              </w:rPr>
              <w:t>ommunication through use of speech, Makaton, PIXON, communication books and communication device</w:t>
            </w:r>
          </w:p>
          <w:p w14:paraId="3B7E46BC" w14:textId="766C745C" w:rsidR="00640133" w:rsidRDefault="00640133" w:rsidP="0064013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39B8D400" w14:textId="77777777" w:rsidR="00640133" w:rsidRPr="00B25074" w:rsidRDefault="00640133" w:rsidP="0064013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2812C14D" w14:textId="77777777" w:rsidR="00B25074" w:rsidRPr="00B25074" w:rsidRDefault="00B25074" w:rsidP="008450E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25074" w:rsidRPr="00B25074" w14:paraId="4AFD7C33" w14:textId="77777777" w:rsidTr="008450EF">
        <w:trPr>
          <w:trHeight w:val="496"/>
        </w:trPr>
        <w:tc>
          <w:tcPr>
            <w:tcW w:w="2600" w:type="dxa"/>
            <w:vMerge/>
          </w:tcPr>
          <w:p w14:paraId="39E8F6FA" w14:textId="77777777" w:rsidR="00B25074" w:rsidRPr="00B25074" w:rsidRDefault="00B25074" w:rsidP="008450E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599" w:type="dxa"/>
            <w:vMerge/>
          </w:tcPr>
          <w:p w14:paraId="39579509" w14:textId="77777777" w:rsidR="00B25074" w:rsidRPr="00B25074" w:rsidRDefault="00B25074" w:rsidP="008450EF">
            <w:pPr>
              <w:rPr>
                <w:rFonts w:ascii="Arial" w:hAnsi="Arial" w:cs="Arial"/>
                <w:color w:val="FF0000"/>
                <w:sz w:val="18"/>
                <w:szCs w:val="20"/>
              </w:rPr>
            </w:pPr>
          </w:p>
        </w:tc>
        <w:tc>
          <w:tcPr>
            <w:tcW w:w="5172" w:type="dxa"/>
            <w:gridSpan w:val="2"/>
          </w:tcPr>
          <w:p w14:paraId="645CCA2B" w14:textId="02A9D11B" w:rsidR="00B25074" w:rsidRPr="00B25074" w:rsidRDefault="00B25074" w:rsidP="00FC77DF">
            <w:pPr>
              <w:ind w:left="720"/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152" w:type="dxa"/>
            <w:gridSpan w:val="2"/>
          </w:tcPr>
          <w:p w14:paraId="492B75AB" w14:textId="77777777" w:rsidR="00B25074" w:rsidRDefault="00B25074" w:rsidP="00FC77DF">
            <w:pPr>
              <w:ind w:left="720"/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018D61F3" w14:textId="77777777" w:rsidR="00640133" w:rsidRDefault="00640133" w:rsidP="00FC77DF">
            <w:pPr>
              <w:ind w:left="720"/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3C6F20FD" w14:textId="77777777" w:rsidR="00640133" w:rsidRDefault="00640133" w:rsidP="00FC77DF">
            <w:pPr>
              <w:ind w:left="720"/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578C1C7F" w14:textId="27F350CA" w:rsidR="00640133" w:rsidRPr="00B25074" w:rsidRDefault="00640133" w:rsidP="00FC77DF">
            <w:pPr>
              <w:ind w:left="720"/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152" w:type="dxa"/>
            <w:gridSpan w:val="2"/>
          </w:tcPr>
          <w:p w14:paraId="10475FCC" w14:textId="77777777" w:rsidR="00B25074" w:rsidRDefault="00B25074" w:rsidP="00FC77DF">
            <w:pPr>
              <w:ind w:left="720"/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447EAE9C" w14:textId="54565D55" w:rsidR="00640133" w:rsidRPr="00B25074" w:rsidRDefault="00640133" w:rsidP="00FC77DF">
            <w:pPr>
              <w:ind w:left="720"/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B25074" w:rsidRPr="00B25074" w14:paraId="5412B60B" w14:textId="77777777" w:rsidTr="00F53EA3">
        <w:trPr>
          <w:trHeight w:val="496"/>
        </w:trPr>
        <w:tc>
          <w:tcPr>
            <w:tcW w:w="2600" w:type="dxa"/>
            <w:vMerge/>
          </w:tcPr>
          <w:p w14:paraId="71A7903E" w14:textId="77777777" w:rsidR="00B25074" w:rsidRPr="00B25074" w:rsidRDefault="00B25074" w:rsidP="008450E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599" w:type="dxa"/>
            <w:vMerge/>
          </w:tcPr>
          <w:p w14:paraId="445589F1" w14:textId="77777777" w:rsidR="00B25074" w:rsidRPr="00B25074" w:rsidRDefault="00B25074" w:rsidP="008450EF">
            <w:pPr>
              <w:rPr>
                <w:rFonts w:ascii="Arial" w:hAnsi="Arial" w:cs="Arial"/>
                <w:color w:val="FF0000"/>
                <w:sz w:val="18"/>
                <w:szCs w:val="20"/>
              </w:rPr>
            </w:pPr>
          </w:p>
        </w:tc>
        <w:tc>
          <w:tcPr>
            <w:tcW w:w="2596" w:type="dxa"/>
          </w:tcPr>
          <w:p w14:paraId="724E2A65" w14:textId="77777777" w:rsidR="00B25074" w:rsidRDefault="00B25074" w:rsidP="008450EF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2099C04A" w14:textId="4017F63C" w:rsidR="00640133" w:rsidRPr="00B25074" w:rsidRDefault="00640133" w:rsidP="008450EF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2576" w:type="dxa"/>
          </w:tcPr>
          <w:p w14:paraId="163DA15F" w14:textId="77777777" w:rsidR="00640133" w:rsidRDefault="00640133" w:rsidP="008450EF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04911E00" w14:textId="77777777" w:rsidR="00B25074" w:rsidRDefault="00B25074" w:rsidP="008450EF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45729346" w14:textId="0B061CF2" w:rsidR="00640133" w:rsidRPr="00B25074" w:rsidRDefault="00640133" w:rsidP="008450EF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2576" w:type="dxa"/>
          </w:tcPr>
          <w:p w14:paraId="3E9E7DF4" w14:textId="77777777" w:rsidR="00B25074" w:rsidRDefault="00B25074" w:rsidP="008450EF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5788CDB4" w14:textId="6AB86242" w:rsidR="00640133" w:rsidRPr="00B25074" w:rsidRDefault="00640133" w:rsidP="008450EF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2576" w:type="dxa"/>
          </w:tcPr>
          <w:p w14:paraId="7FDEB1E3" w14:textId="77777777" w:rsidR="00B25074" w:rsidRDefault="00B25074" w:rsidP="008450EF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36485419" w14:textId="42EC5752" w:rsidR="00640133" w:rsidRPr="00B25074" w:rsidRDefault="00640133" w:rsidP="008450EF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152" w:type="dxa"/>
            <w:gridSpan w:val="2"/>
          </w:tcPr>
          <w:p w14:paraId="3D53DBB6" w14:textId="77777777" w:rsidR="00B25074" w:rsidRDefault="00B25074" w:rsidP="008450EF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6140E60C" w14:textId="77777777" w:rsidR="00640133" w:rsidRDefault="00640133" w:rsidP="008450EF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7C7132D3" w14:textId="77777777" w:rsidR="00640133" w:rsidRDefault="00640133" w:rsidP="008450EF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2DDAF44E" w14:textId="77777777" w:rsidR="00640133" w:rsidRDefault="00640133" w:rsidP="008450EF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16C664B8" w14:textId="1DB7C3B0" w:rsidR="00640133" w:rsidRPr="00B25074" w:rsidRDefault="00640133" w:rsidP="008450EF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B25074" w:rsidRPr="00B25074" w14:paraId="07DBE2FC" w14:textId="77777777" w:rsidTr="00F53EA3">
        <w:trPr>
          <w:trHeight w:val="496"/>
        </w:trPr>
        <w:tc>
          <w:tcPr>
            <w:tcW w:w="2600" w:type="dxa"/>
            <w:vMerge/>
          </w:tcPr>
          <w:p w14:paraId="674063A4" w14:textId="77777777" w:rsidR="00B25074" w:rsidRPr="00B25074" w:rsidRDefault="00B25074" w:rsidP="008450E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599" w:type="dxa"/>
            <w:vMerge/>
          </w:tcPr>
          <w:p w14:paraId="2C3B8310" w14:textId="77777777" w:rsidR="00B25074" w:rsidRPr="00B25074" w:rsidRDefault="00B25074" w:rsidP="008450EF">
            <w:pPr>
              <w:rPr>
                <w:rFonts w:ascii="Arial" w:hAnsi="Arial" w:cs="Arial"/>
                <w:color w:val="FF0000"/>
                <w:sz w:val="18"/>
                <w:szCs w:val="20"/>
              </w:rPr>
            </w:pPr>
          </w:p>
        </w:tc>
        <w:tc>
          <w:tcPr>
            <w:tcW w:w="15476" w:type="dxa"/>
            <w:gridSpan w:val="6"/>
          </w:tcPr>
          <w:p w14:paraId="32CA05AB" w14:textId="77777777" w:rsidR="00B25074" w:rsidRPr="00B25074" w:rsidRDefault="00B25074" w:rsidP="00B25074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B25074">
              <w:rPr>
                <w:rFonts w:ascii="Arial" w:hAnsi="Arial" w:cs="Arial"/>
                <w:color w:val="FF0000"/>
                <w:sz w:val="18"/>
                <w:szCs w:val="18"/>
              </w:rPr>
              <w:t>Daily circle time:</w:t>
            </w:r>
          </w:p>
          <w:p w14:paraId="25CC3779" w14:textId="0109D14F" w:rsidR="00B25074" w:rsidRDefault="00B25074" w:rsidP="0064013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70AF6CAF" w14:textId="14E95D21" w:rsidR="00640133" w:rsidRDefault="00640133" w:rsidP="0064013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57A67B0D" w14:textId="77777777" w:rsidR="00640133" w:rsidRDefault="00640133" w:rsidP="0064013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1165C24E" w14:textId="60FB5A83" w:rsidR="00640133" w:rsidRPr="00B25074" w:rsidRDefault="00640133" w:rsidP="0064013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B25074" w:rsidRPr="00B25074" w14:paraId="5C4ED340" w14:textId="77777777" w:rsidTr="00F53EA3">
        <w:trPr>
          <w:trHeight w:val="525"/>
        </w:trPr>
        <w:tc>
          <w:tcPr>
            <w:tcW w:w="2600" w:type="dxa"/>
            <w:vMerge/>
          </w:tcPr>
          <w:p w14:paraId="5025F817" w14:textId="77777777" w:rsidR="00B25074" w:rsidRPr="00B25074" w:rsidRDefault="00B25074" w:rsidP="008450E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599" w:type="dxa"/>
          </w:tcPr>
          <w:p w14:paraId="5BAB6BFC" w14:textId="28CB872D" w:rsidR="00B25074" w:rsidRPr="00B25074" w:rsidRDefault="00B25074" w:rsidP="00640133">
            <w:pPr>
              <w:rPr>
                <w:rFonts w:ascii="Arial" w:hAnsi="Arial" w:cs="Arial"/>
                <w:color w:val="7030A0"/>
                <w:sz w:val="18"/>
              </w:rPr>
            </w:pPr>
          </w:p>
        </w:tc>
        <w:tc>
          <w:tcPr>
            <w:tcW w:w="15476" w:type="dxa"/>
            <w:gridSpan w:val="6"/>
          </w:tcPr>
          <w:p w14:paraId="27D60CCD" w14:textId="0A8D8575" w:rsidR="00640133" w:rsidRDefault="00B25074" w:rsidP="00640133">
            <w:pPr>
              <w:rPr>
                <w:rFonts w:ascii="Arial" w:hAnsi="Arial" w:cs="Arial"/>
                <w:color w:val="7030A0"/>
                <w:sz w:val="18"/>
                <w:szCs w:val="18"/>
              </w:rPr>
            </w:pPr>
            <w:r w:rsidRPr="00B25074">
              <w:rPr>
                <w:rFonts w:ascii="Arial" w:hAnsi="Arial" w:cs="Arial"/>
                <w:color w:val="7030A0"/>
                <w:sz w:val="18"/>
                <w:szCs w:val="18"/>
              </w:rPr>
              <w:t xml:space="preserve">Alphabet development/memory skills: </w:t>
            </w:r>
          </w:p>
          <w:p w14:paraId="72459BD0" w14:textId="7377713F" w:rsidR="00640133" w:rsidRDefault="00640133" w:rsidP="00640133">
            <w:pPr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  <w:p w14:paraId="4840734D" w14:textId="77777777" w:rsidR="00640133" w:rsidRPr="00B25074" w:rsidRDefault="00640133" w:rsidP="00640133">
            <w:pPr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  <w:p w14:paraId="47608157" w14:textId="230DA0F1" w:rsidR="00B25074" w:rsidRPr="00B25074" w:rsidRDefault="00B25074" w:rsidP="00B25074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</w:tr>
    </w:tbl>
    <w:p w14:paraId="3E55D19B" w14:textId="77777777" w:rsidR="00182DC5" w:rsidRPr="00B25074" w:rsidRDefault="00182DC5">
      <w:pPr>
        <w:rPr>
          <w:rFonts w:ascii="Arial" w:hAnsi="Arial" w:cs="Arial"/>
        </w:rPr>
      </w:pPr>
      <w:r w:rsidRPr="00B25074">
        <w:rPr>
          <w:rFonts w:ascii="Arial" w:hAnsi="Arial" w:cs="Arial"/>
        </w:rPr>
        <w:br w:type="page"/>
      </w:r>
    </w:p>
    <w:tbl>
      <w:tblPr>
        <w:tblStyle w:val="TableGrid"/>
        <w:tblW w:w="22675" w:type="dxa"/>
        <w:tblLook w:val="04A0" w:firstRow="1" w:lastRow="0" w:firstColumn="1" w:lastColumn="0" w:noHBand="0" w:noVBand="1"/>
      </w:tblPr>
      <w:tblGrid>
        <w:gridCol w:w="2599"/>
        <w:gridCol w:w="3350"/>
        <w:gridCol w:w="2835"/>
        <w:gridCol w:w="2551"/>
        <w:gridCol w:w="2835"/>
        <w:gridCol w:w="2835"/>
        <w:gridCol w:w="2694"/>
        <w:gridCol w:w="2976"/>
      </w:tblGrid>
      <w:tr w:rsidR="007D6A8C" w:rsidRPr="00B25074" w14:paraId="26998AF6" w14:textId="77777777" w:rsidTr="007D6A8C">
        <w:trPr>
          <w:trHeight w:val="525"/>
        </w:trPr>
        <w:tc>
          <w:tcPr>
            <w:tcW w:w="2599" w:type="dxa"/>
            <w:vMerge w:val="restart"/>
          </w:tcPr>
          <w:p w14:paraId="67A64736" w14:textId="77777777" w:rsidR="007D6A8C" w:rsidRPr="00B25074" w:rsidRDefault="007D6A8C" w:rsidP="007D6A8C">
            <w:pPr>
              <w:jc w:val="center"/>
              <w:rPr>
                <w:rFonts w:ascii="Arial" w:hAnsi="Arial" w:cs="Arial"/>
                <w:b/>
                <w:sz w:val="32"/>
              </w:rPr>
            </w:pPr>
            <w:r w:rsidRPr="00B25074">
              <w:rPr>
                <w:rFonts w:ascii="Arial" w:hAnsi="Arial" w:cs="Arial"/>
                <w:b/>
                <w:sz w:val="32"/>
              </w:rPr>
              <w:lastRenderedPageBreak/>
              <w:t>AREAS OF LEARNING</w:t>
            </w:r>
          </w:p>
        </w:tc>
        <w:tc>
          <w:tcPr>
            <w:tcW w:w="3350" w:type="dxa"/>
            <w:vMerge w:val="restart"/>
          </w:tcPr>
          <w:p w14:paraId="7106C119" w14:textId="77777777" w:rsidR="007D6A8C" w:rsidRPr="00B25074" w:rsidRDefault="007D6A8C" w:rsidP="007D6A8C">
            <w:pPr>
              <w:jc w:val="center"/>
              <w:rPr>
                <w:rFonts w:ascii="Arial" w:hAnsi="Arial" w:cs="Arial"/>
                <w:b/>
                <w:sz w:val="32"/>
              </w:rPr>
            </w:pPr>
            <w:r w:rsidRPr="00B25074">
              <w:rPr>
                <w:rFonts w:ascii="Arial" w:hAnsi="Arial" w:cs="Arial"/>
                <w:b/>
                <w:sz w:val="32"/>
              </w:rPr>
              <w:t>LEARNING INTENTIONS</w:t>
            </w:r>
          </w:p>
        </w:tc>
        <w:tc>
          <w:tcPr>
            <w:tcW w:w="16726" w:type="dxa"/>
            <w:gridSpan w:val="6"/>
          </w:tcPr>
          <w:p w14:paraId="2B2ADE29" w14:textId="77777777" w:rsidR="007D6A8C" w:rsidRPr="00B25074" w:rsidRDefault="007D6A8C" w:rsidP="007D6A8C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  <w:b/>
                <w:sz w:val="32"/>
              </w:rPr>
              <w:t>DIFFERENTIATED LEARNING EXPERIENCES</w:t>
            </w:r>
          </w:p>
        </w:tc>
      </w:tr>
      <w:tr w:rsidR="007D6A8C" w:rsidRPr="00B25074" w14:paraId="77855C43" w14:textId="77777777" w:rsidTr="007D6A8C">
        <w:trPr>
          <w:trHeight w:val="525"/>
        </w:trPr>
        <w:tc>
          <w:tcPr>
            <w:tcW w:w="2599" w:type="dxa"/>
            <w:vMerge/>
          </w:tcPr>
          <w:p w14:paraId="6B74BE74" w14:textId="77777777" w:rsidR="007D6A8C" w:rsidRPr="00B25074" w:rsidRDefault="007D6A8C" w:rsidP="007D6A8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0" w:type="dxa"/>
            <w:vMerge/>
          </w:tcPr>
          <w:p w14:paraId="78BB6618" w14:textId="77777777" w:rsidR="007D6A8C" w:rsidRPr="00B25074" w:rsidRDefault="007D6A8C" w:rsidP="007D6A8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5" w:type="dxa"/>
          </w:tcPr>
          <w:p w14:paraId="48488D98" w14:textId="77777777" w:rsidR="007D6A8C" w:rsidRPr="00B25074" w:rsidRDefault="007D6A8C" w:rsidP="007D6A8C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1:</w:t>
            </w:r>
          </w:p>
          <w:p w14:paraId="473AE8FF" w14:textId="6B941CB9" w:rsidR="007D6A8C" w:rsidRPr="00B25074" w:rsidRDefault="007D6A8C" w:rsidP="007D6A8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</w:tcPr>
          <w:p w14:paraId="3A096391" w14:textId="77777777" w:rsidR="007D6A8C" w:rsidRPr="00B25074" w:rsidRDefault="007D6A8C" w:rsidP="007D6A8C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2:</w:t>
            </w:r>
          </w:p>
          <w:p w14:paraId="73384E7A" w14:textId="2C1ED78D" w:rsidR="007D6A8C" w:rsidRPr="00B25074" w:rsidRDefault="007D6A8C" w:rsidP="007D6A8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5" w:type="dxa"/>
          </w:tcPr>
          <w:p w14:paraId="5227A3FE" w14:textId="77777777" w:rsidR="007D6A8C" w:rsidRPr="00B25074" w:rsidRDefault="007D6A8C" w:rsidP="007D6A8C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3:</w:t>
            </w:r>
          </w:p>
          <w:p w14:paraId="6D07241A" w14:textId="363FF6E4" w:rsidR="007D6A8C" w:rsidRPr="00B25074" w:rsidRDefault="007D6A8C" w:rsidP="007D6A8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5" w:type="dxa"/>
          </w:tcPr>
          <w:p w14:paraId="4600E305" w14:textId="77777777" w:rsidR="007D6A8C" w:rsidRPr="00B25074" w:rsidRDefault="007D6A8C" w:rsidP="007D6A8C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4:</w:t>
            </w:r>
          </w:p>
          <w:p w14:paraId="6EB41319" w14:textId="4EEF6B49" w:rsidR="007D6A8C" w:rsidRPr="00B25074" w:rsidRDefault="007D6A8C" w:rsidP="007D6A8C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694" w:type="dxa"/>
          </w:tcPr>
          <w:p w14:paraId="0D4D9880" w14:textId="77777777" w:rsidR="007D6A8C" w:rsidRPr="00B25074" w:rsidRDefault="007D6A8C" w:rsidP="007D6A8C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5:</w:t>
            </w:r>
          </w:p>
          <w:p w14:paraId="566DC52E" w14:textId="51F39CEB" w:rsidR="007D6A8C" w:rsidRPr="00B25074" w:rsidRDefault="007D6A8C" w:rsidP="007D6A8C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976" w:type="dxa"/>
          </w:tcPr>
          <w:p w14:paraId="4C3247C2" w14:textId="77777777" w:rsidR="007D6A8C" w:rsidRPr="00B25074" w:rsidRDefault="007D6A8C" w:rsidP="007D6A8C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6:</w:t>
            </w:r>
          </w:p>
          <w:p w14:paraId="0F9768BE" w14:textId="77777777" w:rsidR="00640133" w:rsidRDefault="00640133" w:rsidP="007D6A8C">
            <w:pPr>
              <w:jc w:val="center"/>
              <w:rPr>
                <w:rFonts w:ascii="Arial" w:hAnsi="Arial" w:cs="Arial"/>
              </w:rPr>
            </w:pPr>
          </w:p>
          <w:p w14:paraId="1CA816F4" w14:textId="3828C842" w:rsidR="007D6A8C" w:rsidRPr="00B25074" w:rsidRDefault="007D6A8C" w:rsidP="007D6A8C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 xml:space="preserve"> </w:t>
            </w:r>
          </w:p>
        </w:tc>
      </w:tr>
      <w:tr w:rsidR="00AF7F1A" w:rsidRPr="00B25074" w14:paraId="2B956698" w14:textId="77777777" w:rsidTr="007D6A8C">
        <w:trPr>
          <w:trHeight w:val="525"/>
        </w:trPr>
        <w:tc>
          <w:tcPr>
            <w:tcW w:w="2599" w:type="dxa"/>
            <w:vMerge w:val="restart"/>
          </w:tcPr>
          <w:p w14:paraId="52317D6F" w14:textId="79747947" w:rsidR="00AF7F1A" w:rsidRPr="00B25074" w:rsidRDefault="00AF7F1A" w:rsidP="007D6A8C">
            <w:pPr>
              <w:jc w:val="center"/>
              <w:rPr>
                <w:rFonts w:ascii="Arial" w:hAnsi="Arial" w:cs="Arial"/>
                <w:b/>
              </w:rPr>
            </w:pPr>
            <w:r w:rsidRPr="00B25074">
              <w:rPr>
                <w:rFonts w:ascii="Arial" w:hAnsi="Arial" w:cs="Arial"/>
                <w:b/>
                <w:sz w:val="32"/>
              </w:rPr>
              <w:t xml:space="preserve">Mathematics and Numeracy </w:t>
            </w:r>
          </w:p>
        </w:tc>
        <w:tc>
          <w:tcPr>
            <w:tcW w:w="3350" w:type="dxa"/>
            <w:vMerge w:val="restart"/>
          </w:tcPr>
          <w:p w14:paraId="32BF611C" w14:textId="47ECE4D8" w:rsidR="00AF7F1A" w:rsidRDefault="00AF7F1A" w:rsidP="005F208F">
            <w:pPr>
              <w:rPr>
                <w:rFonts w:ascii="Arial" w:hAnsi="Arial" w:cs="Arial"/>
                <w:color w:val="7030A0"/>
                <w:sz w:val="18"/>
                <w:szCs w:val="20"/>
              </w:rPr>
            </w:pPr>
            <w:r w:rsidRPr="00B25074">
              <w:rPr>
                <w:rFonts w:ascii="Arial" w:hAnsi="Arial" w:cs="Arial"/>
                <w:color w:val="7030A0"/>
                <w:sz w:val="18"/>
                <w:szCs w:val="20"/>
              </w:rPr>
              <w:t>Number</w:t>
            </w:r>
          </w:p>
          <w:p w14:paraId="66140FAE" w14:textId="2AAA758E" w:rsidR="00640133" w:rsidRDefault="00640133" w:rsidP="005F208F">
            <w:pPr>
              <w:rPr>
                <w:rFonts w:ascii="Arial" w:hAnsi="Arial" w:cs="Arial"/>
                <w:color w:val="7030A0"/>
                <w:sz w:val="18"/>
                <w:szCs w:val="20"/>
              </w:rPr>
            </w:pPr>
          </w:p>
          <w:p w14:paraId="686C9F47" w14:textId="2A2746B4" w:rsidR="00640133" w:rsidRDefault="00640133" w:rsidP="005F208F">
            <w:pPr>
              <w:rPr>
                <w:rFonts w:ascii="Arial" w:hAnsi="Arial" w:cs="Arial"/>
                <w:color w:val="7030A0"/>
                <w:sz w:val="18"/>
                <w:szCs w:val="20"/>
              </w:rPr>
            </w:pPr>
          </w:p>
          <w:p w14:paraId="3FD02E0C" w14:textId="30836737" w:rsidR="00640133" w:rsidRDefault="00640133" w:rsidP="005F208F">
            <w:pPr>
              <w:rPr>
                <w:rFonts w:ascii="Arial" w:hAnsi="Arial" w:cs="Arial"/>
                <w:color w:val="7030A0"/>
                <w:sz w:val="18"/>
                <w:szCs w:val="20"/>
              </w:rPr>
            </w:pPr>
          </w:p>
          <w:p w14:paraId="3C1B6F30" w14:textId="038565D9" w:rsidR="00640133" w:rsidRDefault="00640133" w:rsidP="005F208F">
            <w:pPr>
              <w:rPr>
                <w:rFonts w:ascii="Arial" w:hAnsi="Arial" w:cs="Arial"/>
                <w:color w:val="7030A0"/>
                <w:sz w:val="18"/>
                <w:szCs w:val="20"/>
              </w:rPr>
            </w:pPr>
          </w:p>
          <w:p w14:paraId="2FA0EE67" w14:textId="4BE6C494" w:rsidR="00640133" w:rsidRDefault="00640133" w:rsidP="005F208F">
            <w:pPr>
              <w:rPr>
                <w:rFonts w:ascii="Arial" w:hAnsi="Arial" w:cs="Arial"/>
                <w:color w:val="7030A0"/>
                <w:sz w:val="18"/>
                <w:szCs w:val="20"/>
              </w:rPr>
            </w:pPr>
          </w:p>
          <w:p w14:paraId="6F102F77" w14:textId="5AF9CFEE" w:rsidR="00640133" w:rsidRDefault="00640133" w:rsidP="005F208F">
            <w:pPr>
              <w:rPr>
                <w:rFonts w:ascii="Arial" w:hAnsi="Arial" w:cs="Arial"/>
                <w:color w:val="7030A0"/>
                <w:sz w:val="18"/>
                <w:szCs w:val="20"/>
              </w:rPr>
            </w:pPr>
          </w:p>
          <w:p w14:paraId="3CAAC649" w14:textId="7E85BCC7" w:rsidR="00640133" w:rsidRDefault="00640133" w:rsidP="005F208F">
            <w:pPr>
              <w:rPr>
                <w:rFonts w:ascii="Arial" w:hAnsi="Arial" w:cs="Arial"/>
                <w:color w:val="7030A0"/>
                <w:sz w:val="18"/>
                <w:szCs w:val="20"/>
              </w:rPr>
            </w:pPr>
          </w:p>
          <w:p w14:paraId="6BA80B76" w14:textId="28CCA0BC" w:rsidR="00640133" w:rsidRDefault="00640133" w:rsidP="005F208F">
            <w:pPr>
              <w:rPr>
                <w:rFonts w:ascii="Arial" w:hAnsi="Arial" w:cs="Arial"/>
                <w:color w:val="7030A0"/>
                <w:sz w:val="18"/>
                <w:szCs w:val="20"/>
              </w:rPr>
            </w:pPr>
          </w:p>
          <w:p w14:paraId="4D3F114E" w14:textId="0787C258" w:rsidR="00640133" w:rsidRDefault="00640133" w:rsidP="005F208F">
            <w:pPr>
              <w:rPr>
                <w:rFonts w:ascii="Arial" w:hAnsi="Arial" w:cs="Arial"/>
                <w:color w:val="7030A0"/>
                <w:sz w:val="18"/>
                <w:szCs w:val="20"/>
              </w:rPr>
            </w:pPr>
          </w:p>
          <w:p w14:paraId="7E3757BF" w14:textId="2C2E39EB" w:rsidR="00640133" w:rsidRDefault="00640133" w:rsidP="005F208F">
            <w:pPr>
              <w:rPr>
                <w:rFonts w:ascii="Arial" w:hAnsi="Arial" w:cs="Arial"/>
                <w:color w:val="7030A0"/>
                <w:sz w:val="18"/>
                <w:szCs w:val="20"/>
              </w:rPr>
            </w:pPr>
          </w:p>
          <w:p w14:paraId="0470A5D8" w14:textId="70970F28" w:rsidR="00640133" w:rsidRDefault="00640133" w:rsidP="005F208F">
            <w:pPr>
              <w:rPr>
                <w:rFonts w:ascii="Arial" w:hAnsi="Arial" w:cs="Arial"/>
                <w:color w:val="7030A0"/>
                <w:sz w:val="18"/>
                <w:szCs w:val="20"/>
              </w:rPr>
            </w:pPr>
          </w:p>
          <w:p w14:paraId="6E2D5A81" w14:textId="5CF5F322" w:rsidR="00640133" w:rsidRDefault="00640133" w:rsidP="005F208F">
            <w:pPr>
              <w:rPr>
                <w:rFonts w:ascii="Arial" w:hAnsi="Arial" w:cs="Arial"/>
                <w:color w:val="7030A0"/>
                <w:sz w:val="18"/>
                <w:szCs w:val="20"/>
              </w:rPr>
            </w:pPr>
          </w:p>
          <w:p w14:paraId="627D4B52" w14:textId="7BBF7F2C" w:rsidR="00640133" w:rsidRDefault="00640133" w:rsidP="005F208F">
            <w:pPr>
              <w:rPr>
                <w:rFonts w:ascii="Arial" w:hAnsi="Arial" w:cs="Arial"/>
                <w:color w:val="7030A0"/>
                <w:sz w:val="18"/>
                <w:szCs w:val="20"/>
              </w:rPr>
            </w:pPr>
          </w:p>
          <w:p w14:paraId="7C7EBAE2" w14:textId="13785EBA" w:rsidR="00640133" w:rsidRDefault="00640133" w:rsidP="005F208F">
            <w:pPr>
              <w:rPr>
                <w:rFonts w:ascii="Arial" w:hAnsi="Arial" w:cs="Arial"/>
                <w:color w:val="7030A0"/>
                <w:sz w:val="18"/>
                <w:szCs w:val="20"/>
              </w:rPr>
            </w:pPr>
          </w:p>
          <w:p w14:paraId="0BD6D3F3" w14:textId="4B8DC49A" w:rsidR="00640133" w:rsidRDefault="00640133" w:rsidP="005F208F">
            <w:pPr>
              <w:rPr>
                <w:rFonts w:ascii="Arial" w:hAnsi="Arial" w:cs="Arial"/>
                <w:color w:val="7030A0"/>
                <w:sz w:val="18"/>
                <w:szCs w:val="20"/>
              </w:rPr>
            </w:pPr>
          </w:p>
          <w:p w14:paraId="18BC320C" w14:textId="06D8B1A2" w:rsidR="00640133" w:rsidRDefault="00640133" w:rsidP="005F208F">
            <w:pPr>
              <w:rPr>
                <w:rFonts w:ascii="Arial" w:hAnsi="Arial" w:cs="Arial"/>
                <w:color w:val="7030A0"/>
                <w:sz w:val="18"/>
                <w:szCs w:val="20"/>
              </w:rPr>
            </w:pPr>
          </w:p>
          <w:p w14:paraId="42233AF7" w14:textId="77777777" w:rsidR="00640133" w:rsidRDefault="00640133" w:rsidP="005F208F">
            <w:pPr>
              <w:rPr>
                <w:rFonts w:ascii="Arial" w:hAnsi="Arial" w:cs="Arial"/>
                <w:color w:val="7030A0"/>
                <w:sz w:val="18"/>
                <w:szCs w:val="20"/>
              </w:rPr>
            </w:pPr>
          </w:p>
          <w:p w14:paraId="308C6C7D" w14:textId="77777777" w:rsidR="00640133" w:rsidRPr="00B25074" w:rsidRDefault="00640133" w:rsidP="005F208F">
            <w:pPr>
              <w:rPr>
                <w:rFonts w:ascii="Arial" w:hAnsi="Arial" w:cs="Arial"/>
                <w:color w:val="7030A0"/>
                <w:sz w:val="18"/>
                <w:szCs w:val="20"/>
              </w:rPr>
            </w:pPr>
          </w:p>
          <w:p w14:paraId="11F0D017" w14:textId="162ACD81" w:rsidR="00AF7F1A" w:rsidRDefault="00AF7F1A" w:rsidP="005F208F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  <w:r w:rsidRPr="00B25074">
              <w:rPr>
                <w:rFonts w:ascii="Arial" w:hAnsi="Arial" w:cs="Arial"/>
                <w:color w:val="0070C0"/>
                <w:sz w:val="18"/>
                <w:szCs w:val="18"/>
              </w:rPr>
              <w:t>Money</w:t>
            </w:r>
          </w:p>
          <w:p w14:paraId="031A9C64" w14:textId="2EEE6998" w:rsidR="00640133" w:rsidRDefault="00640133" w:rsidP="005F208F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0B55A7B8" w14:textId="700FEA80" w:rsidR="00640133" w:rsidRDefault="00640133" w:rsidP="005F208F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2DA4143B" w14:textId="0AA8EC49" w:rsidR="00640133" w:rsidRDefault="00640133" w:rsidP="005F208F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0D7D5FA0" w14:textId="1DCA2BF5" w:rsidR="00640133" w:rsidRDefault="00640133" w:rsidP="005F208F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70051DA2" w14:textId="0F4EC292" w:rsidR="00640133" w:rsidRDefault="00640133" w:rsidP="005F208F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5B8B121C" w14:textId="0142A96C" w:rsidR="00640133" w:rsidRDefault="00640133" w:rsidP="005F208F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756A4143" w14:textId="0856ADEA" w:rsidR="00640133" w:rsidRDefault="00640133" w:rsidP="005F208F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005AB1B8" w14:textId="32608CCD" w:rsidR="00640133" w:rsidRDefault="00640133" w:rsidP="005F208F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3D066DB7" w14:textId="3AABD428" w:rsidR="00640133" w:rsidRDefault="00640133" w:rsidP="005F208F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6CF6D1BA" w14:textId="53D8CC8C" w:rsidR="00640133" w:rsidRDefault="00640133" w:rsidP="005F208F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3F2BF9FD" w14:textId="152244AA" w:rsidR="00640133" w:rsidRDefault="00640133" w:rsidP="005F208F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5EB0FADC" w14:textId="1A80D8C0" w:rsidR="00640133" w:rsidRDefault="00640133" w:rsidP="005F208F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5C080EE5" w14:textId="3C305C88" w:rsidR="00640133" w:rsidRDefault="00640133" w:rsidP="005F208F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265A921E" w14:textId="5C99E886" w:rsidR="00640133" w:rsidRDefault="00640133" w:rsidP="005F208F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177A51DF" w14:textId="4AA38EC9" w:rsidR="00640133" w:rsidRDefault="00640133" w:rsidP="005F208F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7FA98663" w14:textId="77777777" w:rsidR="00640133" w:rsidRDefault="00640133" w:rsidP="005F208F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69EBBB2B" w14:textId="77777777" w:rsidR="00640133" w:rsidRDefault="00640133" w:rsidP="005F208F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4ED42797" w14:textId="3BFFA71E" w:rsidR="00640133" w:rsidRDefault="00640133" w:rsidP="005F208F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59BB0CE1" w14:textId="77E9EB8D" w:rsidR="00640133" w:rsidRDefault="00640133" w:rsidP="005F208F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63FE7BED" w14:textId="34E52F1B" w:rsidR="00640133" w:rsidRDefault="00640133" w:rsidP="005F208F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574CE9E3" w14:textId="77777777" w:rsidR="00640133" w:rsidRPr="00B25074" w:rsidRDefault="00640133" w:rsidP="005F208F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6608A040" w14:textId="1491334B" w:rsidR="00AF7F1A" w:rsidRPr="00B25074" w:rsidRDefault="00AF7F1A" w:rsidP="005F208F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B25074">
              <w:rPr>
                <w:rFonts w:ascii="Arial" w:hAnsi="Arial" w:cs="Arial"/>
                <w:color w:val="00B050"/>
                <w:sz w:val="18"/>
                <w:szCs w:val="18"/>
              </w:rPr>
              <w:t>Measures</w:t>
            </w:r>
          </w:p>
          <w:p w14:paraId="784A81BA" w14:textId="3CB58374" w:rsidR="00AF7F1A" w:rsidRPr="00B25074" w:rsidRDefault="00AF7F1A" w:rsidP="00640133">
            <w:pPr>
              <w:rPr>
                <w:rFonts w:ascii="Arial" w:hAnsi="Arial" w:cs="Arial"/>
              </w:rPr>
            </w:pPr>
          </w:p>
        </w:tc>
        <w:tc>
          <w:tcPr>
            <w:tcW w:w="2835" w:type="dxa"/>
            <w:vMerge w:val="restart"/>
          </w:tcPr>
          <w:p w14:paraId="5D5FA398" w14:textId="25958E36" w:rsidR="00AF7F1A" w:rsidRPr="00B25074" w:rsidRDefault="00AF7F1A" w:rsidP="00235722">
            <w:pPr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</w:tcPr>
          <w:p w14:paraId="3913F521" w14:textId="757D6609" w:rsidR="00AF7F1A" w:rsidRPr="00B25074" w:rsidRDefault="00AF7F1A" w:rsidP="005F208F">
            <w:pPr>
              <w:rPr>
                <w:rFonts w:ascii="Arial" w:hAnsi="Arial" w:cs="Arial"/>
              </w:rPr>
            </w:pPr>
          </w:p>
        </w:tc>
        <w:tc>
          <w:tcPr>
            <w:tcW w:w="2835" w:type="dxa"/>
            <w:vMerge w:val="restart"/>
          </w:tcPr>
          <w:p w14:paraId="4DAFD6F1" w14:textId="66C05EDA" w:rsidR="00AF7F1A" w:rsidRPr="00B25074" w:rsidRDefault="00AF7F1A" w:rsidP="007D6A8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</w:tcPr>
          <w:p w14:paraId="6DD5C13A" w14:textId="15EF8E74" w:rsidR="00AF7F1A" w:rsidRPr="00B25074" w:rsidRDefault="00AF7F1A" w:rsidP="00640133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  <w:color w:val="7030A0"/>
                <w:sz w:val="18"/>
                <w:szCs w:val="18"/>
              </w:rPr>
              <w:t xml:space="preserve">Number Rhyme: </w:t>
            </w:r>
          </w:p>
        </w:tc>
        <w:tc>
          <w:tcPr>
            <w:tcW w:w="2694" w:type="dxa"/>
          </w:tcPr>
          <w:p w14:paraId="7F02655F" w14:textId="2238C1CC" w:rsidR="00AF7F1A" w:rsidRPr="00B25074" w:rsidRDefault="00AF7F1A" w:rsidP="007D6A8C">
            <w:pPr>
              <w:rPr>
                <w:rFonts w:ascii="Arial" w:hAnsi="Arial" w:cs="Arial"/>
                <w:color w:val="7030A0"/>
                <w:sz w:val="18"/>
                <w:szCs w:val="18"/>
              </w:rPr>
            </w:pPr>
            <w:r w:rsidRPr="00B25074">
              <w:rPr>
                <w:rFonts w:ascii="Arial" w:hAnsi="Arial" w:cs="Arial"/>
                <w:color w:val="7030A0"/>
                <w:sz w:val="18"/>
                <w:szCs w:val="18"/>
              </w:rPr>
              <w:t xml:space="preserve">Number Rhyme: </w:t>
            </w:r>
          </w:p>
          <w:p w14:paraId="3C62BA91" w14:textId="766F77C9" w:rsidR="00AF7F1A" w:rsidRPr="00B25074" w:rsidRDefault="00AF7F1A" w:rsidP="007D6A8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6" w:type="dxa"/>
          </w:tcPr>
          <w:p w14:paraId="1A60E1C9" w14:textId="77777777" w:rsidR="00AF7F1A" w:rsidRDefault="00AF7F1A" w:rsidP="00640133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  <w:r w:rsidRPr="00B25074">
              <w:rPr>
                <w:rFonts w:ascii="Arial" w:hAnsi="Arial" w:cs="Arial"/>
                <w:color w:val="7030A0"/>
                <w:sz w:val="18"/>
                <w:szCs w:val="18"/>
              </w:rPr>
              <w:t xml:space="preserve">Number Rhyme: </w:t>
            </w:r>
          </w:p>
          <w:p w14:paraId="732CA898" w14:textId="77777777" w:rsidR="00640133" w:rsidRDefault="00640133" w:rsidP="00640133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  <w:p w14:paraId="329C271E" w14:textId="11C2A47A" w:rsidR="00640133" w:rsidRPr="00B25074" w:rsidRDefault="00640133" w:rsidP="00640133">
            <w:pPr>
              <w:jc w:val="center"/>
              <w:rPr>
                <w:rFonts w:ascii="Arial" w:hAnsi="Arial" w:cs="Arial"/>
              </w:rPr>
            </w:pPr>
          </w:p>
        </w:tc>
      </w:tr>
      <w:tr w:rsidR="00AF7F1A" w:rsidRPr="00B25074" w14:paraId="587DB9A3" w14:textId="77777777" w:rsidTr="007D6A8C">
        <w:trPr>
          <w:trHeight w:val="496"/>
        </w:trPr>
        <w:tc>
          <w:tcPr>
            <w:tcW w:w="2599" w:type="dxa"/>
            <w:vMerge/>
          </w:tcPr>
          <w:p w14:paraId="1D8D8DA4" w14:textId="77777777" w:rsidR="00AF7F1A" w:rsidRPr="00B25074" w:rsidRDefault="00AF7F1A" w:rsidP="007D6A8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0" w:type="dxa"/>
            <w:vMerge/>
          </w:tcPr>
          <w:p w14:paraId="5A7F9DCD" w14:textId="70EB678F" w:rsidR="00AF7F1A" w:rsidRPr="00B25074" w:rsidRDefault="00AF7F1A" w:rsidP="005F208F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</w:p>
        </w:tc>
        <w:tc>
          <w:tcPr>
            <w:tcW w:w="2835" w:type="dxa"/>
            <w:vMerge/>
          </w:tcPr>
          <w:p w14:paraId="6CD5976A" w14:textId="31913AE9" w:rsidR="00AF7F1A" w:rsidRPr="00B25074" w:rsidRDefault="00AF7F1A" w:rsidP="00235722">
            <w:pPr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591EA475" w14:textId="650AE2AC" w:rsidR="00AF7F1A" w:rsidRPr="00B25074" w:rsidRDefault="00AF7F1A" w:rsidP="005F208F">
            <w:pPr>
              <w:rPr>
                <w:rFonts w:ascii="Arial" w:hAnsi="Arial" w:cs="Arial"/>
              </w:rPr>
            </w:pPr>
          </w:p>
        </w:tc>
        <w:tc>
          <w:tcPr>
            <w:tcW w:w="2835" w:type="dxa"/>
            <w:vMerge/>
          </w:tcPr>
          <w:p w14:paraId="07980C87" w14:textId="113DB1A5" w:rsidR="00AF7F1A" w:rsidRPr="00B25074" w:rsidRDefault="00AF7F1A" w:rsidP="007D6A8C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8505" w:type="dxa"/>
            <w:gridSpan w:val="3"/>
          </w:tcPr>
          <w:p w14:paraId="1362D11C" w14:textId="134CCBFA" w:rsidR="00AF7F1A" w:rsidRPr="00B25074" w:rsidRDefault="00AF7F1A" w:rsidP="00B25074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  <w:r w:rsidRPr="00B25074">
              <w:rPr>
                <w:rFonts w:ascii="Arial" w:hAnsi="Arial" w:cs="Arial"/>
                <w:color w:val="7030A0"/>
                <w:sz w:val="18"/>
                <w:szCs w:val="18"/>
              </w:rPr>
              <w:t>Creating sets:</w:t>
            </w:r>
            <w:r w:rsidRPr="00B25074">
              <w:rPr>
                <w:rFonts w:ascii="Arial" w:hAnsi="Arial" w:cs="Arial"/>
                <w:noProof/>
                <w:color w:val="7030A0"/>
                <w:sz w:val="20"/>
              </w:rPr>
              <w:t xml:space="preserve"> </w:t>
            </w:r>
          </w:p>
          <w:p w14:paraId="2DA21A81" w14:textId="461200F3" w:rsidR="00FC77DF" w:rsidRDefault="00640133" w:rsidP="00B25074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  <w:r>
              <w:rPr>
                <w:rFonts w:ascii="Arial" w:hAnsi="Arial" w:cs="Arial"/>
                <w:color w:val="7030A0"/>
                <w:sz w:val="18"/>
                <w:szCs w:val="18"/>
              </w:rPr>
              <w:t>Group 1:</w:t>
            </w:r>
          </w:p>
          <w:p w14:paraId="50FCD964" w14:textId="74A2C597" w:rsidR="00AF7F1A" w:rsidRPr="00B25074" w:rsidRDefault="00640133" w:rsidP="00B25074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  <w:r>
              <w:rPr>
                <w:rFonts w:ascii="Arial" w:hAnsi="Arial" w:cs="Arial"/>
                <w:color w:val="7030A0"/>
                <w:sz w:val="18"/>
                <w:szCs w:val="18"/>
              </w:rPr>
              <w:t xml:space="preserve">Group 2: </w:t>
            </w:r>
          </w:p>
          <w:p w14:paraId="2F5E876A" w14:textId="0439F9EF" w:rsidR="00AF7F1A" w:rsidRPr="00B25074" w:rsidRDefault="00AF7F1A" w:rsidP="00640133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  <w:color w:val="7030A0"/>
                <w:sz w:val="18"/>
                <w:szCs w:val="18"/>
              </w:rPr>
              <w:t>Group 3</w:t>
            </w:r>
          </w:p>
        </w:tc>
      </w:tr>
      <w:tr w:rsidR="00AF7F1A" w:rsidRPr="00B25074" w14:paraId="7A0755F4" w14:textId="77777777" w:rsidTr="00F53EA3">
        <w:trPr>
          <w:trHeight w:val="9521"/>
        </w:trPr>
        <w:tc>
          <w:tcPr>
            <w:tcW w:w="2599" w:type="dxa"/>
            <w:vMerge/>
          </w:tcPr>
          <w:p w14:paraId="6A4781AC" w14:textId="77777777" w:rsidR="00AF7F1A" w:rsidRPr="00B25074" w:rsidRDefault="00AF7F1A" w:rsidP="007D6A8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0" w:type="dxa"/>
            <w:vMerge/>
          </w:tcPr>
          <w:p w14:paraId="54468D0F" w14:textId="63CCBE07" w:rsidR="00AF7F1A" w:rsidRPr="00B25074" w:rsidRDefault="00AF7F1A" w:rsidP="005F208F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</w:p>
        </w:tc>
        <w:tc>
          <w:tcPr>
            <w:tcW w:w="2835" w:type="dxa"/>
            <w:vMerge/>
          </w:tcPr>
          <w:p w14:paraId="319E4FAB" w14:textId="103CC1E0" w:rsidR="00AF7F1A" w:rsidRPr="00B25074" w:rsidRDefault="00AF7F1A" w:rsidP="00235722">
            <w:pPr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551" w:type="dxa"/>
            <w:vMerge/>
          </w:tcPr>
          <w:p w14:paraId="21631715" w14:textId="5AA5FB74" w:rsidR="00AF7F1A" w:rsidRPr="00B25074" w:rsidRDefault="00AF7F1A" w:rsidP="005F208F">
            <w:pPr>
              <w:rPr>
                <w:rFonts w:ascii="Arial" w:hAnsi="Arial" w:cs="Arial"/>
              </w:rPr>
            </w:pPr>
          </w:p>
        </w:tc>
        <w:tc>
          <w:tcPr>
            <w:tcW w:w="2835" w:type="dxa"/>
            <w:vMerge/>
          </w:tcPr>
          <w:p w14:paraId="717950CD" w14:textId="1D55E3BA" w:rsidR="00AF7F1A" w:rsidRPr="00B25074" w:rsidRDefault="00AF7F1A" w:rsidP="007D6A8C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835" w:type="dxa"/>
          </w:tcPr>
          <w:p w14:paraId="561DAFF3" w14:textId="7D03CD7F" w:rsidR="00AF7F1A" w:rsidRPr="00B25074" w:rsidRDefault="00AF7F1A" w:rsidP="007D6A8C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694" w:type="dxa"/>
          </w:tcPr>
          <w:p w14:paraId="4BF3D146" w14:textId="3BBB537A" w:rsidR="00AF7F1A" w:rsidRPr="00B25074" w:rsidRDefault="00AF7F1A" w:rsidP="005F208F">
            <w:pPr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6" w:type="dxa"/>
          </w:tcPr>
          <w:p w14:paraId="63B035A8" w14:textId="1C7E4A10" w:rsidR="00AF7F1A" w:rsidRPr="00B25074" w:rsidRDefault="00AF7F1A" w:rsidP="00AF7F1A">
            <w:pPr>
              <w:rPr>
                <w:rFonts w:ascii="Arial" w:hAnsi="Arial" w:cs="Arial"/>
              </w:rPr>
            </w:pPr>
          </w:p>
        </w:tc>
      </w:tr>
      <w:tr w:rsidR="00AF7F1A" w:rsidRPr="00B25074" w14:paraId="6CCE592C" w14:textId="77777777" w:rsidTr="00235722">
        <w:trPr>
          <w:trHeight w:val="496"/>
        </w:trPr>
        <w:tc>
          <w:tcPr>
            <w:tcW w:w="2599" w:type="dxa"/>
            <w:vMerge/>
          </w:tcPr>
          <w:p w14:paraId="5883B9E8" w14:textId="77777777" w:rsidR="00AF7F1A" w:rsidRPr="00B25074" w:rsidRDefault="00AF7F1A" w:rsidP="005F208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0" w:type="dxa"/>
            <w:vMerge/>
          </w:tcPr>
          <w:p w14:paraId="507FF18A" w14:textId="5E113AD3" w:rsidR="00AF7F1A" w:rsidRPr="00B25074" w:rsidRDefault="00AF7F1A" w:rsidP="005F208F">
            <w:pPr>
              <w:numPr>
                <w:ilvl w:val="0"/>
                <w:numId w:val="3"/>
              </w:num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835" w:type="dxa"/>
            <w:vMerge/>
          </w:tcPr>
          <w:p w14:paraId="4EBA045B" w14:textId="1C655181" w:rsidR="00AF7F1A" w:rsidRPr="00B25074" w:rsidRDefault="00AF7F1A" w:rsidP="00235722">
            <w:pPr>
              <w:rPr>
                <w:rFonts w:ascii="Arial" w:hAnsi="Arial" w:cs="Arial"/>
              </w:rPr>
            </w:pPr>
          </w:p>
        </w:tc>
        <w:tc>
          <w:tcPr>
            <w:tcW w:w="2551" w:type="dxa"/>
            <w:vMerge/>
          </w:tcPr>
          <w:p w14:paraId="6BDC22D2" w14:textId="16D6EFCB" w:rsidR="00AF7F1A" w:rsidRPr="00B25074" w:rsidRDefault="00AF7F1A" w:rsidP="005F208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670" w:type="dxa"/>
            <w:gridSpan w:val="2"/>
          </w:tcPr>
          <w:p w14:paraId="5836D9F3" w14:textId="77777777" w:rsidR="00AF7F1A" w:rsidRPr="00B25074" w:rsidRDefault="00AF7F1A" w:rsidP="00B2507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B25074">
              <w:rPr>
                <w:rFonts w:ascii="Arial" w:hAnsi="Arial" w:cs="Arial"/>
                <w:color w:val="00B050"/>
                <w:sz w:val="18"/>
                <w:szCs w:val="18"/>
              </w:rPr>
              <w:t>Bee bot:</w:t>
            </w:r>
          </w:p>
          <w:p w14:paraId="2516B3F8" w14:textId="33EBFA04" w:rsidR="00AF7F1A" w:rsidRPr="00B25074" w:rsidRDefault="00AF7F1A" w:rsidP="00B2507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670" w:type="dxa"/>
            <w:gridSpan w:val="2"/>
          </w:tcPr>
          <w:p w14:paraId="2174B15F" w14:textId="77777777" w:rsidR="00AF7F1A" w:rsidRPr="00B25074" w:rsidRDefault="00AF7F1A" w:rsidP="00B2507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B25074">
              <w:rPr>
                <w:rFonts w:ascii="Arial" w:hAnsi="Arial" w:cs="Arial"/>
                <w:color w:val="00B050"/>
                <w:sz w:val="18"/>
                <w:szCs w:val="18"/>
              </w:rPr>
              <w:t>Bee bot:</w:t>
            </w:r>
          </w:p>
          <w:p w14:paraId="1407A09A" w14:textId="77777777" w:rsidR="00AF7F1A" w:rsidRDefault="00AF7F1A" w:rsidP="00B25074">
            <w:pPr>
              <w:jc w:val="center"/>
              <w:rPr>
                <w:rFonts w:ascii="Arial" w:hAnsi="Arial" w:cs="Arial"/>
              </w:rPr>
            </w:pPr>
          </w:p>
          <w:p w14:paraId="02E25EFA" w14:textId="77777777" w:rsidR="00640133" w:rsidRDefault="00640133" w:rsidP="00B25074">
            <w:pPr>
              <w:jc w:val="center"/>
              <w:rPr>
                <w:rFonts w:ascii="Arial" w:hAnsi="Arial" w:cs="Arial"/>
              </w:rPr>
            </w:pPr>
          </w:p>
          <w:p w14:paraId="751974FC" w14:textId="77777777" w:rsidR="00640133" w:rsidRDefault="00640133" w:rsidP="00B25074">
            <w:pPr>
              <w:jc w:val="center"/>
              <w:rPr>
                <w:rFonts w:ascii="Arial" w:hAnsi="Arial" w:cs="Arial"/>
              </w:rPr>
            </w:pPr>
          </w:p>
          <w:p w14:paraId="4D7A1F14" w14:textId="77777777" w:rsidR="00640133" w:rsidRDefault="00640133" w:rsidP="00B25074">
            <w:pPr>
              <w:jc w:val="center"/>
              <w:rPr>
                <w:rFonts w:ascii="Arial" w:hAnsi="Arial" w:cs="Arial"/>
              </w:rPr>
            </w:pPr>
          </w:p>
          <w:p w14:paraId="6B68EB79" w14:textId="77777777" w:rsidR="00640133" w:rsidRDefault="00640133" w:rsidP="00B25074">
            <w:pPr>
              <w:jc w:val="center"/>
              <w:rPr>
                <w:rFonts w:ascii="Arial" w:hAnsi="Arial" w:cs="Arial"/>
              </w:rPr>
            </w:pPr>
          </w:p>
          <w:p w14:paraId="566B48A2" w14:textId="61072D7C" w:rsidR="00640133" w:rsidRPr="00B25074" w:rsidRDefault="00640133" w:rsidP="00B25074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1F1DB9B7" w14:textId="526A752D" w:rsidR="00FD2934" w:rsidRPr="00B25074" w:rsidRDefault="00FD2934" w:rsidP="005B5FEA">
      <w:pPr>
        <w:jc w:val="center"/>
        <w:rPr>
          <w:rFonts w:ascii="Arial" w:hAnsi="Arial" w:cs="Arial"/>
          <w:sz w:val="20"/>
        </w:rPr>
      </w:pPr>
    </w:p>
    <w:p w14:paraId="51647E97" w14:textId="1759420C" w:rsidR="00AF7F1A" w:rsidRPr="00B25074" w:rsidRDefault="00235722" w:rsidP="00AF7F1A">
      <w:pPr>
        <w:rPr>
          <w:rFonts w:ascii="Arial" w:hAnsi="Arial" w:cs="Arial"/>
          <w:sz w:val="20"/>
        </w:rPr>
      </w:pPr>
      <w:r w:rsidRPr="00B25074">
        <w:rPr>
          <w:rFonts w:ascii="Arial" w:hAnsi="Arial" w:cs="Arial"/>
          <w:sz w:val="20"/>
        </w:rPr>
        <w:br w:type="page"/>
      </w:r>
    </w:p>
    <w:tbl>
      <w:tblPr>
        <w:tblStyle w:val="TableGrid"/>
        <w:tblW w:w="22675" w:type="dxa"/>
        <w:tblLook w:val="04A0" w:firstRow="1" w:lastRow="0" w:firstColumn="1" w:lastColumn="0" w:noHBand="0" w:noVBand="1"/>
      </w:tblPr>
      <w:tblGrid>
        <w:gridCol w:w="2547"/>
        <w:gridCol w:w="52"/>
        <w:gridCol w:w="3350"/>
        <w:gridCol w:w="2786"/>
        <w:gridCol w:w="49"/>
        <w:gridCol w:w="2551"/>
        <w:gridCol w:w="2835"/>
        <w:gridCol w:w="2835"/>
        <w:gridCol w:w="2694"/>
        <w:gridCol w:w="2976"/>
      </w:tblGrid>
      <w:tr w:rsidR="005B5FEA" w:rsidRPr="00B25074" w14:paraId="3AD8CE5E" w14:textId="77777777" w:rsidTr="009B58D4">
        <w:trPr>
          <w:trHeight w:val="525"/>
        </w:trPr>
        <w:tc>
          <w:tcPr>
            <w:tcW w:w="2547" w:type="dxa"/>
            <w:vMerge w:val="restart"/>
          </w:tcPr>
          <w:p w14:paraId="331421F7" w14:textId="77777777" w:rsidR="005B5FEA" w:rsidRPr="00B25074" w:rsidRDefault="005B5FEA" w:rsidP="007D6A8C">
            <w:pPr>
              <w:jc w:val="center"/>
              <w:rPr>
                <w:rFonts w:ascii="Arial" w:hAnsi="Arial" w:cs="Arial"/>
                <w:b/>
              </w:rPr>
            </w:pPr>
            <w:r w:rsidRPr="00B25074">
              <w:rPr>
                <w:rFonts w:ascii="Arial" w:hAnsi="Arial" w:cs="Arial"/>
                <w:b/>
              </w:rPr>
              <w:t>AREAS OF LEARNING</w:t>
            </w:r>
          </w:p>
        </w:tc>
        <w:tc>
          <w:tcPr>
            <w:tcW w:w="3402" w:type="dxa"/>
            <w:gridSpan w:val="2"/>
            <w:vMerge w:val="restart"/>
          </w:tcPr>
          <w:p w14:paraId="2667BD33" w14:textId="77777777" w:rsidR="005B5FEA" w:rsidRPr="00B25074" w:rsidRDefault="005B5FEA" w:rsidP="007D6A8C">
            <w:pPr>
              <w:jc w:val="center"/>
              <w:rPr>
                <w:rFonts w:ascii="Arial" w:hAnsi="Arial" w:cs="Arial"/>
                <w:b/>
              </w:rPr>
            </w:pPr>
            <w:r w:rsidRPr="00B25074">
              <w:rPr>
                <w:rFonts w:ascii="Arial" w:hAnsi="Arial" w:cs="Arial"/>
                <w:b/>
              </w:rPr>
              <w:t>LEARNING INTENTIONS</w:t>
            </w:r>
          </w:p>
        </w:tc>
        <w:tc>
          <w:tcPr>
            <w:tcW w:w="16726" w:type="dxa"/>
            <w:gridSpan w:val="7"/>
          </w:tcPr>
          <w:p w14:paraId="74D21767" w14:textId="6FBFC9B4" w:rsidR="005B5FEA" w:rsidRPr="00B25074" w:rsidRDefault="005B5FEA" w:rsidP="007D6A8C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  <w:b/>
              </w:rPr>
              <w:t>DIFFERENTIATED LEARNING EXPERIENCES</w:t>
            </w:r>
          </w:p>
        </w:tc>
      </w:tr>
      <w:tr w:rsidR="009B58D4" w:rsidRPr="00B25074" w14:paraId="31F7AF49" w14:textId="77777777" w:rsidTr="009B58D4">
        <w:trPr>
          <w:trHeight w:val="525"/>
        </w:trPr>
        <w:tc>
          <w:tcPr>
            <w:tcW w:w="2547" w:type="dxa"/>
            <w:vMerge/>
          </w:tcPr>
          <w:p w14:paraId="2A71C10B" w14:textId="77777777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gridSpan w:val="2"/>
            <w:vMerge/>
          </w:tcPr>
          <w:p w14:paraId="6907951E" w14:textId="77777777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86" w:type="dxa"/>
          </w:tcPr>
          <w:p w14:paraId="3043A8CE" w14:textId="77777777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1:</w:t>
            </w:r>
          </w:p>
          <w:p w14:paraId="3EEE1429" w14:textId="69E1DA2F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00" w:type="dxa"/>
            <w:gridSpan w:val="2"/>
          </w:tcPr>
          <w:p w14:paraId="3D5C8354" w14:textId="77777777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2:</w:t>
            </w:r>
          </w:p>
          <w:p w14:paraId="5AAECC67" w14:textId="187C2AEC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5" w:type="dxa"/>
          </w:tcPr>
          <w:p w14:paraId="2F36360F" w14:textId="77777777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3:</w:t>
            </w:r>
          </w:p>
          <w:p w14:paraId="1AD3E93D" w14:textId="6E875E26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5" w:type="dxa"/>
          </w:tcPr>
          <w:p w14:paraId="337A5304" w14:textId="5DD1AA9A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4:</w:t>
            </w:r>
          </w:p>
          <w:p w14:paraId="0B344194" w14:textId="5A33BD68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694" w:type="dxa"/>
          </w:tcPr>
          <w:p w14:paraId="2D379A7F" w14:textId="77777777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5:</w:t>
            </w:r>
          </w:p>
          <w:p w14:paraId="04A19163" w14:textId="0DF62450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976" w:type="dxa"/>
          </w:tcPr>
          <w:p w14:paraId="10659575" w14:textId="77777777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6:</w:t>
            </w:r>
          </w:p>
          <w:p w14:paraId="247EDD2C" w14:textId="36DBC942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 xml:space="preserve"> </w:t>
            </w:r>
          </w:p>
        </w:tc>
      </w:tr>
      <w:tr w:rsidR="009B58D4" w:rsidRPr="00B25074" w14:paraId="391F944F" w14:textId="77777777" w:rsidTr="009B58D4">
        <w:trPr>
          <w:trHeight w:val="525"/>
        </w:trPr>
        <w:tc>
          <w:tcPr>
            <w:tcW w:w="2547" w:type="dxa"/>
            <w:vMerge w:val="restart"/>
          </w:tcPr>
          <w:p w14:paraId="060C563F" w14:textId="06DFA902" w:rsidR="009B58D4" w:rsidRPr="00B25074" w:rsidRDefault="009B58D4" w:rsidP="007D6A8C">
            <w:pPr>
              <w:jc w:val="center"/>
              <w:rPr>
                <w:rFonts w:ascii="Arial" w:hAnsi="Arial" w:cs="Arial"/>
                <w:b/>
              </w:rPr>
            </w:pPr>
            <w:r w:rsidRPr="00B25074">
              <w:rPr>
                <w:rFonts w:ascii="Arial" w:hAnsi="Arial" w:cs="Arial"/>
                <w:b/>
              </w:rPr>
              <w:t xml:space="preserve">Personal Development and Mutual Understanding </w:t>
            </w:r>
          </w:p>
        </w:tc>
        <w:tc>
          <w:tcPr>
            <w:tcW w:w="3402" w:type="dxa"/>
            <w:gridSpan w:val="2"/>
          </w:tcPr>
          <w:p w14:paraId="22555062" w14:textId="37C6F13F" w:rsidR="009B58D4" w:rsidRPr="009B58D4" w:rsidRDefault="009B58D4" w:rsidP="00AF4E16">
            <w:pPr>
              <w:rPr>
                <w:rFonts w:ascii="Arial" w:hAnsi="Arial" w:cs="Arial"/>
                <w:sz w:val="18"/>
                <w:szCs w:val="18"/>
              </w:rPr>
            </w:pPr>
            <w:r w:rsidRPr="009B58D4">
              <w:rPr>
                <w:rFonts w:ascii="Arial" w:hAnsi="Arial" w:cs="Arial"/>
                <w:sz w:val="18"/>
                <w:szCs w:val="18"/>
              </w:rPr>
              <w:t xml:space="preserve">Theme 1: </w:t>
            </w:r>
          </w:p>
        </w:tc>
        <w:tc>
          <w:tcPr>
            <w:tcW w:w="16726" w:type="dxa"/>
            <w:gridSpan w:val="7"/>
          </w:tcPr>
          <w:p w14:paraId="38F20E69" w14:textId="28C4CBA9" w:rsidR="009B58D4" w:rsidRPr="00216AA8" w:rsidRDefault="009B58D4" w:rsidP="009B58D4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9B58D4" w:rsidRPr="00B25074" w14:paraId="20CF28E7" w14:textId="77777777" w:rsidTr="009B58D4">
        <w:trPr>
          <w:trHeight w:val="496"/>
        </w:trPr>
        <w:tc>
          <w:tcPr>
            <w:tcW w:w="2547" w:type="dxa"/>
            <w:vMerge/>
          </w:tcPr>
          <w:p w14:paraId="0B895D17" w14:textId="77777777" w:rsidR="009B58D4" w:rsidRPr="00B25074" w:rsidRDefault="009B58D4" w:rsidP="007D6A8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gridSpan w:val="2"/>
            <w:vMerge w:val="restart"/>
          </w:tcPr>
          <w:p w14:paraId="4CCF2491" w14:textId="6621DDA5" w:rsidR="009B58D4" w:rsidRPr="009B58D4" w:rsidRDefault="009B58D4" w:rsidP="00780392">
            <w:pPr>
              <w:rPr>
                <w:rFonts w:ascii="Arial" w:hAnsi="Arial" w:cs="Arial"/>
                <w:sz w:val="18"/>
                <w:szCs w:val="18"/>
              </w:rPr>
            </w:pPr>
            <w:r w:rsidRPr="009B58D4">
              <w:rPr>
                <w:rFonts w:ascii="Arial" w:hAnsi="Arial" w:cs="Arial"/>
                <w:sz w:val="18"/>
                <w:szCs w:val="18"/>
              </w:rPr>
              <w:t xml:space="preserve">Theme 2: </w:t>
            </w:r>
          </w:p>
          <w:p w14:paraId="2FC4EC49" w14:textId="77777777" w:rsidR="009B58D4" w:rsidRPr="009B58D4" w:rsidRDefault="009B58D4" w:rsidP="0064013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26" w:type="dxa"/>
            <w:gridSpan w:val="7"/>
          </w:tcPr>
          <w:p w14:paraId="78CE3F88" w14:textId="77777777" w:rsidR="009B58D4" w:rsidRDefault="009B58D4" w:rsidP="00AF4E16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216AA8">
              <w:rPr>
                <w:rFonts w:ascii="Arial" w:hAnsi="Arial" w:cs="Arial"/>
                <w:color w:val="00B050"/>
                <w:sz w:val="18"/>
                <w:szCs w:val="18"/>
              </w:rPr>
              <w:t>Daily Circle Tim</w:t>
            </w:r>
            <w:r w:rsidR="00AF4E16">
              <w:rPr>
                <w:rFonts w:ascii="Arial" w:hAnsi="Arial" w:cs="Arial"/>
                <w:color w:val="00B050"/>
                <w:sz w:val="18"/>
                <w:szCs w:val="18"/>
              </w:rPr>
              <w:t>e:</w:t>
            </w:r>
          </w:p>
          <w:p w14:paraId="0AE61D5F" w14:textId="77777777" w:rsidR="00AF4E16" w:rsidRDefault="00AF4E16" w:rsidP="00AF4E16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  <w:p w14:paraId="0688CABC" w14:textId="77777777" w:rsidR="00AF4E16" w:rsidRDefault="00AF4E16" w:rsidP="00AF4E16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  <w:p w14:paraId="5FE52C3F" w14:textId="77777777" w:rsidR="00AF4E16" w:rsidRDefault="00AF4E16" w:rsidP="00AF4E16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  <w:p w14:paraId="2C8FB994" w14:textId="48D64A17" w:rsidR="00AF4E16" w:rsidRPr="00216AA8" w:rsidRDefault="00AF4E16" w:rsidP="00AF4E16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</w:tr>
      <w:tr w:rsidR="009B58D4" w:rsidRPr="00B25074" w14:paraId="0B9F7114" w14:textId="77777777" w:rsidTr="009B58D4">
        <w:trPr>
          <w:trHeight w:val="496"/>
        </w:trPr>
        <w:tc>
          <w:tcPr>
            <w:tcW w:w="2547" w:type="dxa"/>
            <w:vMerge/>
          </w:tcPr>
          <w:p w14:paraId="6E1ECEE6" w14:textId="77777777" w:rsidR="009B58D4" w:rsidRPr="00B25074" w:rsidRDefault="009B58D4" w:rsidP="007D6A8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gridSpan w:val="2"/>
            <w:vMerge/>
          </w:tcPr>
          <w:p w14:paraId="2EF42D50" w14:textId="77777777" w:rsidR="009B58D4" w:rsidRPr="009B58D4" w:rsidRDefault="009B58D4" w:rsidP="0078039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221" w:type="dxa"/>
            <w:gridSpan w:val="4"/>
          </w:tcPr>
          <w:p w14:paraId="15117C60" w14:textId="77777777" w:rsidR="009B58D4" w:rsidRPr="00216AA8" w:rsidRDefault="009B58D4" w:rsidP="008450EF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835" w:type="dxa"/>
          </w:tcPr>
          <w:p w14:paraId="57340D61" w14:textId="77777777" w:rsidR="009B58D4" w:rsidRDefault="009B58D4" w:rsidP="009B58D4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  <w:p w14:paraId="5ADD31B6" w14:textId="1207FAFA" w:rsidR="00AF4E16" w:rsidRPr="00216AA8" w:rsidRDefault="00AF4E16" w:rsidP="009B58D4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9E7F752" w14:textId="77777777" w:rsidR="009B58D4" w:rsidRDefault="009B58D4" w:rsidP="009B58D4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  <w:p w14:paraId="72C8EDDA" w14:textId="1E540F9F" w:rsidR="00AF4E16" w:rsidRPr="00216AA8" w:rsidRDefault="00AF4E16" w:rsidP="009B58D4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976" w:type="dxa"/>
          </w:tcPr>
          <w:p w14:paraId="6D4C8B64" w14:textId="77777777" w:rsidR="009B58D4" w:rsidRDefault="009B58D4" w:rsidP="009B58D4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  <w:p w14:paraId="20EDEA4D" w14:textId="77777777" w:rsidR="00AF4E16" w:rsidRDefault="00AF4E16" w:rsidP="009B58D4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  <w:p w14:paraId="24D07633" w14:textId="77777777" w:rsidR="00AF4E16" w:rsidRDefault="00AF4E16" w:rsidP="009B58D4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  <w:p w14:paraId="5056EA02" w14:textId="77777777" w:rsidR="00AF4E16" w:rsidRDefault="00AF4E16" w:rsidP="009B58D4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  <w:p w14:paraId="378D1459" w14:textId="77777777" w:rsidR="00AF4E16" w:rsidRDefault="00AF4E16" w:rsidP="009B58D4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  <w:p w14:paraId="082E4E70" w14:textId="77777777" w:rsidR="00AF4E16" w:rsidRDefault="00AF4E16" w:rsidP="009B58D4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  <w:p w14:paraId="2105FF3F" w14:textId="77777777" w:rsidR="00AF4E16" w:rsidRDefault="00AF4E16" w:rsidP="009B58D4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  <w:p w14:paraId="588A000A" w14:textId="77777777" w:rsidR="00AF4E16" w:rsidRDefault="00AF4E16" w:rsidP="009B58D4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  <w:p w14:paraId="7ACD9B9F" w14:textId="77777777" w:rsidR="00AF4E16" w:rsidRDefault="00AF4E16" w:rsidP="009B58D4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  <w:p w14:paraId="487D899A" w14:textId="77777777" w:rsidR="00AF4E16" w:rsidRDefault="00AF4E16" w:rsidP="009B58D4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  <w:p w14:paraId="1B5B035C" w14:textId="77777777" w:rsidR="00AF4E16" w:rsidRDefault="00AF4E16" w:rsidP="009B58D4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  <w:p w14:paraId="4BF3C3F1" w14:textId="77777777" w:rsidR="00AF4E16" w:rsidRDefault="00AF4E16" w:rsidP="009B58D4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  <w:p w14:paraId="55AB925B" w14:textId="77777777" w:rsidR="00AF4E16" w:rsidRDefault="00AF4E16" w:rsidP="009B58D4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  <w:p w14:paraId="3E349D0C" w14:textId="77777777" w:rsidR="00AF4E16" w:rsidRDefault="00AF4E16" w:rsidP="009B58D4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  <w:p w14:paraId="2159C320" w14:textId="321A8387" w:rsidR="00AF4E16" w:rsidRPr="00216AA8" w:rsidRDefault="00AF4E16" w:rsidP="009B58D4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</w:tr>
      <w:tr w:rsidR="009B58D4" w:rsidRPr="00B25074" w14:paraId="386D4EA1" w14:textId="77777777" w:rsidTr="009B58D4">
        <w:trPr>
          <w:trHeight w:val="525"/>
        </w:trPr>
        <w:tc>
          <w:tcPr>
            <w:tcW w:w="2547" w:type="dxa"/>
            <w:vMerge/>
          </w:tcPr>
          <w:p w14:paraId="4660F0FF" w14:textId="77777777" w:rsidR="009B58D4" w:rsidRPr="00B25074" w:rsidRDefault="009B58D4" w:rsidP="0078039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gridSpan w:val="2"/>
            <w:vMerge w:val="restart"/>
          </w:tcPr>
          <w:p w14:paraId="2AA5265B" w14:textId="503A8240" w:rsidR="00AF4E16" w:rsidRPr="009B58D4" w:rsidRDefault="009B58D4" w:rsidP="00AF4E16">
            <w:pPr>
              <w:rPr>
                <w:rFonts w:ascii="Arial" w:hAnsi="Arial" w:cs="Arial"/>
                <w:sz w:val="18"/>
                <w:szCs w:val="18"/>
              </w:rPr>
            </w:pPr>
            <w:r w:rsidRPr="009B58D4">
              <w:rPr>
                <w:rFonts w:ascii="Arial" w:hAnsi="Arial" w:cs="Arial"/>
                <w:sz w:val="18"/>
                <w:szCs w:val="18"/>
              </w:rPr>
              <w:t xml:space="preserve">Theme 3: </w:t>
            </w:r>
          </w:p>
          <w:p w14:paraId="100A40A1" w14:textId="3C40E207" w:rsidR="009B58D4" w:rsidRPr="009B58D4" w:rsidRDefault="009B58D4" w:rsidP="00B53D8B">
            <w:pPr>
              <w:numPr>
                <w:ilvl w:val="0"/>
                <w:numId w:val="6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86" w:type="dxa"/>
          </w:tcPr>
          <w:p w14:paraId="336A5886" w14:textId="77777777" w:rsidR="009B58D4" w:rsidRPr="00216AA8" w:rsidRDefault="009B58D4" w:rsidP="00780392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  <w:r w:rsidRPr="00216AA8">
              <w:rPr>
                <w:rFonts w:ascii="Arial" w:hAnsi="Arial" w:cs="Arial"/>
                <w:color w:val="0070C0"/>
                <w:sz w:val="18"/>
                <w:szCs w:val="18"/>
              </w:rPr>
              <w:t>Attention Autism:</w:t>
            </w:r>
          </w:p>
          <w:p w14:paraId="745E19BB" w14:textId="6FA3B9B3" w:rsidR="009B58D4" w:rsidRPr="00216AA8" w:rsidRDefault="009B58D4" w:rsidP="00AF4E16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</w:tc>
        <w:tc>
          <w:tcPr>
            <w:tcW w:w="2600" w:type="dxa"/>
            <w:gridSpan w:val="2"/>
          </w:tcPr>
          <w:p w14:paraId="29F47A91" w14:textId="77777777" w:rsidR="009B58D4" w:rsidRPr="00216AA8" w:rsidRDefault="009B58D4" w:rsidP="00780392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  <w:r w:rsidRPr="00216AA8">
              <w:rPr>
                <w:rFonts w:ascii="Arial" w:hAnsi="Arial" w:cs="Arial"/>
                <w:color w:val="0070C0"/>
                <w:sz w:val="18"/>
                <w:szCs w:val="18"/>
              </w:rPr>
              <w:t>Attention Autism:</w:t>
            </w:r>
          </w:p>
          <w:p w14:paraId="590E1271" w14:textId="7717E9CE" w:rsidR="009B58D4" w:rsidRPr="00216AA8" w:rsidRDefault="009B58D4" w:rsidP="00780392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</w:tc>
        <w:tc>
          <w:tcPr>
            <w:tcW w:w="2835" w:type="dxa"/>
          </w:tcPr>
          <w:p w14:paraId="67E310BF" w14:textId="77777777" w:rsidR="009B58D4" w:rsidRPr="00216AA8" w:rsidRDefault="009B58D4" w:rsidP="00780392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  <w:r w:rsidRPr="00216AA8">
              <w:rPr>
                <w:rFonts w:ascii="Arial" w:hAnsi="Arial" w:cs="Arial"/>
                <w:color w:val="0070C0"/>
                <w:sz w:val="18"/>
                <w:szCs w:val="18"/>
              </w:rPr>
              <w:t>Attention Autism:</w:t>
            </w:r>
          </w:p>
          <w:p w14:paraId="0BE66E78" w14:textId="6B7185AF" w:rsidR="009B58D4" w:rsidRPr="00216AA8" w:rsidRDefault="009B58D4" w:rsidP="00780392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  <w:r w:rsidRPr="00216AA8">
              <w:rPr>
                <w:rFonts w:ascii="Arial" w:hAnsi="Arial" w:cs="Arial"/>
                <w:color w:val="0070C0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</w:tcPr>
          <w:p w14:paraId="13052278" w14:textId="1BA8C376" w:rsidR="009B58D4" w:rsidRPr="00216AA8" w:rsidRDefault="00216AA8" w:rsidP="00780392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  <w:r w:rsidRPr="00216AA8">
              <w:rPr>
                <w:rFonts w:ascii="Arial" w:hAnsi="Arial" w:cs="Arial"/>
                <w:color w:val="0070C0"/>
                <w:sz w:val="18"/>
                <w:szCs w:val="18"/>
              </w:rPr>
              <w:t>A</w:t>
            </w:r>
            <w:r w:rsidR="009B58D4" w:rsidRPr="00216AA8">
              <w:rPr>
                <w:rFonts w:ascii="Arial" w:hAnsi="Arial" w:cs="Arial"/>
                <w:color w:val="0070C0"/>
                <w:sz w:val="18"/>
                <w:szCs w:val="18"/>
              </w:rPr>
              <w:t>ttention Autism:</w:t>
            </w:r>
          </w:p>
          <w:p w14:paraId="222896E9" w14:textId="2C33DBAB" w:rsidR="009B58D4" w:rsidRPr="00216AA8" w:rsidRDefault="009B58D4" w:rsidP="00780392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5A4ABBD" w14:textId="77777777" w:rsidR="009B58D4" w:rsidRPr="00216AA8" w:rsidRDefault="009B58D4" w:rsidP="00780392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  <w:r w:rsidRPr="00216AA8">
              <w:rPr>
                <w:rFonts w:ascii="Arial" w:hAnsi="Arial" w:cs="Arial"/>
                <w:color w:val="0070C0"/>
                <w:sz w:val="18"/>
                <w:szCs w:val="18"/>
              </w:rPr>
              <w:t>Attention Autism:</w:t>
            </w:r>
          </w:p>
          <w:p w14:paraId="0A322DA8" w14:textId="5C7EFB2C" w:rsidR="009B58D4" w:rsidRPr="00216AA8" w:rsidRDefault="009B58D4" w:rsidP="00780392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  <w:r w:rsidRPr="00216AA8">
              <w:rPr>
                <w:rFonts w:ascii="Arial" w:hAnsi="Arial" w:cs="Arial"/>
                <w:color w:val="0070C0"/>
                <w:sz w:val="18"/>
                <w:szCs w:val="18"/>
              </w:rPr>
              <w:t xml:space="preserve"> </w:t>
            </w:r>
          </w:p>
        </w:tc>
        <w:tc>
          <w:tcPr>
            <w:tcW w:w="2976" w:type="dxa"/>
          </w:tcPr>
          <w:p w14:paraId="5F666FD5" w14:textId="1CA3C660" w:rsidR="009B58D4" w:rsidRPr="00216AA8" w:rsidRDefault="00216AA8" w:rsidP="00780392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  <w:r w:rsidRPr="00216AA8">
              <w:rPr>
                <w:rFonts w:ascii="Arial" w:hAnsi="Arial" w:cs="Arial"/>
                <w:color w:val="0070C0"/>
                <w:sz w:val="18"/>
                <w:szCs w:val="18"/>
              </w:rPr>
              <w:t>A</w:t>
            </w:r>
            <w:r w:rsidR="009B58D4" w:rsidRPr="00216AA8">
              <w:rPr>
                <w:rFonts w:ascii="Arial" w:hAnsi="Arial" w:cs="Arial"/>
                <w:color w:val="0070C0"/>
                <w:sz w:val="18"/>
                <w:szCs w:val="18"/>
              </w:rPr>
              <w:t>ttention Autism:</w:t>
            </w:r>
          </w:p>
          <w:p w14:paraId="420E44AC" w14:textId="0E76AED7" w:rsidR="009B58D4" w:rsidRPr="00216AA8" w:rsidRDefault="009B58D4" w:rsidP="00AF4E16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</w:tc>
      </w:tr>
      <w:tr w:rsidR="009B58D4" w:rsidRPr="00B25074" w14:paraId="19A4A755" w14:textId="77777777" w:rsidTr="00216AA8">
        <w:trPr>
          <w:trHeight w:val="258"/>
        </w:trPr>
        <w:tc>
          <w:tcPr>
            <w:tcW w:w="2547" w:type="dxa"/>
            <w:vMerge/>
          </w:tcPr>
          <w:p w14:paraId="49A0804E" w14:textId="77777777" w:rsidR="009B58D4" w:rsidRPr="00B25074" w:rsidRDefault="009B58D4" w:rsidP="007D6A8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gridSpan w:val="2"/>
            <w:vMerge/>
          </w:tcPr>
          <w:p w14:paraId="2D670AED" w14:textId="77777777" w:rsidR="009B58D4" w:rsidRPr="009B58D4" w:rsidRDefault="009B58D4" w:rsidP="0078039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26" w:type="dxa"/>
            <w:gridSpan w:val="7"/>
          </w:tcPr>
          <w:p w14:paraId="6F90F318" w14:textId="34F0C91B" w:rsidR="009B58D4" w:rsidRDefault="009B58D4" w:rsidP="00AF4E16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  <w:r w:rsidRPr="00216AA8">
              <w:rPr>
                <w:rFonts w:ascii="Arial" w:hAnsi="Arial" w:cs="Arial"/>
                <w:color w:val="0070C0"/>
                <w:sz w:val="18"/>
                <w:szCs w:val="18"/>
              </w:rPr>
              <w:t xml:space="preserve">Use of AFL: </w:t>
            </w:r>
          </w:p>
          <w:p w14:paraId="4D3FD209" w14:textId="77777777" w:rsidR="00AF4E16" w:rsidRDefault="00AF4E16" w:rsidP="009B58D4">
            <w:pPr>
              <w:jc w:val="center"/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4758182F" w14:textId="26CACDA4" w:rsidR="00AF4E16" w:rsidRPr="00216AA8" w:rsidRDefault="00AF4E16" w:rsidP="009B58D4">
            <w:pPr>
              <w:jc w:val="center"/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</w:tc>
      </w:tr>
      <w:tr w:rsidR="009B58D4" w:rsidRPr="00B25074" w14:paraId="59221512" w14:textId="77777777" w:rsidTr="009B58D4">
        <w:trPr>
          <w:trHeight w:val="496"/>
        </w:trPr>
        <w:tc>
          <w:tcPr>
            <w:tcW w:w="2547" w:type="dxa"/>
            <w:vMerge/>
          </w:tcPr>
          <w:p w14:paraId="546E4FA7" w14:textId="77777777" w:rsidR="009B58D4" w:rsidRPr="00B25074" w:rsidRDefault="009B58D4" w:rsidP="007D6A8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gridSpan w:val="2"/>
          </w:tcPr>
          <w:p w14:paraId="3F8F91DA" w14:textId="57FA35DA" w:rsidR="009B58D4" w:rsidRPr="009B58D4" w:rsidRDefault="00AF4E16" w:rsidP="0078039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heme 4: </w:t>
            </w:r>
          </w:p>
          <w:p w14:paraId="26F2995A" w14:textId="24698BB9" w:rsidR="009B58D4" w:rsidRPr="009B58D4" w:rsidRDefault="009B58D4" w:rsidP="00AF4E1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26" w:type="dxa"/>
            <w:gridSpan w:val="7"/>
          </w:tcPr>
          <w:p w14:paraId="263C267E" w14:textId="79CFE4FD" w:rsidR="009B58D4" w:rsidRDefault="009B58D4" w:rsidP="00AF4E16">
            <w:pPr>
              <w:rPr>
                <w:rFonts w:ascii="Arial" w:hAnsi="Arial" w:cs="Arial"/>
                <w:color w:val="7030A0"/>
                <w:sz w:val="18"/>
                <w:szCs w:val="18"/>
              </w:rPr>
            </w:pPr>
            <w:r w:rsidRPr="00216AA8">
              <w:rPr>
                <w:rFonts w:ascii="Arial" w:hAnsi="Arial" w:cs="Arial"/>
                <w:color w:val="7030A0"/>
                <w:sz w:val="18"/>
                <w:szCs w:val="18"/>
              </w:rPr>
              <w:t xml:space="preserve">Healthy Eating: </w:t>
            </w:r>
          </w:p>
          <w:p w14:paraId="3790B5CC" w14:textId="459B1E90" w:rsidR="00AF4E16" w:rsidRDefault="00AF4E16" w:rsidP="00AF4E16">
            <w:pPr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  <w:p w14:paraId="6AF050C7" w14:textId="77777777" w:rsidR="00AF4E16" w:rsidRPr="00216AA8" w:rsidRDefault="00AF4E16" w:rsidP="00AF4E16">
            <w:pPr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  <w:p w14:paraId="6C9D70E0" w14:textId="77777777" w:rsidR="009B58D4" w:rsidRPr="00216AA8" w:rsidRDefault="009B58D4" w:rsidP="009B58D4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  <w:p w14:paraId="65F6192C" w14:textId="77777777" w:rsidR="009B58D4" w:rsidRDefault="006F3396" w:rsidP="00AF4E16">
            <w:pPr>
              <w:rPr>
                <w:rFonts w:ascii="Arial" w:hAnsi="Arial" w:cs="Arial"/>
                <w:color w:val="7030A0"/>
                <w:sz w:val="18"/>
                <w:szCs w:val="18"/>
              </w:rPr>
            </w:pPr>
            <w:r w:rsidRPr="00216AA8">
              <w:rPr>
                <w:rFonts w:ascii="Arial" w:hAnsi="Arial" w:cs="Arial"/>
                <w:color w:val="7030A0"/>
                <w:sz w:val="18"/>
                <w:szCs w:val="18"/>
              </w:rPr>
              <w:t>Cookery</w:t>
            </w:r>
            <w:r w:rsidR="009B58D4" w:rsidRPr="00216AA8">
              <w:rPr>
                <w:rFonts w:ascii="Arial" w:hAnsi="Arial" w:cs="Arial"/>
                <w:color w:val="7030A0"/>
                <w:sz w:val="18"/>
                <w:szCs w:val="18"/>
              </w:rPr>
              <w:t xml:space="preserve"> – </w:t>
            </w:r>
          </w:p>
          <w:p w14:paraId="3D3D7575" w14:textId="77777777" w:rsidR="00AF4E16" w:rsidRDefault="00AF4E16" w:rsidP="00AF4E16">
            <w:pPr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  <w:p w14:paraId="4C399BFD" w14:textId="2D309E81" w:rsidR="00AF4E16" w:rsidRPr="009B58D4" w:rsidRDefault="00AF4E16" w:rsidP="00AF4E1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B58D4" w:rsidRPr="00B25074" w14:paraId="64C13F29" w14:textId="77777777" w:rsidTr="009B58D4">
        <w:trPr>
          <w:trHeight w:val="525"/>
        </w:trPr>
        <w:tc>
          <w:tcPr>
            <w:tcW w:w="2547" w:type="dxa"/>
            <w:vMerge/>
          </w:tcPr>
          <w:p w14:paraId="0B8F3D6B" w14:textId="77777777" w:rsidR="009B58D4" w:rsidRPr="00B25074" w:rsidRDefault="009B58D4" w:rsidP="007D6A8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gridSpan w:val="2"/>
          </w:tcPr>
          <w:p w14:paraId="23687D9A" w14:textId="4A5B1F1C" w:rsidR="00AF4E16" w:rsidRPr="009B58D4" w:rsidRDefault="009B58D4" w:rsidP="00AF4E16">
            <w:pPr>
              <w:rPr>
                <w:rFonts w:ascii="Arial" w:hAnsi="Arial" w:cs="Arial"/>
                <w:sz w:val="18"/>
                <w:szCs w:val="18"/>
              </w:rPr>
            </w:pPr>
            <w:r w:rsidRPr="009B58D4">
              <w:rPr>
                <w:rFonts w:ascii="Arial" w:hAnsi="Arial" w:cs="Arial"/>
                <w:sz w:val="18"/>
                <w:szCs w:val="18"/>
              </w:rPr>
              <w:t xml:space="preserve">Theme 5/6: </w:t>
            </w:r>
          </w:p>
          <w:p w14:paraId="1133D83D" w14:textId="2057D3A9" w:rsidR="009B58D4" w:rsidRPr="009B58D4" w:rsidRDefault="009B58D4" w:rsidP="00AF4E1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26" w:type="dxa"/>
            <w:gridSpan w:val="7"/>
          </w:tcPr>
          <w:p w14:paraId="11E9007A" w14:textId="77777777" w:rsidR="009B58D4" w:rsidRDefault="009B58D4" w:rsidP="009B58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37FF435" w14:textId="77777777" w:rsidR="00AF4E16" w:rsidRDefault="00AF4E16" w:rsidP="009B58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595145A" w14:textId="77777777" w:rsidR="00AF4E16" w:rsidRDefault="00AF4E16" w:rsidP="009B58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DFBE0C4" w14:textId="77777777" w:rsidR="00AF4E16" w:rsidRDefault="00AF4E16" w:rsidP="009B58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A57AB30" w14:textId="77777777" w:rsidR="00AF4E16" w:rsidRDefault="00AF4E16" w:rsidP="009B58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A09E0F7" w14:textId="77777777" w:rsidR="00AF4E16" w:rsidRDefault="00AF4E16" w:rsidP="009B58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44A62E7" w14:textId="704F3750" w:rsidR="00AF4E16" w:rsidRPr="009B58D4" w:rsidRDefault="00AF4E16" w:rsidP="009B58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A5DD0" w:rsidRPr="00B25074" w14:paraId="4D183A1B" w14:textId="77777777" w:rsidTr="00FD2934">
        <w:trPr>
          <w:trHeight w:val="525"/>
        </w:trPr>
        <w:tc>
          <w:tcPr>
            <w:tcW w:w="2599" w:type="dxa"/>
            <w:gridSpan w:val="2"/>
            <w:vMerge w:val="restart"/>
          </w:tcPr>
          <w:p w14:paraId="17EFC61D" w14:textId="77777777" w:rsidR="005B5FEA" w:rsidRPr="00B570B6" w:rsidRDefault="005B5FEA" w:rsidP="007D6A8C">
            <w:pPr>
              <w:jc w:val="center"/>
              <w:rPr>
                <w:rFonts w:ascii="Arial" w:hAnsi="Arial" w:cs="Arial"/>
                <w:b/>
                <w:sz w:val="32"/>
              </w:rPr>
            </w:pPr>
            <w:r w:rsidRPr="00B570B6">
              <w:rPr>
                <w:rFonts w:ascii="Arial" w:hAnsi="Arial" w:cs="Arial"/>
                <w:b/>
                <w:sz w:val="32"/>
              </w:rPr>
              <w:t>AREAS OF LEARNING</w:t>
            </w:r>
          </w:p>
        </w:tc>
        <w:tc>
          <w:tcPr>
            <w:tcW w:w="3350" w:type="dxa"/>
            <w:vMerge w:val="restart"/>
          </w:tcPr>
          <w:p w14:paraId="648FFE34" w14:textId="77777777" w:rsidR="005B5FEA" w:rsidRPr="00B570B6" w:rsidRDefault="005B5FEA" w:rsidP="007D6A8C">
            <w:pPr>
              <w:jc w:val="center"/>
              <w:rPr>
                <w:rFonts w:ascii="Arial" w:hAnsi="Arial" w:cs="Arial"/>
                <w:b/>
                <w:sz w:val="32"/>
              </w:rPr>
            </w:pPr>
            <w:r w:rsidRPr="00B570B6">
              <w:rPr>
                <w:rFonts w:ascii="Arial" w:hAnsi="Arial" w:cs="Arial"/>
                <w:b/>
                <w:sz w:val="32"/>
              </w:rPr>
              <w:t>LEARNING INTENTIONS</w:t>
            </w:r>
          </w:p>
        </w:tc>
        <w:tc>
          <w:tcPr>
            <w:tcW w:w="16726" w:type="dxa"/>
            <w:gridSpan w:val="7"/>
          </w:tcPr>
          <w:p w14:paraId="03180F86" w14:textId="77777777" w:rsidR="005B5FEA" w:rsidRPr="00B25074" w:rsidRDefault="005B5FEA" w:rsidP="007D6A8C">
            <w:pPr>
              <w:jc w:val="center"/>
              <w:rPr>
                <w:rFonts w:ascii="Arial" w:hAnsi="Arial" w:cs="Arial"/>
              </w:rPr>
            </w:pPr>
            <w:r w:rsidRPr="00B570B6">
              <w:rPr>
                <w:rFonts w:ascii="Arial" w:hAnsi="Arial" w:cs="Arial"/>
                <w:b/>
                <w:sz w:val="32"/>
              </w:rPr>
              <w:t>DIFFERENTIATED LEARNING EXPERIENCES</w:t>
            </w:r>
          </w:p>
        </w:tc>
      </w:tr>
      <w:tr w:rsidR="00BA5DD0" w:rsidRPr="00B25074" w14:paraId="332BACF8" w14:textId="77777777" w:rsidTr="00FD2934">
        <w:trPr>
          <w:trHeight w:val="525"/>
        </w:trPr>
        <w:tc>
          <w:tcPr>
            <w:tcW w:w="2599" w:type="dxa"/>
            <w:gridSpan w:val="2"/>
            <w:vMerge/>
          </w:tcPr>
          <w:p w14:paraId="357A0104" w14:textId="77777777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0" w:type="dxa"/>
            <w:vMerge/>
          </w:tcPr>
          <w:p w14:paraId="2485D3D1" w14:textId="77777777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5" w:type="dxa"/>
            <w:gridSpan w:val="2"/>
          </w:tcPr>
          <w:p w14:paraId="3F4DD5D8" w14:textId="77777777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1:</w:t>
            </w:r>
          </w:p>
          <w:p w14:paraId="6B8EE79F" w14:textId="69D5E74D" w:rsidR="00FD2934" w:rsidRPr="00B25074" w:rsidRDefault="00FD2934" w:rsidP="00AF4E1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</w:tcPr>
          <w:p w14:paraId="6A7B6A08" w14:textId="77777777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2:</w:t>
            </w:r>
          </w:p>
          <w:p w14:paraId="36C91359" w14:textId="4E176CEF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5" w:type="dxa"/>
          </w:tcPr>
          <w:p w14:paraId="25BE1CF7" w14:textId="77777777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3:</w:t>
            </w:r>
          </w:p>
          <w:p w14:paraId="782E00B8" w14:textId="73BADF3E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5" w:type="dxa"/>
          </w:tcPr>
          <w:p w14:paraId="0F213415" w14:textId="77777777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4:</w:t>
            </w:r>
          </w:p>
          <w:p w14:paraId="4CB41375" w14:textId="757A373F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694" w:type="dxa"/>
          </w:tcPr>
          <w:p w14:paraId="4E093F86" w14:textId="77777777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5:</w:t>
            </w:r>
          </w:p>
          <w:p w14:paraId="5347020A" w14:textId="6CA668B7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976" w:type="dxa"/>
          </w:tcPr>
          <w:p w14:paraId="4367F34B" w14:textId="77777777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6:</w:t>
            </w:r>
          </w:p>
          <w:p w14:paraId="6CF9EA93" w14:textId="77777777" w:rsidR="00AF4E16" w:rsidRDefault="00AF4E16" w:rsidP="00FD2934">
            <w:pPr>
              <w:jc w:val="center"/>
              <w:rPr>
                <w:rFonts w:ascii="Arial" w:hAnsi="Arial" w:cs="Arial"/>
              </w:rPr>
            </w:pPr>
          </w:p>
          <w:p w14:paraId="50052686" w14:textId="77777777" w:rsidR="00AF4E16" w:rsidRDefault="00AF4E16" w:rsidP="00FD2934">
            <w:pPr>
              <w:jc w:val="center"/>
              <w:rPr>
                <w:rFonts w:ascii="Arial" w:hAnsi="Arial" w:cs="Arial"/>
              </w:rPr>
            </w:pPr>
          </w:p>
          <w:p w14:paraId="612713B3" w14:textId="4AA8FD2B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 xml:space="preserve"> </w:t>
            </w:r>
          </w:p>
        </w:tc>
      </w:tr>
      <w:tr w:rsidR="00BA5DD0" w:rsidRPr="00B25074" w14:paraId="331D9A13" w14:textId="77777777" w:rsidTr="00FD2934">
        <w:trPr>
          <w:trHeight w:val="525"/>
        </w:trPr>
        <w:tc>
          <w:tcPr>
            <w:tcW w:w="2599" w:type="dxa"/>
            <w:gridSpan w:val="2"/>
            <w:vMerge w:val="restart"/>
          </w:tcPr>
          <w:p w14:paraId="2D9771FF" w14:textId="35C7045E" w:rsidR="00FD2934" w:rsidRPr="00B570B6" w:rsidRDefault="00FD2934" w:rsidP="007D6A8C">
            <w:pPr>
              <w:jc w:val="center"/>
              <w:rPr>
                <w:rFonts w:ascii="Arial" w:hAnsi="Arial" w:cs="Arial"/>
                <w:b/>
                <w:sz w:val="32"/>
              </w:rPr>
            </w:pPr>
            <w:r w:rsidRPr="00B570B6">
              <w:rPr>
                <w:rFonts w:ascii="Arial" w:hAnsi="Arial" w:cs="Arial"/>
                <w:b/>
                <w:sz w:val="32"/>
              </w:rPr>
              <w:t xml:space="preserve">The World Around Us </w:t>
            </w:r>
          </w:p>
        </w:tc>
        <w:tc>
          <w:tcPr>
            <w:tcW w:w="3350" w:type="dxa"/>
            <w:vMerge w:val="restart"/>
          </w:tcPr>
          <w:p w14:paraId="40AAC5DE" w14:textId="77777777" w:rsidR="00AF4E16" w:rsidRDefault="00AF4E16" w:rsidP="00B570B6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28E5740E" w14:textId="77777777" w:rsidR="00AF4E16" w:rsidRDefault="00AF4E16" w:rsidP="00B570B6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365653C5" w14:textId="77777777" w:rsidR="00AF4E16" w:rsidRDefault="00AF4E16" w:rsidP="00B570B6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1597D63B" w14:textId="77777777" w:rsidR="00AF4E16" w:rsidRDefault="00AF4E16" w:rsidP="00B570B6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5F573A6A" w14:textId="77777777" w:rsidR="00AF4E16" w:rsidRDefault="00AF4E16" w:rsidP="00B570B6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40D4F197" w14:textId="77777777" w:rsidR="00AF4E16" w:rsidRDefault="00AF4E16" w:rsidP="00B570B6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2567DECE" w14:textId="77777777" w:rsidR="00AF4E16" w:rsidRDefault="00AF4E16" w:rsidP="00B570B6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25C3706B" w14:textId="77777777" w:rsidR="00AF4E16" w:rsidRDefault="00AF4E16" w:rsidP="00B570B6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3D976A53" w14:textId="77777777" w:rsidR="00AF4E16" w:rsidRDefault="00AF4E16" w:rsidP="00B570B6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6FCF9BC5" w14:textId="77777777" w:rsidR="00AF4E16" w:rsidRDefault="00AF4E16" w:rsidP="00B570B6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7C09EF7C" w14:textId="77777777" w:rsidR="00AF4E16" w:rsidRDefault="00AF4E16" w:rsidP="00B570B6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2F82D5DC" w14:textId="77777777" w:rsidR="00AF4E16" w:rsidRDefault="00AF4E16" w:rsidP="00B570B6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4CFA63E1" w14:textId="16132A6C" w:rsidR="00B570B6" w:rsidRDefault="00B570B6" w:rsidP="00B570B6">
            <w:pPr>
              <w:rPr>
                <w:sz w:val="18"/>
                <w:szCs w:val="18"/>
              </w:rPr>
            </w:pPr>
            <w:r w:rsidRPr="00CC6EBB">
              <w:rPr>
                <w:sz w:val="18"/>
                <w:szCs w:val="18"/>
              </w:rPr>
              <w:t>Cookery</w:t>
            </w:r>
          </w:p>
          <w:p w14:paraId="1056FF3F" w14:textId="77777777" w:rsidR="00B570B6" w:rsidRDefault="00B570B6" w:rsidP="00AF4E16">
            <w:pPr>
              <w:ind w:left="720"/>
              <w:rPr>
                <w:rFonts w:ascii="Arial" w:hAnsi="Arial" w:cs="Arial"/>
              </w:rPr>
            </w:pPr>
          </w:p>
          <w:p w14:paraId="0E5666B2" w14:textId="77777777" w:rsidR="00AF4E16" w:rsidRDefault="00AF4E16" w:rsidP="00AF4E16">
            <w:pPr>
              <w:ind w:left="720"/>
              <w:rPr>
                <w:rFonts w:ascii="Arial" w:hAnsi="Arial" w:cs="Arial"/>
              </w:rPr>
            </w:pPr>
          </w:p>
          <w:p w14:paraId="795C035D" w14:textId="77777777" w:rsidR="00AF4E16" w:rsidRDefault="00AF4E16" w:rsidP="00AF4E16">
            <w:pPr>
              <w:ind w:left="720"/>
              <w:rPr>
                <w:rFonts w:ascii="Arial" w:hAnsi="Arial" w:cs="Arial"/>
              </w:rPr>
            </w:pPr>
          </w:p>
          <w:p w14:paraId="65B1C343" w14:textId="77777777" w:rsidR="00AF4E16" w:rsidRDefault="00AF4E16" w:rsidP="00AF4E16">
            <w:pPr>
              <w:ind w:left="720"/>
              <w:rPr>
                <w:rFonts w:ascii="Arial" w:hAnsi="Arial" w:cs="Arial"/>
              </w:rPr>
            </w:pPr>
          </w:p>
          <w:p w14:paraId="6D4C6848" w14:textId="77777777" w:rsidR="00AF4E16" w:rsidRDefault="00AF4E16" w:rsidP="00AF4E16">
            <w:pPr>
              <w:ind w:left="720"/>
              <w:rPr>
                <w:rFonts w:ascii="Arial" w:hAnsi="Arial" w:cs="Arial"/>
              </w:rPr>
            </w:pPr>
          </w:p>
          <w:p w14:paraId="4B783111" w14:textId="77777777" w:rsidR="00AF4E16" w:rsidRDefault="00AF4E16" w:rsidP="00AF4E16">
            <w:pPr>
              <w:ind w:left="720"/>
              <w:rPr>
                <w:rFonts w:ascii="Arial" w:hAnsi="Arial" w:cs="Arial"/>
              </w:rPr>
            </w:pPr>
          </w:p>
          <w:p w14:paraId="45A28EA2" w14:textId="77777777" w:rsidR="00AF4E16" w:rsidRDefault="00AF4E16" w:rsidP="00AF4E16">
            <w:pPr>
              <w:ind w:left="720"/>
              <w:rPr>
                <w:rFonts w:ascii="Arial" w:hAnsi="Arial" w:cs="Arial"/>
              </w:rPr>
            </w:pPr>
          </w:p>
          <w:p w14:paraId="1C5CD028" w14:textId="77777777" w:rsidR="00AF4E16" w:rsidRDefault="00AF4E16" w:rsidP="00AF4E16">
            <w:pPr>
              <w:ind w:left="720"/>
              <w:rPr>
                <w:rFonts w:ascii="Arial" w:hAnsi="Arial" w:cs="Arial"/>
              </w:rPr>
            </w:pPr>
          </w:p>
          <w:p w14:paraId="32962E2F" w14:textId="77777777" w:rsidR="00AF4E16" w:rsidRDefault="00AF4E16" w:rsidP="00AF4E16">
            <w:pPr>
              <w:ind w:left="720"/>
              <w:rPr>
                <w:rFonts w:ascii="Arial" w:hAnsi="Arial" w:cs="Arial"/>
              </w:rPr>
            </w:pPr>
          </w:p>
          <w:p w14:paraId="4C44D5A8" w14:textId="77777777" w:rsidR="00AF4E16" w:rsidRDefault="00AF4E16" w:rsidP="00AF4E16">
            <w:pPr>
              <w:ind w:left="720"/>
              <w:rPr>
                <w:rFonts w:ascii="Arial" w:hAnsi="Arial" w:cs="Arial"/>
              </w:rPr>
            </w:pPr>
          </w:p>
          <w:p w14:paraId="3D5F2E77" w14:textId="77777777" w:rsidR="00AF4E16" w:rsidRDefault="00AF4E16" w:rsidP="00AF4E16">
            <w:pPr>
              <w:ind w:left="720"/>
              <w:rPr>
                <w:rFonts w:ascii="Arial" w:hAnsi="Arial" w:cs="Arial"/>
              </w:rPr>
            </w:pPr>
          </w:p>
          <w:p w14:paraId="4A1C927F" w14:textId="77777777" w:rsidR="00AF4E16" w:rsidRDefault="00AF4E16" w:rsidP="00AF4E16">
            <w:pPr>
              <w:ind w:left="720"/>
              <w:rPr>
                <w:rFonts w:ascii="Arial" w:hAnsi="Arial" w:cs="Arial"/>
              </w:rPr>
            </w:pPr>
          </w:p>
          <w:p w14:paraId="65DBD935" w14:textId="77777777" w:rsidR="00AF4E16" w:rsidRDefault="00AF4E16" w:rsidP="00AF4E16">
            <w:pPr>
              <w:ind w:left="720"/>
              <w:rPr>
                <w:rFonts w:ascii="Arial" w:hAnsi="Arial" w:cs="Arial"/>
              </w:rPr>
            </w:pPr>
          </w:p>
          <w:p w14:paraId="25FD1D8D" w14:textId="452CE1B6" w:rsidR="00AF4E16" w:rsidRPr="00B25074" w:rsidRDefault="00AF4E16" w:rsidP="00AF4E16">
            <w:pPr>
              <w:ind w:left="720"/>
              <w:rPr>
                <w:rFonts w:ascii="Arial" w:hAnsi="Arial" w:cs="Arial"/>
              </w:rPr>
            </w:pPr>
          </w:p>
        </w:tc>
        <w:tc>
          <w:tcPr>
            <w:tcW w:w="2835" w:type="dxa"/>
            <w:gridSpan w:val="2"/>
          </w:tcPr>
          <w:p w14:paraId="7A6382DC" w14:textId="3E76ACF4" w:rsidR="00A00602" w:rsidRPr="00B570B6" w:rsidRDefault="00A00602" w:rsidP="00BA5DD0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2551" w:type="dxa"/>
          </w:tcPr>
          <w:p w14:paraId="56A02D8D" w14:textId="77777777" w:rsidR="00FD2934" w:rsidRPr="00B570B6" w:rsidRDefault="00FD2934" w:rsidP="00A0060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</w:tcPr>
          <w:p w14:paraId="69AB4C55" w14:textId="77777777" w:rsidR="00A00602" w:rsidRPr="00B570B6" w:rsidRDefault="00A00602" w:rsidP="00A0060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5A006F56" w14:textId="7DEE71D1" w:rsidR="00A00602" w:rsidRPr="00B570B6" w:rsidRDefault="00A00602" w:rsidP="00BA5DD0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</w:tcPr>
          <w:p w14:paraId="053CAFA7" w14:textId="6313463B" w:rsidR="00A00602" w:rsidRPr="00B570B6" w:rsidRDefault="00A00602" w:rsidP="00A0060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3AC8206C" w14:textId="70A3BC97" w:rsidR="00A00602" w:rsidRDefault="00A00602" w:rsidP="00A0060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5486EBDC" w14:textId="57132C44" w:rsidR="00AF4E16" w:rsidRDefault="00AF4E16" w:rsidP="00A0060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15960246" w14:textId="36E1FB8A" w:rsidR="00AF4E16" w:rsidRDefault="00AF4E16" w:rsidP="00A0060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167BBB3F" w14:textId="23CB18C2" w:rsidR="00AF4E16" w:rsidRDefault="00AF4E16" w:rsidP="00A0060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41819F25" w14:textId="24C33206" w:rsidR="00AF4E16" w:rsidRDefault="00AF4E16" w:rsidP="00A0060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6F62D303" w14:textId="3D461B31" w:rsidR="00AF4E16" w:rsidRDefault="00AF4E16" w:rsidP="00A0060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458DFF71" w14:textId="738D6751" w:rsidR="00AF4E16" w:rsidRDefault="00AF4E16" w:rsidP="00A0060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12C18364" w14:textId="24DA5BA3" w:rsidR="00AF4E16" w:rsidRDefault="00AF4E16" w:rsidP="00A0060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67FA3A8E" w14:textId="05A53839" w:rsidR="00AF4E16" w:rsidRDefault="00AF4E16" w:rsidP="00A0060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2E6AA5FE" w14:textId="77777777" w:rsidR="00AF4E16" w:rsidRPr="00B570B6" w:rsidRDefault="00AF4E16" w:rsidP="00A0060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287D52FC" w14:textId="527A597E" w:rsidR="00A00602" w:rsidRPr="00B570B6" w:rsidRDefault="00A00602" w:rsidP="00A0060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234EDA4" w14:textId="4B89C377" w:rsidR="00A00602" w:rsidRPr="00B570B6" w:rsidRDefault="00A00602" w:rsidP="00A0060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7F1C7CED" w14:textId="77777777" w:rsidR="00FD2934" w:rsidRPr="00B570B6" w:rsidRDefault="00FD2934" w:rsidP="00A00602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2976" w:type="dxa"/>
          </w:tcPr>
          <w:p w14:paraId="238BFFFD" w14:textId="77777777" w:rsidR="00A00602" w:rsidRPr="00B570B6" w:rsidRDefault="00A00602" w:rsidP="00A0060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138D69B9" w14:textId="244D22E9" w:rsidR="00FD2934" w:rsidRPr="00B570B6" w:rsidRDefault="00FD2934" w:rsidP="00A0060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BA5DD0" w:rsidRPr="00B25074" w14:paraId="5EFCD45F" w14:textId="77777777" w:rsidTr="00B570B6">
        <w:trPr>
          <w:trHeight w:val="1904"/>
        </w:trPr>
        <w:tc>
          <w:tcPr>
            <w:tcW w:w="2599" w:type="dxa"/>
            <w:gridSpan w:val="2"/>
            <w:vMerge/>
          </w:tcPr>
          <w:p w14:paraId="11ACA9C4" w14:textId="77777777" w:rsidR="00FD2934" w:rsidRPr="00B570B6" w:rsidRDefault="00FD2934" w:rsidP="007D6A8C">
            <w:pPr>
              <w:jc w:val="center"/>
              <w:rPr>
                <w:rFonts w:ascii="Arial" w:hAnsi="Arial" w:cs="Arial"/>
                <w:sz w:val="32"/>
              </w:rPr>
            </w:pPr>
          </w:p>
        </w:tc>
        <w:tc>
          <w:tcPr>
            <w:tcW w:w="3350" w:type="dxa"/>
            <w:vMerge/>
          </w:tcPr>
          <w:p w14:paraId="27F97608" w14:textId="77777777" w:rsidR="00FD2934" w:rsidRPr="00B25074" w:rsidRDefault="00FD2934" w:rsidP="007D6A8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5" w:type="dxa"/>
            <w:gridSpan w:val="2"/>
          </w:tcPr>
          <w:p w14:paraId="2831E2BB" w14:textId="4C6EDF75" w:rsidR="00A00602" w:rsidRPr="00B570B6" w:rsidRDefault="00A00602" w:rsidP="00B570B6">
            <w:pPr>
              <w:rPr>
                <w:rFonts w:ascii="Arial" w:hAnsi="Arial" w:cs="Arial"/>
                <w:color w:val="00B050"/>
              </w:rPr>
            </w:pPr>
          </w:p>
        </w:tc>
        <w:tc>
          <w:tcPr>
            <w:tcW w:w="2551" w:type="dxa"/>
          </w:tcPr>
          <w:p w14:paraId="1CD3E0E6" w14:textId="547F71B5" w:rsidR="00A00602" w:rsidRPr="00B570B6" w:rsidRDefault="00A00602" w:rsidP="00B570B6">
            <w:pPr>
              <w:rPr>
                <w:rFonts w:ascii="Arial" w:hAnsi="Arial" w:cs="Arial"/>
                <w:color w:val="00B050"/>
              </w:rPr>
            </w:pPr>
          </w:p>
        </w:tc>
        <w:tc>
          <w:tcPr>
            <w:tcW w:w="2835" w:type="dxa"/>
          </w:tcPr>
          <w:p w14:paraId="07679D8B" w14:textId="3839FD4D" w:rsidR="00A00602" w:rsidRPr="00B570B6" w:rsidRDefault="00A00602" w:rsidP="00B570B6">
            <w:pPr>
              <w:rPr>
                <w:rFonts w:ascii="Arial" w:hAnsi="Arial" w:cs="Arial"/>
                <w:color w:val="00B050"/>
              </w:rPr>
            </w:pPr>
          </w:p>
        </w:tc>
        <w:tc>
          <w:tcPr>
            <w:tcW w:w="2835" w:type="dxa"/>
          </w:tcPr>
          <w:p w14:paraId="2D1383A3" w14:textId="23B756EE" w:rsidR="00FD2934" w:rsidRPr="00B570B6" w:rsidRDefault="00FD2934" w:rsidP="00B570B6">
            <w:pPr>
              <w:rPr>
                <w:rFonts w:ascii="Arial" w:hAnsi="Arial" w:cs="Arial"/>
                <w:color w:val="00B050"/>
              </w:rPr>
            </w:pPr>
          </w:p>
        </w:tc>
        <w:tc>
          <w:tcPr>
            <w:tcW w:w="2694" w:type="dxa"/>
          </w:tcPr>
          <w:p w14:paraId="60ADC926" w14:textId="4B8EA7C6" w:rsidR="00FD2934" w:rsidRPr="00B570B6" w:rsidRDefault="00FD2934" w:rsidP="00B570B6">
            <w:pPr>
              <w:rPr>
                <w:rFonts w:ascii="Arial" w:hAnsi="Arial" w:cs="Arial"/>
                <w:color w:val="00B050"/>
              </w:rPr>
            </w:pPr>
          </w:p>
        </w:tc>
        <w:tc>
          <w:tcPr>
            <w:tcW w:w="2976" w:type="dxa"/>
          </w:tcPr>
          <w:p w14:paraId="060A94D8" w14:textId="3AC7436D" w:rsidR="00FD2934" w:rsidRPr="00B570B6" w:rsidRDefault="00FD2934" w:rsidP="00B570B6">
            <w:pPr>
              <w:rPr>
                <w:rFonts w:ascii="Arial" w:hAnsi="Arial" w:cs="Arial"/>
                <w:color w:val="00B050"/>
              </w:rPr>
            </w:pPr>
          </w:p>
        </w:tc>
      </w:tr>
      <w:tr w:rsidR="00A00602" w:rsidRPr="00B25074" w14:paraId="04B61FF5" w14:textId="77777777" w:rsidTr="00A00602">
        <w:trPr>
          <w:trHeight w:val="4265"/>
        </w:trPr>
        <w:tc>
          <w:tcPr>
            <w:tcW w:w="2599" w:type="dxa"/>
            <w:gridSpan w:val="2"/>
            <w:vMerge w:val="restart"/>
          </w:tcPr>
          <w:p w14:paraId="422D348E" w14:textId="04F35205" w:rsidR="00A00602" w:rsidRPr="00B570B6" w:rsidRDefault="00A00602" w:rsidP="00A00602">
            <w:pPr>
              <w:jc w:val="center"/>
              <w:rPr>
                <w:rFonts w:ascii="Arial" w:hAnsi="Arial" w:cs="Arial"/>
                <w:b/>
                <w:sz w:val="32"/>
              </w:rPr>
            </w:pPr>
            <w:r w:rsidRPr="00B570B6">
              <w:rPr>
                <w:rFonts w:ascii="Arial" w:hAnsi="Arial" w:cs="Arial"/>
                <w:b/>
                <w:sz w:val="32"/>
              </w:rPr>
              <w:t xml:space="preserve">The Arts </w:t>
            </w:r>
          </w:p>
        </w:tc>
        <w:tc>
          <w:tcPr>
            <w:tcW w:w="3350" w:type="dxa"/>
            <w:vMerge w:val="restart"/>
          </w:tcPr>
          <w:p w14:paraId="23A490CA" w14:textId="3E28BB24" w:rsidR="00A00602" w:rsidRPr="00BA5DD0" w:rsidRDefault="00A00602" w:rsidP="00AF4E16">
            <w:pPr>
              <w:rPr>
                <w:sz w:val="18"/>
                <w:szCs w:val="20"/>
              </w:rPr>
            </w:pPr>
          </w:p>
        </w:tc>
        <w:tc>
          <w:tcPr>
            <w:tcW w:w="2835" w:type="dxa"/>
            <w:gridSpan w:val="2"/>
          </w:tcPr>
          <w:p w14:paraId="7C1B96AC" w14:textId="1132ACEE" w:rsidR="00A00602" w:rsidRPr="00A00602" w:rsidRDefault="00A00602" w:rsidP="00A00602">
            <w:pPr>
              <w:jc w:val="center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A00602">
              <w:rPr>
                <w:rFonts w:ascii="Arial" w:hAnsi="Arial" w:cs="Arial"/>
                <w:sz w:val="18"/>
                <w:szCs w:val="18"/>
                <w:u w:val="single"/>
              </w:rPr>
              <w:t>Art</w:t>
            </w:r>
          </w:p>
          <w:p w14:paraId="25261C7C" w14:textId="3BA03BB4" w:rsidR="00A00602" w:rsidRPr="00A00602" w:rsidRDefault="00A00602" w:rsidP="00A0060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</w:tcPr>
          <w:p w14:paraId="5BB63B56" w14:textId="77777777" w:rsidR="00A00602" w:rsidRPr="00A00602" w:rsidRDefault="00A00602" w:rsidP="00A00602">
            <w:pPr>
              <w:jc w:val="center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A00602">
              <w:rPr>
                <w:rFonts w:ascii="Arial" w:hAnsi="Arial" w:cs="Arial"/>
                <w:sz w:val="18"/>
                <w:szCs w:val="18"/>
                <w:u w:val="single"/>
              </w:rPr>
              <w:t>Art</w:t>
            </w:r>
          </w:p>
          <w:p w14:paraId="421F7712" w14:textId="0D1F4A40" w:rsidR="00A00602" w:rsidRPr="00A00602" w:rsidRDefault="00A00602" w:rsidP="00A0060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</w:tcPr>
          <w:p w14:paraId="790F4747" w14:textId="77777777" w:rsidR="00A00602" w:rsidRPr="00A00602" w:rsidRDefault="00A00602" w:rsidP="00A00602">
            <w:pPr>
              <w:jc w:val="center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A00602">
              <w:rPr>
                <w:rFonts w:ascii="Arial" w:hAnsi="Arial" w:cs="Arial"/>
                <w:sz w:val="18"/>
                <w:szCs w:val="18"/>
                <w:u w:val="single"/>
              </w:rPr>
              <w:t>Art</w:t>
            </w:r>
          </w:p>
          <w:p w14:paraId="4C27C5F4" w14:textId="04703546" w:rsidR="00A00602" w:rsidRPr="00A00602" w:rsidRDefault="00A00602" w:rsidP="00AF4E1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</w:tcPr>
          <w:p w14:paraId="5A2E645B" w14:textId="77777777" w:rsidR="00A00602" w:rsidRPr="00A00602" w:rsidRDefault="00A00602" w:rsidP="00A00602">
            <w:pPr>
              <w:jc w:val="center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A00602">
              <w:rPr>
                <w:rFonts w:ascii="Arial" w:hAnsi="Arial" w:cs="Arial"/>
                <w:sz w:val="18"/>
                <w:szCs w:val="18"/>
                <w:u w:val="single"/>
              </w:rPr>
              <w:t>Art</w:t>
            </w:r>
          </w:p>
          <w:p w14:paraId="2CE2085E" w14:textId="5FB85E7F" w:rsidR="00E95F31" w:rsidRPr="00A00602" w:rsidRDefault="00E95F31" w:rsidP="00A0060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4" w:type="dxa"/>
          </w:tcPr>
          <w:p w14:paraId="40CCD0BF" w14:textId="77777777" w:rsidR="00A00602" w:rsidRPr="00A00602" w:rsidRDefault="00A00602" w:rsidP="00A00602">
            <w:pPr>
              <w:jc w:val="center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A00602">
              <w:rPr>
                <w:rFonts w:ascii="Arial" w:hAnsi="Arial" w:cs="Arial"/>
                <w:sz w:val="18"/>
                <w:szCs w:val="18"/>
                <w:u w:val="single"/>
              </w:rPr>
              <w:t>Art</w:t>
            </w:r>
          </w:p>
          <w:p w14:paraId="7667D91C" w14:textId="3F0E2473" w:rsidR="00A00602" w:rsidRPr="00A00602" w:rsidRDefault="00A00602" w:rsidP="00AF4E1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6" w:type="dxa"/>
          </w:tcPr>
          <w:p w14:paraId="0C71197D" w14:textId="77777777" w:rsidR="00A00602" w:rsidRPr="00A00602" w:rsidRDefault="00A00602" w:rsidP="00A00602">
            <w:pPr>
              <w:jc w:val="center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A00602">
              <w:rPr>
                <w:rFonts w:ascii="Arial" w:hAnsi="Arial" w:cs="Arial"/>
                <w:sz w:val="18"/>
                <w:szCs w:val="18"/>
                <w:u w:val="single"/>
              </w:rPr>
              <w:t>Art</w:t>
            </w:r>
          </w:p>
          <w:p w14:paraId="0900F4A5" w14:textId="1C99225A" w:rsidR="00A00602" w:rsidRPr="00A00602" w:rsidRDefault="00A00602" w:rsidP="00A0060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00602" w:rsidRPr="00B25074" w14:paraId="4998AF2E" w14:textId="77777777" w:rsidTr="00F53EA3">
        <w:trPr>
          <w:trHeight w:val="496"/>
        </w:trPr>
        <w:tc>
          <w:tcPr>
            <w:tcW w:w="2599" w:type="dxa"/>
            <w:gridSpan w:val="2"/>
            <w:vMerge/>
          </w:tcPr>
          <w:p w14:paraId="464FFC87" w14:textId="77777777" w:rsidR="00A00602" w:rsidRPr="00B25074" w:rsidRDefault="00A00602" w:rsidP="00A006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0" w:type="dxa"/>
            <w:vMerge/>
          </w:tcPr>
          <w:p w14:paraId="0597AB60" w14:textId="77777777" w:rsidR="00A00602" w:rsidRPr="00B25074" w:rsidRDefault="00A00602" w:rsidP="00A006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726" w:type="dxa"/>
            <w:gridSpan w:val="7"/>
          </w:tcPr>
          <w:p w14:paraId="4CBE6BE0" w14:textId="235E9EBF" w:rsidR="00A00602" w:rsidRPr="00AF4E16" w:rsidRDefault="00A00602" w:rsidP="00AF4E16">
            <w:pPr>
              <w:rPr>
                <w:rFonts w:ascii="Arial" w:hAnsi="Arial" w:cs="Arial"/>
                <w:i/>
                <w:noProof/>
                <w:color w:val="0070C0"/>
                <w:sz w:val="18"/>
                <w:szCs w:val="18"/>
                <w:u w:val="single"/>
              </w:rPr>
            </w:pPr>
            <w:r w:rsidRPr="00AF4E16">
              <w:rPr>
                <w:rFonts w:ascii="Arial" w:hAnsi="Arial" w:cs="Arial"/>
                <w:i/>
                <w:noProof/>
                <w:color w:val="0070C0"/>
                <w:sz w:val="18"/>
                <w:szCs w:val="18"/>
                <w:u w:val="single"/>
              </w:rPr>
              <w:t>Music</w:t>
            </w:r>
          </w:p>
          <w:p w14:paraId="15E9BC20" w14:textId="77777777" w:rsidR="00A00602" w:rsidRPr="00AF4E16" w:rsidRDefault="00A00602" w:rsidP="00A00602">
            <w:pPr>
              <w:jc w:val="center"/>
              <w:rPr>
                <w:rFonts w:ascii="Arial" w:hAnsi="Arial" w:cs="Arial"/>
                <w:i/>
                <w:color w:val="0070C0"/>
                <w:sz w:val="18"/>
                <w:szCs w:val="18"/>
              </w:rPr>
            </w:pPr>
          </w:p>
          <w:p w14:paraId="22232AF6" w14:textId="77777777" w:rsidR="00AF4E16" w:rsidRDefault="00AF4E16" w:rsidP="00AF4E16">
            <w:pPr>
              <w:rPr>
                <w:rFonts w:ascii="Arial" w:hAnsi="Arial" w:cs="Arial"/>
                <w:i/>
                <w:color w:val="0070C0"/>
                <w:sz w:val="18"/>
                <w:szCs w:val="18"/>
              </w:rPr>
            </w:pPr>
          </w:p>
          <w:p w14:paraId="73A4DDB0" w14:textId="77777777" w:rsidR="00AF4E16" w:rsidRDefault="00AF4E16" w:rsidP="00AF4E16">
            <w:pPr>
              <w:rPr>
                <w:rFonts w:ascii="Arial" w:hAnsi="Arial" w:cs="Arial"/>
                <w:i/>
                <w:color w:val="0070C0"/>
                <w:sz w:val="18"/>
                <w:szCs w:val="18"/>
              </w:rPr>
            </w:pPr>
          </w:p>
          <w:p w14:paraId="02FE1806" w14:textId="3A33E354" w:rsidR="00A00602" w:rsidRDefault="00A00602" w:rsidP="00AF4E16">
            <w:pPr>
              <w:rPr>
                <w:rFonts w:ascii="Arial" w:hAnsi="Arial" w:cs="Arial"/>
                <w:i/>
                <w:color w:val="0070C0"/>
                <w:sz w:val="18"/>
                <w:szCs w:val="18"/>
              </w:rPr>
            </w:pPr>
            <w:r w:rsidRPr="00AF4E16">
              <w:rPr>
                <w:rFonts w:ascii="Arial" w:hAnsi="Arial" w:cs="Arial"/>
                <w:i/>
                <w:color w:val="0070C0"/>
                <w:sz w:val="18"/>
                <w:szCs w:val="18"/>
              </w:rPr>
              <w:t xml:space="preserve">Choir: </w:t>
            </w:r>
          </w:p>
          <w:p w14:paraId="4A5C2A5B" w14:textId="77777777" w:rsidR="00AF4E16" w:rsidRDefault="00AF4E16" w:rsidP="00AF4E16">
            <w:pPr>
              <w:rPr>
                <w:rFonts w:ascii="Arial" w:hAnsi="Arial" w:cs="Arial"/>
                <w:i/>
                <w:color w:val="0070C0"/>
                <w:sz w:val="18"/>
                <w:szCs w:val="18"/>
              </w:rPr>
            </w:pPr>
          </w:p>
          <w:p w14:paraId="25DA4C20" w14:textId="77777777" w:rsidR="00AF4E16" w:rsidRDefault="00AF4E16" w:rsidP="00AF4E16">
            <w:pPr>
              <w:rPr>
                <w:rFonts w:ascii="Arial" w:hAnsi="Arial" w:cs="Arial"/>
                <w:i/>
                <w:color w:val="0070C0"/>
                <w:sz w:val="18"/>
                <w:szCs w:val="18"/>
              </w:rPr>
            </w:pPr>
          </w:p>
          <w:p w14:paraId="671C73F0" w14:textId="4CD1C0B2" w:rsidR="00AF4E16" w:rsidRPr="00AF4E16" w:rsidRDefault="00AF4E16" w:rsidP="00AF4E16">
            <w:pPr>
              <w:rPr>
                <w:rFonts w:ascii="Arial" w:hAnsi="Arial" w:cs="Arial"/>
                <w:i/>
                <w:color w:val="0070C0"/>
                <w:sz w:val="18"/>
                <w:szCs w:val="18"/>
              </w:rPr>
            </w:pPr>
          </w:p>
        </w:tc>
      </w:tr>
      <w:tr w:rsidR="00A00602" w:rsidRPr="00B25074" w14:paraId="656BD206" w14:textId="77777777" w:rsidTr="00F53EA3">
        <w:trPr>
          <w:trHeight w:val="496"/>
        </w:trPr>
        <w:tc>
          <w:tcPr>
            <w:tcW w:w="2599" w:type="dxa"/>
            <w:gridSpan w:val="2"/>
            <w:vMerge/>
          </w:tcPr>
          <w:p w14:paraId="5BC627E0" w14:textId="77777777" w:rsidR="00A00602" w:rsidRPr="00B25074" w:rsidRDefault="00A00602" w:rsidP="00A006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0" w:type="dxa"/>
            <w:vMerge/>
          </w:tcPr>
          <w:p w14:paraId="5BF4A593" w14:textId="77777777" w:rsidR="00A00602" w:rsidRPr="00B25074" w:rsidRDefault="00A00602" w:rsidP="00A006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5" w:type="dxa"/>
            <w:gridSpan w:val="2"/>
          </w:tcPr>
          <w:p w14:paraId="5380D324" w14:textId="16D9906B" w:rsidR="00A00602" w:rsidRPr="00B570B6" w:rsidRDefault="00A00602" w:rsidP="00A00602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</w:tc>
        <w:tc>
          <w:tcPr>
            <w:tcW w:w="2551" w:type="dxa"/>
          </w:tcPr>
          <w:p w14:paraId="1030E4A6" w14:textId="33860681" w:rsidR="00A00602" w:rsidRPr="00B570B6" w:rsidRDefault="00A00602" w:rsidP="00AF4E16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</w:tc>
        <w:tc>
          <w:tcPr>
            <w:tcW w:w="2835" w:type="dxa"/>
          </w:tcPr>
          <w:p w14:paraId="3EC05C3E" w14:textId="77777777" w:rsidR="00A00602" w:rsidRPr="00AF4E16" w:rsidRDefault="00A00602" w:rsidP="00AF4E16">
            <w:pPr>
              <w:rPr>
                <w:rFonts w:ascii="Arial" w:hAnsi="Arial" w:cs="Arial"/>
                <w:i/>
                <w:color w:val="0070C0"/>
                <w:sz w:val="18"/>
                <w:szCs w:val="18"/>
              </w:rPr>
            </w:pPr>
          </w:p>
        </w:tc>
        <w:tc>
          <w:tcPr>
            <w:tcW w:w="8505" w:type="dxa"/>
            <w:gridSpan w:val="3"/>
          </w:tcPr>
          <w:p w14:paraId="1B24B049" w14:textId="77777777" w:rsidR="00A00602" w:rsidRDefault="00A00602" w:rsidP="00AF4E16">
            <w:pPr>
              <w:jc w:val="center"/>
              <w:rPr>
                <w:rFonts w:ascii="Arial" w:hAnsi="Arial" w:cs="Arial"/>
                <w:i/>
                <w:color w:val="0070C0"/>
                <w:sz w:val="18"/>
                <w:szCs w:val="18"/>
              </w:rPr>
            </w:pPr>
          </w:p>
          <w:p w14:paraId="2A5A9394" w14:textId="77777777" w:rsidR="00AF4E16" w:rsidRDefault="00AF4E16" w:rsidP="00AF4E16">
            <w:pPr>
              <w:jc w:val="center"/>
              <w:rPr>
                <w:rFonts w:ascii="Arial" w:hAnsi="Arial" w:cs="Arial"/>
                <w:i/>
                <w:color w:val="0070C0"/>
                <w:sz w:val="18"/>
                <w:szCs w:val="18"/>
              </w:rPr>
            </w:pPr>
          </w:p>
          <w:p w14:paraId="73DD00E3" w14:textId="77777777" w:rsidR="00AF4E16" w:rsidRDefault="00AF4E16" w:rsidP="00AF4E16">
            <w:pPr>
              <w:jc w:val="center"/>
              <w:rPr>
                <w:rFonts w:ascii="Arial" w:hAnsi="Arial" w:cs="Arial"/>
                <w:i/>
                <w:color w:val="0070C0"/>
                <w:sz w:val="18"/>
                <w:szCs w:val="18"/>
              </w:rPr>
            </w:pPr>
          </w:p>
          <w:p w14:paraId="15697C1D" w14:textId="77777777" w:rsidR="00AF4E16" w:rsidRDefault="00AF4E16" w:rsidP="00AF4E16">
            <w:pPr>
              <w:jc w:val="center"/>
              <w:rPr>
                <w:rFonts w:ascii="Arial" w:hAnsi="Arial" w:cs="Arial"/>
                <w:i/>
                <w:color w:val="0070C0"/>
                <w:sz w:val="18"/>
                <w:szCs w:val="18"/>
              </w:rPr>
            </w:pPr>
          </w:p>
          <w:p w14:paraId="301C7D75" w14:textId="77777777" w:rsidR="00AF4E16" w:rsidRDefault="00AF4E16" w:rsidP="00AF4E16">
            <w:pPr>
              <w:jc w:val="center"/>
              <w:rPr>
                <w:rFonts w:ascii="Arial" w:hAnsi="Arial" w:cs="Arial"/>
                <w:i/>
                <w:color w:val="0070C0"/>
                <w:sz w:val="18"/>
                <w:szCs w:val="18"/>
              </w:rPr>
            </w:pPr>
          </w:p>
          <w:p w14:paraId="08443CFF" w14:textId="77777777" w:rsidR="00AF4E16" w:rsidRDefault="00AF4E16" w:rsidP="00AF4E16">
            <w:pPr>
              <w:jc w:val="center"/>
              <w:rPr>
                <w:rFonts w:ascii="Arial" w:hAnsi="Arial" w:cs="Arial"/>
                <w:i/>
                <w:color w:val="0070C0"/>
                <w:sz w:val="18"/>
                <w:szCs w:val="18"/>
              </w:rPr>
            </w:pPr>
          </w:p>
          <w:p w14:paraId="4EF3435B" w14:textId="5005C430" w:rsidR="00AF4E16" w:rsidRPr="00AF4E16" w:rsidRDefault="00AF4E16" w:rsidP="00AF4E16">
            <w:pPr>
              <w:jc w:val="center"/>
              <w:rPr>
                <w:rFonts w:ascii="Arial" w:hAnsi="Arial" w:cs="Arial"/>
                <w:i/>
                <w:color w:val="0070C0"/>
                <w:sz w:val="18"/>
                <w:szCs w:val="18"/>
              </w:rPr>
            </w:pPr>
          </w:p>
        </w:tc>
      </w:tr>
      <w:tr w:rsidR="005B5FEA" w:rsidRPr="00B25074" w14:paraId="7B544589" w14:textId="77777777" w:rsidTr="00FD2934">
        <w:trPr>
          <w:trHeight w:val="525"/>
        </w:trPr>
        <w:tc>
          <w:tcPr>
            <w:tcW w:w="2599" w:type="dxa"/>
            <w:gridSpan w:val="2"/>
            <w:vMerge w:val="restart"/>
          </w:tcPr>
          <w:p w14:paraId="700A3290" w14:textId="77777777" w:rsidR="005B5FEA" w:rsidRPr="00B53D8B" w:rsidRDefault="005B5FEA" w:rsidP="007D6A8C">
            <w:pPr>
              <w:jc w:val="center"/>
              <w:rPr>
                <w:rFonts w:ascii="Arial" w:hAnsi="Arial" w:cs="Arial"/>
                <w:b/>
                <w:sz w:val="32"/>
              </w:rPr>
            </w:pPr>
            <w:r w:rsidRPr="00B53D8B">
              <w:rPr>
                <w:rFonts w:ascii="Arial" w:hAnsi="Arial" w:cs="Arial"/>
                <w:b/>
                <w:sz w:val="32"/>
              </w:rPr>
              <w:t>AREAS OF LEARNING</w:t>
            </w:r>
          </w:p>
        </w:tc>
        <w:tc>
          <w:tcPr>
            <w:tcW w:w="3350" w:type="dxa"/>
            <w:vMerge w:val="restart"/>
          </w:tcPr>
          <w:p w14:paraId="5242B6DF" w14:textId="77777777" w:rsidR="005B5FEA" w:rsidRPr="00B53D8B" w:rsidRDefault="005B5FEA" w:rsidP="007D6A8C">
            <w:pPr>
              <w:jc w:val="center"/>
              <w:rPr>
                <w:rFonts w:ascii="Arial" w:hAnsi="Arial" w:cs="Arial"/>
                <w:b/>
                <w:sz w:val="32"/>
              </w:rPr>
            </w:pPr>
            <w:r w:rsidRPr="00B53D8B">
              <w:rPr>
                <w:rFonts w:ascii="Arial" w:hAnsi="Arial" w:cs="Arial"/>
                <w:b/>
                <w:sz w:val="32"/>
              </w:rPr>
              <w:t>LEARNING INTENTIONS</w:t>
            </w:r>
          </w:p>
        </w:tc>
        <w:tc>
          <w:tcPr>
            <w:tcW w:w="16726" w:type="dxa"/>
            <w:gridSpan w:val="7"/>
          </w:tcPr>
          <w:p w14:paraId="646E6CE4" w14:textId="77777777" w:rsidR="005B5FEA" w:rsidRPr="00B25074" w:rsidRDefault="005B5FEA" w:rsidP="007D6A8C">
            <w:pPr>
              <w:jc w:val="center"/>
              <w:rPr>
                <w:rFonts w:ascii="Arial" w:hAnsi="Arial" w:cs="Arial"/>
              </w:rPr>
            </w:pPr>
            <w:r w:rsidRPr="00B53D8B">
              <w:rPr>
                <w:rFonts w:ascii="Arial" w:hAnsi="Arial" w:cs="Arial"/>
                <w:b/>
                <w:sz w:val="32"/>
              </w:rPr>
              <w:t>DIFFERENTIATED LEARNING EXPERIENCES</w:t>
            </w:r>
          </w:p>
        </w:tc>
      </w:tr>
      <w:tr w:rsidR="00FD2934" w:rsidRPr="00B25074" w14:paraId="7B4C7B5C" w14:textId="77777777" w:rsidTr="00FD2934">
        <w:trPr>
          <w:trHeight w:val="525"/>
        </w:trPr>
        <w:tc>
          <w:tcPr>
            <w:tcW w:w="2599" w:type="dxa"/>
            <w:gridSpan w:val="2"/>
            <w:vMerge/>
          </w:tcPr>
          <w:p w14:paraId="6AFC8962" w14:textId="77777777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50" w:type="dxa"/>
            <w:vMerge/>
          </w:tcPr>
          <w:p w14:paraId="752F751A" w14:textId="77777777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5" w:type="dxa"/>
            <w:gridSpan w:val="2"/>
          </w:tcPr>
          <w:p w14:paraId="260A69E5" w14:textId="77777777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1:</w:t>
            </w:r>
          </w:p>
          <w:p w14:paraId="5F0296BF" w14:textId="77777777" w:rsidR="00FD2934" w:rsidRDefault="00FD2934" w:rsidP="00FD2934">
            <w:pPr>
              <w:jc w:val="center"/>
              <w:rPr>
                <w:rFonts w:ascii="Arial" w:hAnsi="Arial" w:cs="Arial"/>
              </w:rPr>
            </w:pPr>
          </w:p>
          <w:p w14:paraId="4621E020" w14:textId="2BB878E4" w:rsidR="00AF4E16" w:rsidRPr="00B25074" w:rsidRDefault="00AF4E16" w:rsidP="00FD293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</w:tcPr>
          <w:p w14:paraId="4330D8FE" w14:textId="77777777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2:</w:t>
            </w:r>
          </w:p>
          <w:p w14:paraId="5C0422EC" w14:textId="77777777" w:rsidR="00FD2934" w:rsidRDefault="00FD2934" w:rsidP="00FD2934">
            <w:pPr>
              <w:jc w:val="center"/>
              <w:rPr>
                <w:rFonts w:ascii="Arial" w:hAnsi="Arial" w:cs="Arial"/>
              </w:rPr>
            </w:pPr>
          </w:p>
          <w:p w14:paraId="40E7A472" w14:textId="0F6620C7" w:rsidR="00AF4E16" w:rsidRPr="00B25074" w:rsidRDefault="00AF4E16" w:rsidP="00FD293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5" w:type="dxa"/>
          </w:tcPr>
          <w:p w14:paraId="1DD4B0F9" w14:textId="77777777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3:</w:t>
            </w:r>
          </w:p>
          <w:p w14:paraId="5F060706" w14:textId="77777777" w:rsidR="00FD2934" w:rsidRDefault="00FD2934" w:rsidP="00FD2934">
            <w:pPr>
              <w:jc w:val="center"/>
              <w:rPr>
                <w:rFonts w:ascii="Arial" w:hAnsi="Arial" w:cs="Arial"/>
              </w:rPr>
            </w:pPr>
          </w:p>
          <w:p w14:paraId="3EBCEB42" w14:textId="4F3929D1" w:rsidR="00AF4E16" w:rsidRPr="00B25074" w:rsidRDefault="00AF4E16" w:rsidP="00FD293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5" w:type="dxa"/>
          </w:tcPr>
          <w:p w14:paraId="4DD3664F" w14:textId="77777777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4:</w:t>
            </w:r>
          </w:p>
          <w:p w14:paraId="432FF512" w14:textId="77777777" w:rsidR="00FD2934" w:rsidRDefault="00FD2934" w:rsidP="00FD2934">
            <w:pPr>
              <w:jc w:val="center"/>
              <w:rPr>
                <w:rFonts w:ascii="Arial" w:hAnsi="Arial" w:cs="Arial"/>
              </w:rPr>
            </w:pPr>
          </w:p>
          <w:p w14:paraId="60A70E3F" w14:textId="4272A4FA" w:rsidR="00AF4E16" w:rsidRPr="00B25074" w:rsidRDefault="00AF4E16" w:rsidP="00FD293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94" w:type="dxa"/>
          </w:tcPr>
          <w:p w14:paraId="3038A72C" w14:textId="77777777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5:</w:t>
            </w:r>
          </w:p>
          <w:p w14:paraId="4654574F" w14:textId="77777777" w:rsidR="00FD2934" w:rsidRDefault="00FD2934" w:rsidP="00FD2934">
            <w:pPr>
              <w:jc w:val="center"/>
              <w:rPr>
                <w:rFonts w:ascii="Arial" w:hAnsi="Arial" w:cs="Arial"/>
              </w:rPr>
            </w:pPr>
          </w:p>
          <w:p w14:paraId="6E52B37F" w14:textId="2F93709F" w:rsidR="00AF4E16" w:rsidRPr="00B25074" w:rsidRDefault="00AF4E16" w:rsidP="00FD293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6" w:type="dxa"/>
          </w:tcPr>
          <w:p w14:paraId="44FC9380" w14:textId="77777777" w:rsidR="00FD2934" w:rsidRPr="00B25074" w:rsidRDefault="00FD2934" w:rsidP="00FD2934">
            <w:pPr>
              <w:jc w:val="center"/>
              <w:rPr>
                <w:rFonts w:ascii="Arial" w:hAnsi="Arial" w:cs="Arial"/>
              </w:rPr>
            </w:pPr>
            <w:r w:rsidRPr="00B25074">
              <w:rPr>
                <w:rFonts w:ascii="Arial" w:hAnsi="Arial" w:cs="Arial"/>
              </w:rPr>
              <w:t>Week 6:</w:t>
            </w:r>
          </w:p>
          <w:p w14:paraId="67D70E93" w14:textId="77777777" w:rsidR="00FD2934" w:rsidRDefault="00FD2934" w:rsidP="00FD2934">
            <w:pPr>
              <w:jc w:val="center"/>
              <w:rPr>
                <w:rFonts w:ascii="Arial" w:hAnsi="Arial" w:cs="Arial"/>
              </w:rPr>
            </w:pPr>
          </w:p>
          <w:p w14:paraId="6CE07DF1" w14:textId="7FF7FDF8" w:rsidR="00AF4E16" w:rsidRPr="00B25074" w:rsidRDefault="00AF4E16" w:rsidP="00FD2934">
            <w:pPr>
              <w:jc w:val="center"/>
              <w:rPr>
                <w:rFonts w:ascii="Arial" w:hAnsi="Arial" w:cs="Arial"/>
              </w:rPr>
            </w:pPr>
          </w:p>
        </w:tc>
      </w:tr>
      <w:tr w:rsidR="00E45F52" w:rsidRPr="00B25074" w14:paraId="5041692F" w14:textId="77777777" w:rsidTr="00F53EA3">
        <w:trPr>
          <w:trHeight w:val="525"/>
        </w:trPr>
        <w:tc>
          <w:tcPr>
            <w:tcW w:w="2599" w:type="dxa"/>
            <w:gridSpan w:val="2"/>
            <w:vMerge w:val="restart"/>
          </w:tcPr>
          <w:p w14:paraId="40257F85" w14:textId="421D825C" w:rsidR="00E45F52" w:rsidRPr="00B53D8B" w:rsidRDefault="00E45F52" w:rsidP="007D6A8C">
            <w:pPr>
              <w:jc w:val="center"/>
              <w:rPr>
                <w:rFonts w:ascii="Arial" w:hAnsi="Arial" w:cs="Arial"/>
                <w:b/>
                <w:sz w:val="32"/>
              </w:rPr>
            </w:pPr>
            <w:r w:rsidRPr="00B53D8B">
              <w:rPr>
                <w:rFonts w:ascii="Arial" w:hAnsi="Arial" w:cs="Arial"/>
                <w:b/>
                <w:sz w:val="32"/>
              </w:rPr>
              <w:t>Physical Education</w:t>
            </w:r>
          </w:p>
        </w:tc>
        <w:tc>
          <w:tcPr>
            <w:tcW w:w="3350" w:type="dxa"/>
            <w:vMerge w:val="restart"/>
          </w:tcPr>
          <w:p w14:paraId="7999D7F8" w14:textId="4057046E" w:rsidR="00E45F52" w:rsidRPr="00AF4E16" w:rsidRDefault="00E45F52" w:rsidP="00AF4E1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26" w:type="dxa"/>
            <w:gridSpan w:val="7"/>
          </w:tcPr>
          <w:p w14:paraId="343401D9" w14:textId="77777777" w:rsidR="00E45F52" w:rsidRPr="00AF7F1A" w:rsidRDefault="00E45F52" w:rsidP="007D6A8C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  <w:u w:val="single"/>
              </w:rPr>
            </w:pPr>
            <w:r w:rsidRPr="00AF7F1A">
              <w:rPr>
                <w:rFonts w:ascii="Arial" w:hAnsi="Arial" w:cs="Arial"/>
                <w:color w:val="FF0000"/>
                <w:sz w:val="18"/>
                <w:szCs w:val="18"/>
                <w:u w:val="single"/>
              </w:rPr>
              <w:t>Sports Day:</w:t>
            </w:r>
          </w:p>
          <w:p w14:paraId="311EC783" w14:textId="77777777" w:rsidR="00E45F52" w:rsidRPr="00AF7F1A" w:rsidRDefault="00E45F52" w:rsidP="007D6A8C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2BA71AC0" w14:textId="77777777" w:rsidR="005D3B2E" w:rsidRDefault="005D3B2E" w:rsidP="00AF4E16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1F35065A" w14:textId="607961BB" w:rsidR="00AF4E16" w:rsidRPr="00AF7F1A" w:rsidRDefault="00AF4E16" w:rsidP="00AF4E16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E45F52" w:rsidRPr="00B25074" w14:paraId="7CC278B4" w14:textId="77777777" w:rsidTr="00F53EA3">
        <w:trPr>
          <w:trHeight w:val="525"/>
        </w:trPr>
        <w:tc>
          <w:tcPr>
            <w:tcW w:w="2599" w:type="dxa"/>
            <w:gridSpan w:val="2"/>
            <w:vMerge/>
          </w:tcPr>
          <w:p w14:paraId="54E249ED" w14:textId="77777777" w:rsidR="00E45F52" w:rsidRPr="00B53D8B" w:rsidRDefault="00E45F52" w:rsidP="007D6A8C">
            <w:pPr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3350" w:type="dxa"/>
            <w:vMerge/>
          </w:tcPr>
          <w:p w14:paraId="083AE557" w14:textId="77777777" w:rsidR="00E45F52" w:rsidRPr="00B53D8B" w:rsidRDefault="00E45F52" w:rsidP="007D6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26" w:type="dxa"/>
            <w:gridSpan w:val="7"/>
          </w:tcPr>
          <w:p w14:paraId="068ED0E8" w14:textId="77777777" w:rsidR="00E45F52" w:rsidRPr="00AF7F1A" w:rsidRDefault="00E45F52" w:rsidP="007D6A8C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  <w:u w:val="single"/>
              </w:rPr>
            </w:pPr>
            <w:r w:rsidRPr="00AF7F1A">
              <w:rPr>
                <w:rFonts w:ascii="Arial" w:hAnsi="Arial" w:cs="Arial"/>
                <w:color w:val="FF0000"/>
                <w:sz w:val="18"/>
                <w:szCs w:val="18"/>
                <w:u w:val="single"/>
              </w:rPr>
              <w:t>Outdoor Physical Activity</w:t>
            </w:r>
          </w:p>
          <w:p w14:paraId="3095274A" w14:textId="31FDF1D6" w:rsidR="00AF4E16" w:rsidRDefault="00AF4E16" w:rsidP="00AF4E16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2C8FE3D5" w14:textId="77777777" w:rsidR="00AF4E16" w:rsidRDefault="00AF4E16" w:rsidP="00134305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5B3E36A0" w14:textId="1C3B5DF3" w:rsidR="00134305" w:rsidRPr="00AF7F1A" w:rsidRDefault="00134305" w:rsidP="00134305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E45F52" w:rsidRPr="00B25074" w14:paraId="4BA1CBF8" w14:textId="77777777" w:rsidTr="00F53EA3">
        <w:trPr>
          <w:trHeight w:val="525"/>
        </w:trPr>
        <w:tc>
          <w:tcPr>
            <w:tcW w:w="2599" w:type="dxa"/>
            <w:gridSpan w:val="2"/>
            <w:vMerge/>
          </w:tcPr>
          <w:p w14:paraId="7C41CCC1" w14:textId="77777777" w:rsidR="00E45F52" w:rsidRPr="00B53D8B" w:rsidRDefault="00E45F52" w:rsidP="007D6A8C">
            <w:pPr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3350" w:type="dxa"/>
            <w:vMerge/>
          </w:tcPr>
          <w:p w14:paraId="0358FB0F" w14:textId="77777777" w:rsidR="00E45F52" w:rsidRPr="00B53D8B" w:rsidRDefault="00E45F52" w:rsidP="007D6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386" w:type="dxa"/>
            <w:gridSpan w:val="3"/>
          </w:tcPr>
          <w:p w14:paraId="2CB3CEDA" w14:textId="77777777" w:rsidR="00E45F52" w:rsidRPr="00AF7F1A" w:rsidRDefault="00E45F52" w:rsidP="00B570B6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  <w:u w:val="single"/>
              </w:rPr>
            </w:pPr>
            <w:r w:rsidRPr="00AF7F1A">
              <w:rPr>
                <w:rFonts w:ascii="Arial" w:hAnsi="Arial" w:cs="Arial"/>
                <w:color w:val="FF0000"/>
                <w:sz w:val="18"/>
                <w:szCs w:val="18"/>
                <w:u w:val="single"/>
              </w:rPr>
              <w:t>Yoga</w:t>
            </w:r>
          </w:p>
          <w:p w14:paraId="3CA56A91" w14:textId="16B0885C" w:rsidR="00E45F52" w:rsidRPr="00AF7F1A" w:rsidRDefault="00E45F52" w:rsidP="00B570B6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1340" w:type="dxa"/>
            <w:gridSpan w:val="4"/>
          </w:tcPr>
          <w:p w14:paraId="7B4CC17D" w14:textId="77777777" w:rsidR="00E45F52" w:rsidRPr="00AF7F1A" w:rsidRDefault="00E45F52" w:rsidP="00E95F31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  <w:u w:val="single"/>
              </w:rPr>
            </w:pPr>
            <w:r w:rsidRPr="00AF7F1A">
              <w:rPr>
                <w:rFonts w:ascii="Arial" w:hAnsi="Arial" w:cs="Arial"/>
                <w:color w:val="FF0000"/>
                <w:sz w:val="18"/>
                <w:szCs w:val="18"/>
                <w:u w:val="single"/>
              </w:rPr>
              <w:t>Yoga</w:t>
            </w:r>
          </w:p>
          <w:p w14:paraId="2BCF52A2" w14:textId="0D6BE3DA" w:rsidR="00E45F52" w:rsidRPr="00AF7F1A" w:rsidRDefault="00E45F52" w:rsidP="00E95F31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E45F52" w:rsidRPr="00B25074" w14:paraId="3285573F" w14:textId="77777777" w:rsidTr="00F53EA3">
        <w:trPr>
          <w:trHeight w:val="525"/>
        </w:trPr>
        <w:tc>
          <w:tcPr>
            <w:tcW w:w="2599" w:type="dxa"/>
            <w:gridSpan w:val="2"/>
            <w:vMerge/>
          </w:tcPr>
          <w:p w14:paraId="38C0CBE6" w14:textId="77777777" w:rsidR="00E45F52" w:rsidRPr="00B53D8B" w:rsidRDefault="00E45F52" w:rsidP="007D6A8C">
            <w:pPr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3350" w:type="dxa"/>
            <w:vMerge/>
          </w:tcPr>
          <w:p w14:paraId="575AFCC3" w14:textId="77777777" w:rsidR="00E45F52" w:rsidRPr="00B53D8B" w:rsidRDefault="00E45F52" w:rsidP="007D6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26" w:type="dxa"/>
            <w:gridSpan w:val="7"/>
          </w:tcPr>
          <w:p w14:paraId="2A650C6C" w14:textId="77777777" w:rsidR="00E45F52" w:rsidRPr="00AF7F1A" w:rsidRDefault="00E45F52" w:rsidP="007D6A8C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  <w:u w:val="single"/>
              </w:rPr>
            </w:pPr>
            <w:r w:rsidRPr="00AF7F1A">
              <w:rPr>
                <w:rFonts w:ascii="Arial" w:hAnsi="Arial" w:cs="Arial"/>
                <w:color w:val="FF0000"/>
                <w:sz w:val="18"/>
                <w:szCs w:val="18"/>
                <w:u w:val="single"/>
              </w:rPr>
              <w:t>Primary Movements</w:t>
            </w:r>
          </w:p>
          <w:p w14:paraId="454948FE" w14:textId="77777777" w:rsidR="005D3B2E" w:rsidRDefault="005D3B2E" w:rsidP="00AF4E16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16D2DD6D" w14:textId="327215AD" w:rsidR="00AF4E16" w:rsidRPr="00AF7F1A" w:rsidRDefault="00AF4E16" w:rsidP="00134305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E95F31" w:rsidRPr="00B25074" w14:paraId="3E0DDA0C" w14:textId="77777777" w:rsidTr="00F53EA3">
        <w:trPr>
          <w:trHeight w:val="496"/>
        </w:trPr>
        <w:tc>
          <w:tcPr>
            <w:tcW w:w="2599" w:type="dxa"/>
            <w:gridSpan w:val="2"/>
            <w:vMerge w:val="restart"/>
          </w:tcPr>
          <w:p w14:paraId="786D1CA4" w14:textId="6A4AB1EF" w:rsidR="00E95F31" w:rsidRPr="00B53D8B" w:rsidRDefault="00E95F31" w:rsidP="007D6A8C">
            <w:pPr>
              <w:jc w:val="center"/>
              <w:rPr>
                <w:rFonts w:ascii="Arial" w:hAnsi="Arial" w:cs="Arial"/>
                <w:b/>
                <w:sz w:val="32"/>
              </w:rPr>
            </w:pPr>
            <w:r w:rsidRPr="00B53D8B">
              <w:rPr>
                <w:rFonts w:ascii="Arial" w:hAnsi="Arial" w:cs="Arial"/>
                <w:b/>
                <w:sz w:val="32"/>
              </w:rPr>
              <w:t>Religious Education</w:t>
            </w:r>
          </w:p>
        </w:tc>
        <w:tc>
          <w:tcPr>
            <w:tcW w:w="3350" w:type="dxa"/>
            <w:vMerge w:val="restart"/>
          </w:tcPr>
          <w:p w14:paraId="0CF0C75A" w14:textId="1B0A9766" w:rsidR="005D3B2E" w:rsidRPr="00AF4E16" w:rsidRDefault="005D3B2E" w:rsidP="00AF4E1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26" w:type="dxa"/>
            <w:gridSpan w:val="7"/>
          </w:tcPr>
          <w:p w14:paraId="259344CD" w14:textId="77777777" w:rsidR="00E95F31" w:rsidRPr="00AF7F1A" w:rsidRDefault="00E95F31" w:rsidP="007D6A8C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AF7F1A">
              <w:rPr>
                <w:rFonts w:ascii="Arial" w:hAnsi="Arial" w:cs="Arial"/>
                <w:color w:val="00B050"/>
                <w:sz w:val="18"/>
                <w:szCs w:val="18"/>
              </w:rPr>
              <w:t>Attend and participate in weekly Primary Department Assembly</w:t>
            </w:r>
          </w:p>
          <w:p w14:paraId="66CC43F9" w14:textId="20276C82" w:rsidR="00E95F31" w:rsidRPr="00AF7F1A" w:rsidRDefault="00E95F31" w:rsidP="007D6A8C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  <w:p w14:paraId="6A72FC51" w14:textId="77777777" w:rsidR="00E95F31" w:rsidRPr="00AF7F1A" w:rsidRDefault="00E95F31" w:rsidP="007D6A8C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  <w:p w14:paraId="1D401261" w14:textId="645D4D7F" w:rsidR="00E95F31" w:rsidRPr="00AF7F1A" w:rsidRDefault="00E95F31" w:rsidP="007D6A8C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</w:tr>
      <w:tr w:rsidR="00E95F31" w:rsidRPr="00B25074" w14:paraId="4F390FE9" w14:textId="77777777" w:rsidTr="00FD2934">
        <w:trPr>
          <w:trHeight w:val="496"/>
        </w:trPr>
        <w:tc>
          <w:tcPr>
            <w:tcW w:w="2599" w:type="dxa"/>
            <w:gridSpan w:val="2"/>
            <w:vMerge/>
          </w:tcPr>
          <w:p w14:paraId="2C5A2930" w14:textId="77777777" w:rsidR="00E95F31" w:rsidRPr="00B53D8B" w:rsidRDefault="00E95F31" w:rsidP="007D6A8C">
            <w:pPr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3350" w:type="dxa"/>
            <w:vMerge/>
          </w:tcPr>
          <w:p w14:paraId="19EAD35B" w14:textId="77777777" w:rsidR="00E95F31" w:rsidRPr="00B53D8B" w:rsidRDefault="00E95F31" w:rsidP="00E95F31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gridSpan w:val="2"/>
          </w:tcPr>
          <w:p w14:paraId="60BB1762" w14:textId="4444EB82" w:rsidR="00E95F31" w:rsidRPr="00B53D8B" w:rsidRDefault="005D3B2E" w:rsidP="00AF4E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B050"/>
                <w:sz w:val="18"/>
                <w:szCs w:val="18"/>
              </w:rPr>
              <w:t>A</w:t>
            </w:r>
            <w:r w:rsidR="00E95F31" w:rsidRPr="00AF7F1A">
              <w:rPr>
                <w:rFonts w:ascii="Arial" w:hAnsi="Arial" w:cs="Arial"/>
                <w:color w:val="00B050"/>
                <w:sz w:val="18"/>
                <w:szCs w:val="18"/>
              </w:rPr>
              <w:t>ssembly -</w:t>
            </w:r>
          </w:p>
        </w:tc>
        <w:tc>
          <w:tcPr>
            <w:tcW w:w="2551" w:type="dxa"/>
          </w:tcPr>
          <w:p w14:paraId="047CF5D4" w14:textId="230BB3D8" w:rsidR="00E95F31" w:rsidRPr="00AF7F1A" w:rsidRDefault="005D3B2E" w:rsidP="00AF4E16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color w:val="00B050"/>
                <w:sz w:val="18"/>
                <w:szCs w:val="18"/>
              </w:rPr>
              <w:t>A</w:t>
            </w:r>
            <w:r w:rsidR="00E95F31" w:rsidRPr="00AF7F1A">
              <w:rPr>
                <w:rFonts w:ascii="Arial" w:hAnsi="Arial" w:cs="Arial"/>
                <w:color w:val="00B050"/>
                <w:sz w:val="18"/>
                <w:szCs w:val="18"/>
              </w:rPr>
              <w:t xml:space="preserve">ssembly - </w:t>
            </w:r>
          </w:p>
        </w:tc>
        <w:tc>
          <w:tcPr>
            <w:tcW w:w="2835" w:type="dxa"/>
          </w:tcPr>
          <w:p w14:paraId="48EF76B8" w14:textId="12FF223D" w:rsidR="00E95F31" w:rsidRPr="00AF7F1A" w:rsidRDefault="005D3B2E" w:rsidP="00AF4E16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color w:val="00B050"/>
                <w:sz w:val="18"/>
                <w:szCs w:val="18"/>
              </w:rPr>
              <w:t>A</w:t>
            </w:r>
            <w:r w:rsidR="00E95F31" w:rsidRPr="00AF7F1A">
              <w:rPr>
                <w:rFonts w:ascii="Arial" w:hAnsi="Arial" w:cs="Arial"/>
                <w:color w:val="00B050"/>
                <w:sz w:val="18"/>
                <w:szCs w:val="18"/>
              </w:rPr>
              <w:t>ssembly -</w:t>
            </w:r>
          </w:p>
        </w:tc>
        <w:tc>
          <w:tcPr>
            <w:tcW w:w="2835" w:type="dxa"/>
          </w:tcPr>
          <w:p w14:paraId="25AA4D3B" w14:textId="60D13D8C" w:rsidR="00E95F31" w:rsidRPr="00AF7F1A" w:rsidRDefault="005D3B2E" w:rsidP="00AF4E16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color w:val="00B050"/>
                <w:sz w:val="18"/>
                <w:szCs w:val="18"/>
              </w:rPr>
              <w:t>A</w:t>
            </w:r>
            <w:r w:rsidR="00E95F31" w:rsidRPr="00AF7F1A">
              <w:rPr>
                <w:rFonts w:ascii="Arial" w:hAnsi="Arial" w:cs="Arial"/>
                <w:color w:val="00B050"/>
                <w:sz w:val="18"/>
                <w:szCs w:val="18"/>
              </w:rPr>
              <w:t xml:space="preserve">ssembly </w:t>
            </w:r>
            <w:r w:rsidR="002E0974" w:rsidRPr="00AF7F1A">
              <w:rPr>
                <w:rFonts w:ascii="Arial" w:hAnsi="Arial" w:cs="Arial"/>
                <w:color w:val="00B050"/>
                <w:sz w:val="18"/>
                <w:szCs w:val="18"/>
              </w:rPr>
              <w:t>–</w:t>
            </w:r>
            <w:r w:rsidR="00E95F31" w:rsidRPr="00AF7F1A">
              <w:rPr>
                <w:rFonts w:ascii="Arial" w:hAnsi="Arial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2694" w:type="dxa"/>
          </w:tcPr>
          <w:p w14:paraId="1161A8DA" w14:textId="42C95C06" w:rsidR="00E95F31" w:rsidRPr="00AF7F1A" w:rsidRDefault="005D3B2E" w:rsidP="002E097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color w:val="00B050"/>
                <w:sz w:val="18"/>
                <w:szCs w:val="18"/>
              </w:rPr>
              <w:t>A</w:t>
            </w:r>
            <w:r w:rsidR="00AF4E16">
              <w:rPr>
                <w:rFonts w:ascii="Arial" w:hAnsi="Arial" w:cs="Arial"/>
                <w:color w:val="00B050"/>
                <w:sz w:val="18"/>
                <w:szCs w:val="18"/>
              </w:rPr>
              <w:t xml:space="preserve">ssembly - </w:t>
            </w:r>
          </w:p>
        </w:tc>
        <w:tc>
          <w:tcPr>
            <w:tcW w:w="2976" w:type="dxa"/>
          </w:tcPr>
          <w:p w14:paraId="6A97738E" w14:textId="39DF75F0" w:rsidR="00E95F31" w:rsidRPr="00AF7F1A" w:rsidRDefault="005D3B2E" w:rsidP="002E097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color w:val="00B050"/>
                <w:sz w:val="18"/>
                <w:szCs w:val="18"/>
              </w:rPr>
              <w:t>A</w:t>
            </w:r>
            <w:r w:rsidR="00AF4E16">
              <w:rPr>
                <w:rFonts w:ascii="Arial" w:hAnsi="Arial" w:cs="Arial"/>
                <w:color w:val="00B050"/>
                <w:sz w:val="18"/>
                <w:szCs w:val="18"/>
              </w:rPr>
              <w:t xml:space="preserve">ssembly - </w:t>
            </w:r>
          </w:p>
        </w:tc>
      </w:tr>
      <w:tr w:rsidR="00E45F52" w:rsidRPr="00B25074" w14:paraId="2516EE35" w14:textId="77777777" w:rsidTr="00F53EA3">
        <w:trPr>
          <w:trHeight w:val="525"/>
        </w:trPr>
        <w:tc>
          <w:tcPr>
            <w:tcW w:w="2599" w:type="dxa"/>
            <w:gridSpan w:val="2"/>
          </w:tcPr>
          <w:p w14:paraId="3472CACA" w14:textId="450565C8" w:rsidR="00E45F52" w:rsidRPr="00B53D8B" w:rsidRDefault="00E45F52" w:rsidP="007D6A8C">
            <w:pPr>
              <w:jc w:val="center"/>
              <w:rPr>
                <w:rFonts w:ascii="Arial" w:hAnsi="Arial" w:cs="Arial"/>
                <w:b/>
                <w:sz w:val="32"/>
              </w:rPr>
            </w:pPr>
            <w:r w:rsidRPr="00B53D8B">
              <w:rPr>
                <w:rFonts w:ascii="Arial" w:hAnsi="Arial" w:cs="Arial"/>
                <w:b/>
                <w:sz w:val="32"/>
              </w:rPr>
              <w:t>I.C.T.</w:t>
            </w:r>
          </w:p>
        </w:tc>
        <w:tc>
          <w:tcPr>
            <w:tcW w:w="3350" w:type="dxa"/>
          </w:tcPr>
          <w:p w14:paraId="0CA21051" w14:textId="77777777" w:rsidR="00E45F52" w:rsidRDefault="00E45F52" w:rsidP="00AF4E16">
            <w:pPr>
              <w:pStyle w:val="ListParagraph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  <w:p w14:paraId="23ABC1BB" w14:textId="77777777" w:rsidR="00AF4E16" w:rsidRDefault="00AF4E16" w:rsidP="00AF4E16">
            <w:pPr>
              <w:pStyle w:val="ListParagraph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  <w:p w14:paraId="5527EF9F" w14:textId="77777777" w:rsidR="00AF4E16" w:rsidRDefault="00AF4E16" w:rsidP="00AF4E16">
            <w:pPr>
              <w:pStyle w:val="ListParagraph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  <w:p w14:paraId="1539BFDB" w14:textId="77777777" w:rsidR="00AF4E16" w:rsidRDefault="00AF4E16" w:rsidP="00AF4E16">
            <w:pPr>
              <w:pStyle w:val="ListParagraph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  <w:p w14:paraId="0D47498F" w14:textId="77777777" w:rsidR="00AF4E16" w:rsidRDefault="00AF4E16" w:rsidP="00AF4E16">
            <w:pPr>
              <w:pStyle w:val="ListParagraph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  <w:p w14:paraId="0FCD0CAA" w14:textId="77777777" w:rsidR="00AF4E16" w:rsidRDefault="00AF4E16" w:rsidP="00AF4E16">
            <w:pPr>
              <w:pStyle w:val="ListParagraph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  <w:p w14:paraId="61F81A66" w14:textId="77777777" w:rsidR="00AF4E16" w:rsidRDefault="00AF4E16" w:rsidP="00AF4E16">
            <w:pPr>
              <w:pStyle w:val="ListParagraph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  <w:p w14:paraId="21BC20F9" w14:textId="77777777" w:rsidR="00AF4E16" w:rsidRDefault="00AF4E16" w:rsidP="00AF4E16">
            <w:pPr>
              <w:pStyle w:val="ListParagraph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  <w:p w14:paraId="32DA655A" w14:textId="0619AADA" w:rsidR="00AF4E16" w:rsidRPr="00AF7F1A" w:rsidRDefault="00AF4E16" w:rsidP="00AF4E16">
            <w:pPr>
              <w:pStyle w:val="ListParagraph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16726" w:type="dxa"/>
            <w:gridSpan w:val="7"/>
          </w:tcPr>
          <w:p w14:paraId="63EA0D8E" w14:textId="43AFE6A3" w:rsidR="005D3B2E" w:rsidRPr="00AF7F1A" w:rsidRDefault="005D3B2E" w:rsidP="00AF4E16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</w:tr>
      <w:tr w:rsidR="00E95F31" w:rsidRPr="00B25074" w14:paraId="5A88E8AC" w14:textId="77777777" w:rsidTr="00F53EA3">
        <w:trPr>
          <w:trHeight w:val="525"/>
        </w:trPr>
        <w:tc>
          <w:tcPr>
            <w:tcW w:w="2599" w:type="dxa"/>
            <w:gridSpan w:val="2"/>
          </w:tcPr>
          <w:p w14:paraId="1B4CB02A" w14:textId="77777777" w:rsidR="00E95F31" w:rsidRPr="00B25074" w:rsidRDefault="00E95F31" w:rsidP="007D6A8C">
            <w:pPr>
              <w:jc w:val="center"/>
              <w:rPr>
                <w:rFonts w:ascii="Arial" w:hAnsi="Arial" w:cs="Arial"/>
                <w:b/>
              </w:rPr>
            </w:pPr>
            <w:r w:rsidRPr="00B25074">
              <w:rPr>
                <w:rFonts w:ascii="Arial" w:hAnsi="Arial" w:cs="Arial"/>
                <w:b/>
              </w:rPr>
              <w:t xml:space="preserve">Thinking Skills &amp; </w:t>
            </w:r>
          </w:p>
          <w:p w14:paraId="104D6EEB" w14:textId="4E43D4EF" w:rsidR="00E95F31" w:rsidRPr="00B25074" w:rsidRDefault="00E95F31" w:rsidP="007D6A8C">
            <w:pPr>
              <w:jc w:val="center"/>
              <w:rPr>
                <w:rFonts w:ascii="Arial" w:hAnsi="Arial" w:cs="Arial"/>
                <w:b/>
              </w:rPr>
            </w:pPr>
            <w:r w:rsidRPr="00B25074">
              <w:rPr>
                <w:rFonts w:ascii="Arial" w:hAnsi="Arial" w:cs="Arial"/>
                <w:b/>
              </w:rPr>
              <w:t>Personal Capabilities</w:t>
            </w:r>
          </w:p>
        </w:tc>
        <w:tc>
          <w:tcPr>
            <w:tcW w:w="3350" w:type="dxa"/>
          </w:tcPr>
          <w:p w14:paraId="05A4EC17" w14:textId="476CF9AA" w:rsidR="00B53D8B" w:rsidRPr="00AF7F1A" w:rsidRDefault="00B53D8B" w:rsidP="00B53D8B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</w:tc>
        <w:tc>
          <w:tcPr>
            <w:tcW w:w="16726" w:type="dxa"/>
            <w:gridSpan w:val="7"/>
          </w:tcPr>
          <w:p w14:paraId="5CAE4E58" w14:textId="77777777" w:rsidR="00B53D8B" w:rsidRPr="00AF7F1A" w:rsidRDefault="00B53D8B" w:rsidP="00B53D8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70C0"/>
                <w:sz w:val="18"/>
                <w:szCs w:val="18"/>
                <w:u w:val="single"/>
              </w:rPr>
            </w:pPr>
            <w:r w:rsidRPr="00AF7F1A">
              <w:rPr>
                <w:rFonts w:ascii="Arial" w:hAnsi="Arial" w:cs="Arial"/>
                <w:b/>
                <w:color w:val="0070C0"/>
                <w:sz w:val="18"/>
                <w:szCs w:val="18"/>
                <w:u w:val="single"/>
              </w:rPr>
              <w:t>Working with Others</w:t>
            </w:r>
          </w:p>
          <w:p w14:paraId="2600764A" w14:textId="3AB2BA36" w:rsidR="00B53D8B" w:rsidRPr="00AF7F1A" w:rsidRDefault="00B53D8B" w:rsidP="00B53D8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70C0"/>
                <w:sz w:val="18"/>
                <w:szCs w:val="18"/>
              </w:rPr>
            </w:pPr>
            <w:r w:rsidRPr="00AF7F1A">
              <w:rPr>
                <w:rFonts w:ascii="Arial" w:hAnsi="Arial" w:cs="Arial"/>
                <w:color w:val="0070C0"/>
                <w:sz w:val="18"/>
                <w:szCs w:val="18"/>
              </w:rPr>
              <w:t xml:space="preserve">FOCUS … </w:t>
            </w:r>
          </w:p>
          <w:p w14:paraId="45DF7D77" w14:textId="5CA496FE" w:rsidR="00B53D8B" w:rsidRDefault="00B53D8B" w:rsidP="00B53D8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70C0"/>
                <w:sz w:val="18"/>
                <w:szCs w:val="18"/>
                <w:u w:val="single"/>
              </w:rPr>
            </w:pPr>
          </w:p>
          <w:p w14:paraId="314187BC" w14:textId="2EACBF1E" w:rsidR="00134305" w:rsidRDefault="00134305" w:rsidP="00B53D8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70C0"/>
                <w:sz w:val="18"/>
                <w:szCs w:val="18"/>
                <w:u w:val="single"/>
              </w:rPr>
            </w:pPr>
          </w:p>
          <w:p w14:paraId="342CA3FC" w14:textId="2F9BDC54" w:rsidR="00134305" w:rsidRDefault="00134305" w:rsidP="00B53D8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70C0"/>
                <w:sz w:val="18"/>
                <w:szCs w:val="18"/>
                <w:u w:val="single"/>
              </w:rPr>
            </w:pPr>
          </w:p>
          <w:p w14:paraId="09605DEF" w14:textId="51003E04" w:rsidR="00134305" w:rsidRDefault="00134305" w:rsidP="00B53D8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70C0"/>
                <w:sz w:val="18"/>
                <w:szCs w:val="18"/>
                <w:u w:val="single"/>
              </w:rPr>
            </w:pPr>
          </w:p>
          <w:p w14:paraId="1157EF08" w14:textId="77777777" w:rsidR="00134305" w:rsidRDefault="00134305" w:rsidP="00B53D8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70C0"/>
                <w:sz w:val="18"/>
                <w:szCs w:val="18"/>
                <w:u w:val="single"/>
              </w:rPr>
            </w:pPr>
          </w:p>
          <w:p w14:paraId="52C24281" w14:textId="77777777" w:rsidR="00134305" w:rsidRPr="00AF7F1A" w:rsidRDefault="00134305" w:rsidP="00B53D8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70C0"/>
                <w:sz w:val="18"/>
                <w:szCs w:val="18"/>
                <w:u w:val="single"/>
              </w:rPr>
            </w:pPr>
          </w:p>
          <w:p w14:paraId="29DD1201" w14:textId="77777777" w:rsidR="00B53D8B" w:rsidRPr="00AF7F1A" w:rsidRDefault="00B53D8B" w:rsidP="00B53D8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70C0"/>
                <w:sz w:val="18"/>
                <w:szCs w:val="18"/>
              </w:rPr>
            </w:pPr>
            <w:r w:rsidRPr="00AF7F1A">
              <w:rPr>
                <w:rFonts w:ascii="Arial" w:hAnsi="Arial" w:cs="Arial"/>
                <w:b/>
                <w:color w:val="0070C0"/>
                <w:sz w:val="18"/>
                <w:szCs w:val="18"/>
                <w:u w:val="single"/>
              </w:rPr>
              <w:t>Thinking Skills, Problem Solving and Decision Making:</w:t>
            </w:r>
            <w:r w:rsidRPr="00AF7F1A">
              <w:rPr>
                <w:rFonts w:ascii="Arial" w:hAnsi="Arial" w:cs="Arial"/>
                <w:color w:val="0070C0"/>
                <w:sz w:val="18"/>
                <w:szCs w:val="18"/>
              </w:rPr>
              <w:t xml:space="preserve"> </w:t>
            </w:r>
          </w:p>
          <w:p w14:paraId="210866B0" w14:textId="759E8015" w:rsidR="00B53D8B" w:rsidRPr="00AF7F1A" w:rsidRDefault="00B53D8B" w:rsidP="00B53D8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70C0"/>
                <w:sz w:val="18"/>
                <w:szCs w:val="18"/>
              </w:rPr>
            </w:pPr>
            <w:r w:rsidRPr="00AF7F1A">
              <w:rPr>
                <w:rFonts w:ascii="Arial" w:hAnsi="Arial" w:cs="Arial"/>
                <w:color w:val="0070C0"/>
                <w:sz w:val="18"/>
                <w:szCs w:val="18"/>
              </w:rPr>
              <w:t xml:space="preserve">FOCUS … </w:t>
            </w:r>
          </w:p>
          <w:p w14:paraId="5EE0FF17" w14:textId="77777777" w:rsidR="005D3B2E" w:rsidRDefault="005D3B2E" w:rsidP="00134305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37138FB9" w14:textId="77777777" w:rsidR="00134305" w:rsidRDefault="00134305" w:rsidP="00134305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5E52CE9E" w14:textId="77777777" w:rsidR="00134305" w:rsidRDefault="00134305" w:rsidP="00134305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4747F5C7" w14:textId="77777777" w:rsidR="00134305" w:rsidRDefault="00134305" w:rsidP="00134305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  <w:p w14:paraId="0A82E49C" w14:textId="29CD627C" w:rsidR="00134305" w:rsidRPr="00AF7F1A" w:rsidRDefault="00134305" w:rsidP="00134305">
            <w:pPr>
              <w:rPr>
                <w:rFonts w:ascii="Arial" w:hAnsi="Arial" w:cs="Arial"/>
                <w:color w:val="0070C0"/>
                <w:sz w:val="18"/>
                <w:szCs w:val="18"/>
              </w:rPr>
            </w:pPr>
          </w:p>
        </w:tc>
      </w:tr>
    </w:tbl>
    <w:p w14:paraId="24264676" w14:textId="410597F1" w:rsidR="005B5FEA" w:rsidRDefault="005B5FEA" w:rsidP="005B5FEA">
      <w:pPr>
        <w:jc w:val="center"/>
        <w:rPr>
          <w:rFonts w:ascii="Arial" w:hAnsi="Arial" w:cs="Arial"/>
        </w:rPr>
      </w:pPr>
    </w:p>
    <w:p w14:paraId="0EA2CBCD" w14:textId="16712362" w:rsidR="00F53EA3" w:rsidRDefault="00F53EA3" w:rsidP="005B5FEA">
      <w:pPr>
        <w:jc w:val="center"/>
        <w:rPr>
          <w:rFonts w:ascii="Arial" w:hAnsi="Arial" w:cs="Arial"/>
        </w:rPr>
      </w:pPr>
    </w:p>
    <w:p w14:paraId="5C72DB10" w14:textId="77777777" w:rsidR="005D3B2E" w:rsidRDefault="005D3B2E" w:rsidP="005B5FEA">
      <w:pPr>
        <w:jc w:val="center"/>
        <w:rPr>
          <w:rFonts w:ascii="Arial" w:hAnsi="Arial" w:cs="Arial"/>
        </w:rPr>
      </w:pPr>
    </w:p>
    <w:p w14:paraId="64CD56FA" w14:textId="77777777" w:rsidR="00F53EA3" w:rsidRDefault="00F53EA3" w:rsidP="005B5FEA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52"/>
        <w:gridCol w:w="7453"/>
        <w:gridCol w:w="7453"/>
      </w:tblGrid>
      <w:tr w:rsidR="004C430A" w14:paraId="4409D4B0" w14:textId="77777777" w:rsidTr="00F53EA3">
        <w:tc>
          <w:tcPr>
            <w:tcW w:w="22358" w:type="dxa"/>
            <w:gridSpan w:val="3"/>
          </w:tcPr>
          <w:p w14:paraId="35BA382D" w14:textId="346CF876" w:rsidR="004C430A" w:rsidRPr="004C430A" w:rsidRDefault="004C430A" w:rsidP="005B5FEA">
            <w:pPr>
              <w:jc w:val="center"/>
              <w:rPr>
                <w:rFonts w:ascii="Arial" w:hAnsi="Arial" w:cs="Arial"/>
                <w:b/>
              </w:rPr>
            </w:pPr>
            <w:r w:rsidRPr="004C430A">
              <w:rPr>
                <w:rFonts w:ascii="Arial" w:hAnsi="Arial" w:cs="Arial"/>
                <w:b/>
                <w:sz w:val="32"/>
              </w:rPr>
              <w:t>CROSS CURRICULAR SKILL</w:t>
            </w:r>
            <w:r>
              <w:rPr>
                <w:rFonts w:ascii="Arial" w:hAnsi="Arial" w:cs="Arial"/>
                <w:b/>
                <w:sz w:val="32"/>
              </w:rPr>
              <w:t>S</w:t>
            </w:r>
          </w:p>
        </w:tc>
      </w:tr>
      <w:tr w:rsidR="004C430A" w:rsidRPr="004C430A" w14:paraId="497FF577" w14:textId="77777777" w:rsidTr="004C430A">
        <w:tc>
          <w:tcPr>
            <w:tcW w:w="7452" w:type="dxa"/>
          </w:tcPr>
          <w:p w14:paraId="48314292" w14:textId="4A3678DE" w:rsidR="004C430A" w:rsidRPr="004C430A" w:rsidRDefault="004C430A" w:rsidP="005B5FEA">
            <w:pPr>
              <w:jc w:val="center"/>
              <w:rPr>
                <w:rFonts w:ascii="Arial" w:hAnsi="Arial" w:cs="Arial"/>
                <w:sz w:val="32"/>
              </w:rPr>
            </w:pPr>
            <w:r w:rsidRPr="004C430A">
              <w:rPr>
                <w:rFonts w:ascii="Arial" w:hAnsi="Arial" w:cs="Arial"/>
                <w:sz w:val="32"/>
              </w:rPr>
              <w:t>COMMUNICATION</w:t>
            </w:r>
          </w:p>
        </w:tc>
        <w:tc>
          <w:tcPr>
            <w:tcW w:w="7453" w:type="dxa"/>
          </w:tcPr>
          <w:p w14:paraId="24D3C4B1" w14:textId="13D7FE79" w:rsidR="004C430A" w:rsidRPr="004C430A" w:rsidRDefault="004C430A" w:rsidP="005B5FEA">
            <w:pPr>
              <w:jc w:val="center"/>
              <w:rPr>
                <w:rFonts w:ascii="Arial" w:hAnsi="Arial" w:cs="Arial"/>
                <w:sz w:val="32"/>
              </w:rPr>
            </w:pPr>
            <w:r w:rsidRPr="004C430A">
              <w:rPr>
                <w:rFonts w:ascii="Arial" w:hAnsi="Arial" w:cs="Arial"/>
                <w:sz w:val="32"/>
              </w:rPr>
              <w:t>USING MATHEMATICS</w:t>
            </w:r>
          </w:p>
        </w:tc>
        <w:tc>
          <w:tcPr>
            <w:tcW w:w="7453" w:type="dxa"/>
          </w:tcPr>
          <w:p w14:paraId="6B2D721F" w14:textId="0A98E7DC" w:rsidR="004C430A" w:rsidRPr="004C430A" w:rsidRDefault="004C430A" w:rsidP="005B5FEA">
            <w:pPr>
              <w:jc w:val="center"/>
              <w:rPr>
                <w:rFonts w:ascii="Arial" w:hAnsi="Arial" w:cs="Arial"/>
                <w:sz w:val="32"/>
              </w:rPr>
            </w:pPr>
            <w:r w:rsidRPr="004C430A">
              <w:rPr>
                <w:rFonts w:ascii="Arial" w:hAnsi="Arial" w:cs="Arial"/>
                <w:sz w:val="32"/>
              </w:rPr>
              <w:t>USING ICT</w:t>
            </w:r>
          </w:p>
        </w:tc>
      </w:tr>
      <w:tr w:rsidR="004C430A" w14:paraId="7E75E2E1" w14:textId="77777777" w:rsidTr="004C430A">
        <w:tc>
          <w:tcPr>
            <w:tcW w:w="7452" w:type="dxa"/>
          </w:tcPr>
          <w:p w14:paraId="40914E5B" w14:textId="77777777" w:rsidR="004C430A" w:rsidRPr="00F53EA3" w:rsidRDefault="004C430A" w:rsidP="004C430A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F53EA3">
              <w:rPr>
                <w:rFonts w:ascii="Arial" w:hAnsi="Arial" w:cs="Arial"/>
                <w:sz w:val="18"/>
                <w:szCs w:val="18"/>
                <w:u w:val="single"/>
              </w:rPr>
              <w:t>Talking and Listening</w:t>
            </w:r>
          </w:p>
          <w:p w14:paraId="6F2737E9" w14:textId="3558442E" w:rsidR="004C430A" w:rsidRDefault="004C430A" w:rsidP="00134305">
            <w:pPr>
              <w:rPr>
                <w:rFonts w:ascii="Arial" w:hAnsi="Arial" w:cs="Arial"/>
                <w:sz w:val="18"/>
                <w:szCs w:val="18"/>
              </w:rPr>
            </w:pPr>
          </w:p>
          <w:p w14:paraId="163C795F" w14:textId="2908F121" w:rsidR="00134305" w:rsidRDefault="00134305" w:rsidP="00134305">
            <w:pPr>
              <w:rPr>
                <w:rFonts w:ascii="Arial" w:hAnsi="Arial" w:cs="Arial"/>
                <w:sz w:val="18"/>
                <w:szCs w:val="18"/>
              </w:rPr>
            </w:pPr>
          </w:p>
          <w:p w14:paraId="57173AA1" w14:textId="0BFE431E" w:rsidR="00134305" w:rsidRDefault="00134305" w:rsidP="00134305">
            <w:pPr>
              <w:rPr>
                <w:rFonts w:ascii="Arial" w:hAnsi="Arial" w:cs="Arial"/>
                <w:sz w:val="18"/>
                <w:szCs w:val="18"/>
              </w:rPr>
            </w:pPr>
          </w:p>
          <w:p w14:paraId="34618D32" w14:textId="1D7292F4" w:rsidR="00134305" w:rsidRDefault="00134305" w:rsidP="00134305">
            <w:pPr>
              <w:rPr>
                <w:rFonts w:ascii="Arial" w:hAnsi="Arial" w:cs="Arial"/>
                <w:sz w:val="18"/>
                <w:szCs w:val="18"/>
              </w:rPr>
            </w:pPr>
          </w:p>
          <w:p w14:paraId="4F7C61AC" w14:textId="71BBE4D0" w:rsidR="00134305" w:rsidRDefault="00134305" w:rsidP="00134305">
            <w:pPr>
              <w:rPr>
                <w:rFonts w:ascii="Arial" w:hAnsi="Arial" w:cs="Arial"/>
                <w:sz w:val="18"/>
                <w:szCs w:val="18"/>
              </w:rPr>
            </w:pPr>
          </w:p>
          <w:p w14:paraId="5045FDE4" w14:textId="77777777" w:rsidR="00134305" w:rsidRDefault="00134305" w:rsidP="00134305">
            <w:pPr>
              <w:rPr>
                <w:rFonts w:ascii="Arial" w:hAnsi="Arial" w:cs="Arial"/>
                <w:sz w:val="18"/>
                <w:szCs w:val="18"/>
              </w:rPr>
            </w:pPr>
          </w:p>
          <w:p w14:paraId="45111D64" w14:textId="77777777" w:rsidR="00134305" w:rsidRPr="00134305" w:rsidRDefault="00134305" w:rsidP="00134305">
            <w:pPr>
              <w:rPr>
                <w:rFonts w:ascii="Arial" w:hAnsi="Arial" w:cs="Arial"/>
                <w:sz w:val="18"/>
                <w:szCs w:val="18"/>
              </w:rPr>
            </w:pPr>
          </w:p>
          <w:p w14:paraId="63A41260" w14:textId="77777777" w:rsidR="004C430A" w:rsidRPr="00F53EA3" w:rsidRDefault="004C430A" w:rsidP="004C430A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</w:p>
          <w:p w14:paraId="67570AB5" w14:textId="77777777" w:rsidR="004C430A" w:rsidRPr="00F53EA3" w:rsidRDefault="004C430A" w:rsidP="004C430A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F53EA3">
              <w:rPr>
                <w:rFonts w:ascii="Arial" w:hAnsi="Arial" w:cs="Arial"/>
                <w:sz w:val="18"/>
                <w:szCs w:val="18"/>
                <w:u w:val="single"/>
              </w:rPr>
              <w:t>Reading</w:t>
            </w:r>
          </w:p>
          <w:p w14:paraId="3EEF7692" w14:textId="3CA15607" w:rsidR="00B35722" w:rsidRDefault="00B35722" w:rsidP="00B35722">
            <w:pPr>
              <w:rPr>
                <w:rFonts w:ascii="Arial" w:hAnsi="Arial" w:cs="Arial"/>
                <w:sz w:val="18"/>
                <w:szCs w:val="18"/>
              </w:rPr>
            </w:pPr>
          </w:p>
          <w:p w14:paraId="146E1613" w14:textId="5E518DF9" w:rsidR="00134305" w:rsidRDefault="00134305" w:rsidP="00B35722">
            <w:pPr>
              <w:rPr>
                <w:rFonts w:ascii="Arial" w:hAnsi="Arial" w:cs="Arial"/>
                <w:sz w:val="18"/>
                <w:szCs w:val="18"/>
              </w:rPr>
            </w:pPr>
          </w:p>
          <w:p w14:paraId="79C076B3" w14:textId="6796AAC9" w:rsidR="00134305" w:rsidRDefault="00134305" w:rsidP="00B35722">
            <w:pPr>
              <w:rPr>
                <w:rFonts w:ascii="Arial" w:hAnsi="Arial" w:cs="Arial"/>
                <w:sz w:val="18"/>
                <w:szCs w:val="18"/>
              </w:rPr>
            </w:pPr>
          </w:p>
          <w:p w14:paraId="1A22C14E" w14:textId="425E9079" w:rsidR="00134305" w:rsidRDefault="00134305" w:rsidP="00B35722">
            <w:pPr>
              <w:rPr>
                <w:rFonts w:ascii="Arial" w:hAnsi="Arial" w:cs="Arial"/>
                <w:sz w:val="18"/>
                <w:szCs w:val="18"/>
              </w:rPr>
            </w:pPr>
          </w:p>
          <w:p w14:paraId="40D94235" w14:textId="76173A6E" w:rsidR="00134305" w:rsidRDefault="00134305" w:rsidP="00B35722">
            <w:pPr>
              <w:rPr>
                <w:rFonts w:ascii="Arial" w:hAnsi="Arial" w:cs="Arial"/>
                <w:sz w:val="18"/>
                <w:szCs w:val="18"/>
              </w:rPr>
            </w:pPr>
          </w:p>
          <w:p w14:paraId="742984DF" w14:textId="77DB430A" w:rsidR="00134305" w:rsidRDefault="00134305" w:rsidP="00B35722">
            <w:pPr>
              <w:rPr>
                <w:rFonts w:ascii="Arial" w:hAnsi="Arial" w:cs="Arial"/>
                <w:sz w:val="18"/>
                <w:szCs w:val="18"/>
              </w:rPr>
            </w:pPr>
          </w:p>
          <w:p w14:paraId="31A7C35B" w14:textId="77777777" w:rsidR="00134305" w:rsidRDefault="00134305" w:rsidP="00B35722">
            <w:pPr>
              <w:rPr>
                <w:rFonts w:ascii="Arial" w:hAnsi="Arial" w:cs="Arial"/>
                <w:sz w:val="18"/>
                <w:szCs w:val="18"/>
              </w:rPr>
            </w:pPr>
          </w:p>
          <w:p w14:paraId="1365BA0B" w14:textId="77777777" w:rsidR="00134305" w:rsidRPr="00F53EA3" w:rsidRDefault="00134305" w:rsidP="00B35722">
            <w:pPr>
              <w:rPr>
                <w:rFonts w:ascii="Arial" w:hAnsi="Arial" w:cs="Arial"/>
                <w:sz w:val="18"/>
                <w:szCs w:val="18"/>
              </w:rPr>
            </w:pPr>
          </w:p>
          <w:p w14:paraId="477A955A" w14:textId="77777777" w:rsidR="00B35722" w:rsidRPr="00F53EA3" w:rsidRDefault="00B35722" w:rsidP="00B35722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F53EA3">
              <w:rPr>
                <w:rFonts w:ascii="Arial" w:hAnsi="Arial" w:cs="Arial"/>
                <w:sz w:val="18"/>
                <w:szCs w:val="18"/>
                <w:u w:val="single"/>
              </w:rPr>
              <w:t>Writing:</w:t>
            </w:r>
          </w:p>
          <w:p w14:paraId="4CF8A6C7" w14:textId="409EFCA1" w:rsidR="00B35722" w:rsidRPr="00134305" w:rsidRDefault="00B35722" w:rsidP="0013430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453" w:type="dxa"/>
          </w:tcPr>
          <w:p w14:paraId="6324A9A0" w14:textId="77777777" w:rsidR="004C430A" w:rsidRPr="00F53EA3" w:rsidRDefault="00B35722" w:rsidP="00B35722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F53EA3">
              <w:rPr>
                <w:rFonts w:ascii="Arial" w:hAnsi="Arial" w:cs="Arial"/>
                <w:sz w:val="18"/>
                <w:szCs w:val="18"/>
                <w:u w:val="single"/>
              </w:rPr>
              <w:t>Number</w:t>
            </w:r>
          </w:p>
          <w:p w14:paraId="0538C3A3" w14:textId="31B1298F" w:rsidR="00B35722" w:rsidRDefault="00B35722" w:rsidP="00B35722">
            <w:pPr>
              <w:rPr>
                <w:rFonts w:ascii="Arial" w:hAnsi="Arial" w:cs="Arial"/>
                <w:sz w:val="18"/>
                <w:szCs w:val="18"/>
              </w:rPr>
            </w:pPr>
          </w:p>
          <w:p w14:paraId="749432C8" w14:textId="28140ACA" w:rsidR="00134305" w:rsidRDefault="00134305" w:rsidP="00B35722">
            <w:pPr>
              <w:rPr>
                <w:rFonts w:ascii="Arial" w:hAnsi="Arial" w:cs="Arial"/>
                <w:sz w:val="18"/>
                <w:szCs w:val="18"/>
              </w:rPr>
            </w:pPr>
          </w:p>
          <w:p w14:paraId="23EEA62D" w14:textId="77777777" w:rsidR="00134305" w:rsidRDefault="00134305" w:rsidP="00B35722">
            <w:pPr>
              <w:rPr>
                <w:rFonts w:ascii="Arial" w:hAnsi="Arial" w:cs="Arial"/>
                <w:sz w:val="18"/>
                <w:szCs w:val="18"/>
              </w:rPr>
            </w:pPr>
          </w:p>
          <w:p w14:paraId="2EED76D3" w14:textId="657BB567" w:rsidR="00134305" w:rsidRDefault="00134305" w:rsidP="00B35722">
            <w:pPr>
              <w:rPr>
                <w:rFonts w:ascii="Arial" w:hAnsi="Arial" w:cs="Arial"/>
                <w:sz w:val="18"/>
                <w:szCs w:val="18"/>
              </w:rPr>
            </w:pPr>
          </w:p>
          <w:p w14:paraId="423D4445" w14:textId="77777777" w:rsidR="00134305" w:rsidRPr="00F53EA3" w:rsidRDefault="00134305" w:rsidP="00B35722">
            <w:pPr>
              <w:rPr>
                <w:rFonts w:ascii="Arial" w:hAnsi="Arial" w:cs="Arial"/>
                <w:sz w:val="18"/>
                <w:szCs w:val="18"/>
              </w:rPr>
            </w:pPr>
          </w:p>
          <w:p w14:paraId="48B8CAE0" w14:textId="01999748" w:rsidR="00F53EA3" w:rsidRPr="00F53EA3" w:rsidRDefault="00F53EA3" w:rsidP="00B35722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F53EA3">
              <w:rPr>
                <w:rFonts w:ascii="Arial" w:hAnsi="Arial" w:cs="Arial"/>
                <w:sz w:val="18"/>
                <w:szCs w:val="18"/>
                <w:u w:val="single"/>
              </w:rPr>
              <w:t>Money</w:t>
            </w:r>
          </w:p>
          <w:p w14:paraId="008E92E2" w14:textId="748991EA" w:rsidR="00F53EA3" w:rsidRPr="00134305" w:rsidRDefault="00F53EA3" w:rsidP="00134305">
            <w:pPr>
              <w:rPr>
                <w:rFonts w:ascii="Arial" w:hAnsi="Arial" w:cs="Arial"/>
                <w:sz w:val="18"/>
                <w:szCs w:val="18"/>
              </w:rPr>
            </w:pPr>
          </w:p>
          <w:p w14:paraId="2C7DB368" w14:textId="4A6CBB95" w:rsidR="00134305" w:rsidRDefault="00134305" w:rsidP="00134305">
            <w:pPr>
              <w:rPr>
                <w:rFonts w:ascii="Arial" w:hAnsi="Arial" w:cs="Arial"/>
                <w:sz w:val="18"/>
                <w:szCs w:val="18"/>
              </w:rPr>
            </w:pPr>
          </w:p>
          <w:p w14:paraId="486526C9" w14:textId="4370ECC6" w:rsidR="00134305" w:rsidRDefault="00134305" w:rsidP="00134305">
            <w:pPr>
              <w:rPr>
                <w:rFonts w:ascii="Arial" w:hAnsi="Arial" w:cs="Arial"/>
                <w:sz w:val="18"/>
                <w:szCs w:val="18"/>
              </w:rPr>
            </w:pPr>
          </w:p>
          <w:p w14:paraId="0546B7E1" w14:textId="4CFEC942" w:rsidR="00134305" w:rsidRDefault="00134305" w:rsidP="00134305">
            <w:pPr>
              <w:rPr>
                <w:rFonts w:ascii="Arial" w:hAnsi="Arial" w:cs="Arial"/>
                <w:sz w:val="18"/>
                <w:szCs w:val="18"/>
              </w:rPr>
            </w:pPr>
          </w:p>
          <w:p w14:paraId="3FBBD96C" w14:textId="77777777" w:rsidR="00134305" w:rsidRDefault="00134305" w:rsidP="00134305">
            <w:pPr>
              <w:rPr>
                <w:rFonts w:ascii="Arial" w:hAnsi="Arial" w:cs="Arial"/>
                <w:sz w:val="18"/>
                <w:szCs w:val="18"/>
              </w:rPr>
            </w:pPr>
          </w:p>
          <w:p w14:paraId="36AB9345" w14:textId="1569C812" w:rsidR="00134305" w:rsidRDefault="00134305" w:rsidP="00134305">
            <w:pPr>
              <w:rPr>
                <w:rFonts w:ascii="Arial" w:hAnsi="Arial" w:cs="Arial"/>
                <w:sz w:val="18"/>
                <w:szCs w:val="18"/>
              </w:rPr>
            </w:pPr>
          </w:p>
          <w:p w14:paraId="162D051A" w14:textId="77777777" w:rsidR="00134305" w:rsidRPr="00134305" w:rsidRDefault="00134305" w:rsidP="00134305">
            <w:pPr>
              <w:rPr>
                <w:rFonts w:ascii="Arial" w:hAnsi="Arial" w:cs="Arial"/>
                <w:sz w:val="18"/>
                <w:szCs w:val="18"/>
              </w:rPr>
            </w:pPr>
          </w:p>
          <w:p w14:paraId="7ABEECF2" w14:textId="77777777" w:rsidR="00B35722" w:rsidRPr="00F53EA3" w:rsidRDefault="00B35722" w:rsidP="00B35722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F53EA3">
              <w:rPr>
                <w:rFonts w:ascii="Arial" w:hAnsi="Arial" w:cs="Arial"/>
                <w:sz w:val="18"/>
                <w:szCs w:val="18"/>
                <w:u w:val="single"/>
              </w:rPr>
              <w:t>Measures</w:t>
            </w:r>
          </w:p>
          <w:p w14:paraId="37A18A03" w14:textId="2829F742" w:rsidR="00B35722" w:rsidRDefault="00B35722" w:rsidP="00B35722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</w:p>
          <w:p w14:paraId="6CFF7A3D" w14:textId="6F3D9701" w:rsidR="00134305" w:rsidRDefault="00134305" w:rsidP="00B35722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</w:p>
          <w:p w14:paraId="1E44795E" w14:textId="28CC9F0F" w:rsidR="00134305" w:rsidRDefault="00134305" w:rsidP="00B35722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</w:p>
          <w:p w14:paraId="48CE4906" w14:textId="77777777" w:rsidR="00134305" w:rsidRDefault="00134305" w:rsidP="00B35722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</w:p>
          <w:p w14:paraId="0DB87071" w14:textId="77777777" w:rsidR="00134305" w:rsidRPr="00F53EA3" w:rsidRDefault="00134305" w:rsidP="00B35722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</w:p>
          <w:p w14:paraId="7D346C0C" w14:textId="77777777" w:rsidR="00B35722" w:rsidRPr="00F53EA3" w:rsidRDefault="00B35722" w:rsidP="00B35722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F53EA3">
              <w:rPr>
                <w:rFonts w:ascii="Arial" w:hAnsi="Arial" w:cs="Arial"/>
                <w:sz w:val="18"/>
                <w:szCs w:val="18"/>
                <w:u w:val="single"/>
              </w:rPr>
              <w:t>Shape and Space</w:t>
            </w:r>
          </w:p>
          <w:p w14:paraId="5E6D7450" w14:textId="0508E7A4" w:rsidR="005D3B2E" w:rsidRDefault="005D3B2E" w:rsidP="005D3B2E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  <w:p w14:paraId="41AB3B32" w14:textId="55EB14BF" w:rsidR="00134305" w:rsidRDefault="00134305" w:rsidP="005D3B2E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  <w:p w14:paraId="3687C58B" w14:textId="11B23D64" w:rsidR="00134305" w:rsidRDefault="00134305" w:rsidP="005D3B2E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  <w:p w14:paraId="7DE9DB46" w14:textId="0F8E043E" w:rsidR="00134305" w:rsidRDefault="00134305" w:rsidP="005D3B2E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  <w:p w14:paraId="56458315" w14:textId="77777777" w:rsidR="00134305" w:rsidRDefault="00134305" w:rsidP="005D3B2E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  <w:p w14:paraId="5BECB23D" w14:textId="5B4A377D" w:rsidR="00134305" w:rsidRPr="00134305" w:rsidRDefault="00134305" w:rsidP="00134305">
            <w:pPr>
              <w:rPr>
                <w:rFonts w:ascii="Arial" w:hAnsi="Arial" w:cs="Arial"/>
                <w:sz w:val="18"/>
                <w:szCs w:val="18"/>
              </w:rPr>
            </w:pPr>
          </w:p>
          <w:p w14:paraId="7A23043E" w14:textId="77BE6674" w:rsidR="00134305" w:rsidRPr="00F53EA3" w:rsidRDefault="00134305" w:rsidP="005D3B2E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453" w:type="dxa"/>
          </w:tcPr>
          <w:p w14:paraId="2C66CA91" w14:textId="2CD4598D" w:rsidR="00F53EA3" w:rsidRPr="00134305" w:rsidRDefault="00F53EA3" w:rsidP="0013430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D7A9EF2" w14:textId="77777777" w:rsidR="00216AA8" w:rsidRPr="00B25074" w:rsidRDefault="00216AA8" w:rsidP="005B5FEA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22358"/>
      </w:tblGrid>
      <w:tr w:rsidR="00D1110F" w:rsidRPr="00B25074" w14:paraId="47C86307" w14:textId="77777777" w:rsidTr="00F53EA3">
        <w:trPr>
          <w:trHeight w:val="7308"/>
        </w:trPr>
        <w:tc>
          <w:tcPr>
            <w:tcW w:w="22664" w:type="dxa"/>
            <w:shd w:val="clear" w:color="auto" w:fill="BFBFBF" w:themeFill="background1" w:themeFillShade="BF"/>
          </w:tcPr>
          <w:p w14:paraId="15C71E82" w14:textId="77777777" w:rsidR="00D1110F" w:rsidRPr="00B25074" w:rsidRDefault="00D1110F" w:rsidP="00D1110F">
            <w:pPr>
              <w:rPr>
                <w:rFonts w:ascii="Arial" w:hAnsi="Arial" w:cs="Arial"/>
                <w:b/>
                <w:u w:val="single"/>
              </w:rPr>
            </w:pPr>
            <w:r w:rsidRPr="00B25074">
              <w:rPr>
                <w:rFonts w:ascii="Arial" w:hAnsi="Arial" w:cs="Arial"/>
                <w:b/>
                <w:u w:val="single"/>
              </w:rPr>
              <w:t>Reflection/Formative Action</w:t>
            </w:r>
          </w:p>
          <w:p w14:paraId="15A721CD" w14:textId="23C489C8" w:rsidR="00FC77DF" w:rsidRPr="00B25074" w:rsidRDefault="00FC77DF" w:rsidP="00D1110F">
            <w:pPr>
              <w:rPr>
                <w:rFonts w:ascii="Arial" w:hAnsi="Arial" w:cs="Arial"/>
                <w:b/>
              </w:rPr>
            </w:pPr>
          </w:p>
        </w:tc>
      </w:tr>
    </w:tbl>
    <w:p w14:paraId="774B3384" w14:textId="1B0455D4" w:rsidR="00D1110F" w:rsidRPr="00B25074" w:rsidRDefault="00D1110F" w:rsidP="00216AA8">
      <w:pPr>
        <w:rPr>
          <w:rFonts w:ascii="Arial" w:hAnsi="Arial" w:cs="Arial"/>
        </w:rPr>
      </w:pPr>
    </w:p>
    <w:sectPr w:rsidR="00D1110F" w:rsidRPr="00B25074" w:rsidSect="00182DC5">
      <w:pgSz w:w="23808" w:h="16840" w:orient="landscape" w:code="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13C67"/>
    <w:multiLevelType w:val="hybridMultilevel"/>
    <w:tmpl w:val="1C6815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2566F"/>
    <w:multiLevelType w:val="hybridMultilevel"/>
    <w:tmpl w:val="57AE1E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A62316"/>
    <w:multiLevelType w:val="hybridMultilevel"/>
    <w:tmpl w:val="BB5401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A1EEE"/>
    <w:multiLevelType w:val="hybridMultilevel"/>
    <w:tmpl w:val="9D94A9D6"/>
    <w:lvl w:ilvl="0" w:tplc="B218E8A4">
      <w:start w:val="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267F12"/>
    <w:multiLevelType w:val="hybridMultilevel"/>
    <w:tmpl w:val="4984C8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424476"/>
    <w:multiLevelType w:val="hybridMultilevel"/>
    <w:tmpl w:val="63D0B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82ABD"/>
    <w:multiLevelType w:val="hybridMultilevel"/>
    <w:tmpl w:val="F3A23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87300"/>
    <w:multiLevelType w:val="hybridMultilevel"/>
    <w:tmpl w:val="3E800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FB1DC3"/>
    <w:multiLevelType w:val="hybridMultilevel"/>
    <w:tmpl w:val="D23264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1A72F7"/>
    <w:multiLevelType w:val="hybridMultilevel"/>
    <w:tmpl w:val="9E7A1F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E077D4"/>
    <w:multiLevelType w:val="hybridMultilevel"/>
    <w:tmpl w:val="A4640A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8E6636"/>
    <w:multiLevelType w:val="hybridMultilevel"/>
    <w:tmpl w:val="83A257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D050A4"/>
    <w:multiLevelType w:val="hybridMultilevel"/>
    <w:tmpl w:val="726652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E0BCC"/>
    <w:multiLevelType w:val="hybridMultilevel"/>
    <w:tmpl w:val="0DFE4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402E28"/>
    <w:multiLevelType w:val="hybridMultilevel"/>
    <w:tmpl w:val="FE9435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7758C6"/>
    <w:multiLevelType w:val="hybridMultilevel"/>
    <w:tmpl w:val="E07A28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C029AD"/>
    <w:multiLevelType w:val="hybridMultilevel"/>
    <w:tmpl w:val="FC0AC7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865B25"/>
    <w:multiLevelType w:val="hybridMultilevel"/>
    <w:tmpl w:val="E3D64B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0A3C74"/>
    <w:multiLevelType w:val="hybridMultilevel"/>
    <w:tmpl w:val="DC7C0C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7E19FB"/>
    <w:multiLevelType w:val="hybridMultilevel"/>
    <w:tmpl w:val="E27646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122E16"/>
    <w:multiLevelType w:val="hybridMultilevel"/>
    <w:tmpl w:val="81D423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8A6847"/>
    <w:multiLevelType w:val="hybridMultilevel"/>
    <w:tmpl w:val="7BD05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731FDE"/>
    <w:multiLevelType w:val="hybridMultilevel"/>
    <w:tmpl w:val="0D1681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A8FC7C">
      <w:numFmt w:val="bullet"/>
      <w:lvlText w:val="-"/>
      <w:lvlJc w:val="left"/>
      <w:pPr>
        <w:ind w:left="1440" w:hanging="360"/>
      </w:pPr>
      <w:rPr>
        <w:rFonts w:ascii="Calibri" w:eastAsia="MS Mincho" w:hAnsi="Calibri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3109DB"/>
    <w:multiLevelType w:val="hybridMultilevel"/>
    <w:tmpl w:val="628855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EA3BE3"/>
    <w:multiLevelType w:val="hybridMultilevel"/>
    <w:tmpl w:val="670803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C44440"/>
    <w:multiLevelType w:val="hybridMultilevel"/>
    <w:tmpl w:val="237CCD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D71BCE"/>
    <w:multiLevelType w:val="hybridMultilevel"/>
    <w:tmpl w:val="838E48B0"/>
    <w:lvl w:ilvl="0" w:tplc="43183FD6">
      <w:numFmt w:val="bullet"/>
      <w:lvlText w:val="-"/>
      <w:lvlJc w:val="left"/>
      <w:pPr>
        <w:ind w:left="720" w:hanging="360"/>
      </w:pPr>
      <w:rPr>
        <w:rFonts w:ascii="Cambria" w:eastAsia="MS Mincho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D1605B"/>
    <w:multiLevelType w:val="hybridMultilevel"/>
    <w:tmpl w:val="BA4A18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894FE7"/>
    <w:multiLevelType w:val="hybridMultilevel"/>
    <w:tmpl w:val="22E63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D40741"/>
    <w:multiLevelType w:val="hybridMultilevel"/>
    <w:tmpl w:val="EABCD5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10"/>
  </w:num>
  <w:num w:numId="4">
    <w:abstractNumId w:val="27"/>
  </w:num>
  <w:num w:numId="5">
    <w:abstractNumId w:val="14"/>
  </w:num>
  <w:num w:numId="6">
    <w:abstractNumId w:val="6"/>
  </w:num>
  <w:num w:numId="7">
    <w:abstractNumId w:val="20"/>
  </w:num>
  <w:num w:numId="8">
    <w:abstractNumId w:val="8"/>
  </w:num>
  <w:num w:numId="9">
    <w:abstractNumId w:val="9"/>
  </w:num>
  <w:num w:numId="10">
    <w:abstractNumId w:val="21"/>
  </w:num>
  <w:num w:numId="11">
    <w:abstractNumId w:val="17"/>
  </w:num>
  <w:num w:numId="12">
    <w:abstractNumId w:val="24"/>
  </w:num>
  <w:num w:numId="13">
    <w:abstractNumId w:val="2"/>
  </w:num>
  <w:num w:numId="14">
    <w:abstractNumId w:val="19"/>
  </w:num>
  <w:num w:numId="15">
    <w:abstractNumId w:val="11"/>
  </w:num>
  <w:num w:numId="16">
    <w:abstractNumId w:val="13"/>
  </w:num>
  <w:num w:numId="17">
    <w:abstractNumId w:val="3"/>
  </w:num>
  <w:num w:numId="18">
    <w:abstractNumId w:val="26"/>
  </w:num>
  <w:num w:numId="19">
    <w:abstractNumId w:val="0"/>
  </w:num>
  <w:num w:numId="20">
    <w:abstractNumId w:val="18"/>
  </w:num>
  <w:num w:numId="21">
    <w:abstractNumId w:val="15"/>
  </w:num>
  <w:num w:numId="22">
    <w:abstractNumId w:val="22"/>
  </w:num>
  <w:num w:numId="23">
    <w:abstractNumId w:val="23"/>
  </w:num>
  <w:num w:numId="24">
    <w:abstractNumId w:val="25"/>
  </w:num>
  <w:num w:numId="25">
    <w:abstractNumId w:val="5"/>
  </w:num>
  <w:num w:numId="26">
    <w:abstractNumId w:val="16"/>
  </w:num>
  <w:num w:numId="27">
    <w:abstractNumId w:val="28"/>
  </w:num>
  <w:num w:numId="28">
    <w:abstractNumId w:val="29"/>
  </w:num>
  <w:num w:numId="29">
    <w:abstractNumId w:val="1"/>
  </w:num>
  <w:num w:numId="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zMDc0NLc0NTUyMbdQ0lEKTi0uzszPAykwrAUA82ONwCwAAAA="/>
  </w:docVars>
  <w:rsids>
    <w:rsidRoot w:val="00183133"/>
    <w:rsid w:val="00134305"/>
    <w:rsid w:val="00182DC5"/>
    <w:rsid w:val="00183133"/>
    <w:rsid w:val="00187108"/>
    <w:rsid w:val="001A4BA9"/>
    <w:rsid w:val="00216AA8"/>
    <w:rsid w:val="00235722"/>
    <w:rsid w:val="002E0974"/>
    <w:rsid w:val="003014A4"/>
    <w:rsid w:val="00323DE6"/>
    <w:rsid w:val="004209A1"/>
    <w:rsid w:val="004362D6"/>
    <w:rsid w:val="00491E62"/>
    <w:rsid w:val="004C430A"/>
    <w:rsid w:val="004D265C"/>
    <w:rsid w:val="005773F6"/>
    <w:rsid w:val="005B5FEA"/>
    <w:rsid w:val="005D3B2E"/>
    <w:rsid w:val="005F208F"/>
    <w:rsid w:val="0063612D"/>
    <w:rsid w:val="00640133"/>
    <w:rsid w:val="006F3396"/>
    <w:rsid w:val="00777DCA"/>
    <w:rsid w:val="00780392"/>
    <w:rsid w:val="007D6A8C"/>
    <w:rsid w:val="008450EF"/>
    <w:rsid w:val="00893D39"/>
    <w:rsid w:val="0093336A"/>
    <w:rsid w:val="009B58D4"/>
    <w:rsid w:val="00A00602"/>
    <w:rsid w:val="00AF4E16"/>
    <w:rsid w:val="00AF7F1A"/>
    <w:rsid w:val="00B25074"/>
    <w:rsid w:val="00B35722"/>
    <w:rsid w:val="00B534A1"/>
    <w:rsid w:val="00B53D8B"/>
    <w:rsid w:val="00B570B6"/>
    <w:rsid w:val="00B920D9"/>
    <w:rsid w:val="00BA5DD0"/>
    <w:rsid w:val="00CA675A"/>
    <w:rsid w:val="00D1110F"/>
    <w:rsid w:val="00D2646B"/>
    <w:rsid w:val="00E027BB"/>
    <w:rsid w:val="00E23ED3"/>
    <w:rsid w:val="00E45F52"/>
    <w:rsid w:val="00E50596"/>
    <w:rsid w:val="00E95F31"/>
    <w:rsid w:val="00F53EA3"/>
    <w:rsid w:val="00FC77DF"/>
    <w:rsid w:val="00FD2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E31634"/>
  <w15:chartTrackingRefBased/>
  <w15:docId w15:val="{3CA31D6D-07BE-42F7-A6F3-F18C52907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5F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60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871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10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73</Words>
  <Characters>213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Ward</dc:creator>
  <cp:keywords/>
  <dc:description/>
  <cp:lastModifiedBy>Beck, Gillian</cp:lastModifiedBy>
  <cp:revision>2</cp:revision>
  <cp:lastPrinted>2018-10-22T13:05:00Z</cp:lastPrinted>
  <dcterms:created xsi:type="dcterms:W3CDTF">2026-03-03T19:01:00Z</dcterms:created>
  <dcterms:modified xsi:type="dcterms:W3CDTF">2026-03-03T19:01:00Z</dcterms:modified>
</cp:coreProperties>
</file>